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5FB875" w14:textId="1E3F739E" w:rsidR="00406389" w:rsidRPr="00B756F6" w:rsidRDefault="00406389" w:rsidP="0013462C">
      <w:pPr>
        <w:pStyle w:val="Title"/>
        <w:spacing w:after="200"/>
        <w:rPr>
          <w:rFonts w:ascii="Calibri" w:hAnsi="Calibri" w:cs="Calibri"/>
          <w:i/>
        </w:rPr>
      </w:pPr>
      <w:r w:rsidRPr="00B756F6">
        <w:rPr>
          <w:rFonts w:ascii="Calibri" w:hAnsi="Calibri" w:cs="Calibri"/>
          <w:i/>
        </w:rPr>
        <w:t>T.E.A.C.H. Early Childhood® COLORADO</w:t>
      </w:r>
    </w:p>
    <w:p w14:paraId="1D54AC6B" w14:textId="702ACF8A" w:rsidR="00246560" w:rsidRPr="005026E3" w:rsidRDefault="00924F40" w:rsidP="00246560">
      <w:pPr>
        <w:pStyle w:val="Heading1"/>
        <w:rPr>
          <w:lang w:val="es-AR"/>
        </w:rPr>
      </w:pPr>
      <w:r w:rsidRPr="005026E3">
        <w:rPr>
          <w:lang w:val="es-AR"/>
        </w:rPr>
        <w:t xml:space="preserve">Solicitud de Beca </w:t>
      </w:r>
    </w:p>
    <w:p w14:paraId="3B5D7803" w14:textId="4577406D" w:rsidR="00406389" w:rsidRPr="005026E3" w:rsidRDefault="00976451" w:rsidP="00246560">
      <w:pPr>
        <w:pStyle w:val="Heading1"/>
        <w:rPr>
          <w:b w:val="0"/>
          <w:lang w:val="es-AR"/>
        </w:rPr>
      </w:pPr>
      <w:r w:rsidRPr="005026E3">
        <w:rPr>
          <w:lang w:val="es-AR"/>
        </w:rPr>
        <w:t xml:space="preserve"> (Se requiere toda la información, complete la solicitud completa)</w:t>
      </w:r>
    </w:p>
    <w:tbl>
      <w:tblPr>
        <w:tblW w:w="9840" w:type="dxa"/>
        <w:tblInd w:w="-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40"/>
      </w:tblGrid>
      <w:tr w:rsidR="00406389" w:rsidRPr="00160BA6" w14:paraId="0E39F0C8" w14:textId="77777777" w:rsidTr="00406389">
        <w:trPr>
          <w:trHeight w:hRule="exact" w:val="432"/>
        </w:trPr>
        <w:tc>
          <w:tcPr>
            <w:tcW w:w="9840" w:type="dxa"/>
          </w:tcPr>
          <w:p w14:paraId="0BD1E48F" w14:textId="34459332" w:rsidR="00406389" w:rsidRPr="005026E3" w:rsidRDefault="00406389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N</w:t>
            </w:r>
            <w:r w:rsidR="00976451" w:rsidRPr="005026E3">
              <w:rPr>
                <w:rFonts w:ascii="Calibri" w:hAnsi="Calibri" w:cs="Calibri"/>
                <w:lang w:val="es-AR"/>
              </w:rPr>
              <w:t>ombre</w:t>
            </w:r>
            <w:r w:rsidRPr="005026E3">
              <w:rPr>
                <w:rFonts w:ascii="Calibri" w:hAnsi="Calibri" w:cs="Calibri"/>
                <w:lang w:val="es-AR"/>
              </w:rPr>
              <w:t xml:space="preserve">:                                                                                           </w:t>
            </w:r>
            <w:r w:rsidR="005377AC" w:rsidRPr="005026E3">
              <w:rPr>
                <w:rFonts w:ascii="Calibri" w:hAnsi="Calibri" w:cs="Calibri"/>
                <w:lang w:val="es-AR"/>
              </w:rPr>
              <w:t xml:space="preserve"> </w:t>
            </w:r>
            <w:r w:rsidR="00976451" w:rsidRPr="005026E3">
              <w:rPr>
                <w:rFonts w:ascii="Calibri" w:hAnsi="Calibri" w:cs="Calibri"/>
                <w:lang w:val="es-AR"/>
              </w:rPr>
              <w:t>N</w:t>
            </w:r>
            <w:r w:rsidR="005377AC" w:rsidRPr="005026E3">
              <w:rPr>
                <w:rFonts w:ascii="Calibri" w:hAnsi="Calibri" w:cs="Calibri"/>
                <w:lang w:val="es-AR"/>
              </w:rPr>
              <w:t>ú</w:t>
            </w:r>
            <w:r w:rsidR="00976451" w:rsidRPr="005026E3">
              <w:rPr>
                <w:rFonts w:ascii="Calibri" w:hAnsi="Calibri" w:cs="Calibri"/>
                <w:lang w:val="es-AR"/>
              </w:rPr>
              <w:t>mero de Seguro Social</w:t>
            </w:r>
            <w:r w:rsidRPr="005026E3">
              <w:rPr>
                <w:rFonts w:ascii="Calibri" w:hAnsi="Calibri" w:cs="Calibri"/>
                <w:lang w:val="es-AR"/>
              </w:rPr>
              <w:t>:</w:t>
            </w:r>
          </w:p>
        </w:tc>
      </w:tr>
      <w:tr w:rsidR="00406389" w:rsidRPr="005026E3" w14:paraId="53CD133C" w14:textId="77777777" w:rsidTr="00406389">
        <w:trPr>
          <w:trHeight w:hRule="exact" w:val="432"/>
        </w:trPr>
        <w:tc>
          <w:tcPr>
            <w:tcW w:w="9840" w:type="dxa"/>
          </w:tcPr>
          <w:p w14:paraId="5FD6F049" w14:textId="3AF0FB43" w:rsidR="00406389" w:rsidRPr="005026E3" w:rsidRDefault="005377AC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Dirección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                                                                                 </w:t>
            </w:r>
            <w:r w:rsidRPr="005026E3">
              <w:rPr>
                <w:rFonts w:ascii="Calibri" w:hAnsi="Calibri" w:cs="Calibri"/>
                <w:lang w:val="es-AR"/>
              </w:rPr>
              <w:t xml:space="preserve">  </w:t>
            </w:r>
            <w:r w:rsidR="00976451" w:rsidRPr="005026E3">
              <w:rPr>
                <w:rFonts w:ascii="Calibri" w:hAnsi="Calibri" w:cs="Calibri"/>
                <w:lang w:val="es-AR"/>
              </w:rPr>
              <w:t>Ciudad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            </w:t>
            </w:r>
          </w:p>
        </w:tc>
      </w:tr>
      <w:tr w:rsidR="00406389" w:rsidRPr="005026E3" w14:paraId="10905ED0" w14:textId="77777777" w:rsidTr="00406389">
        <w:trPr>
          <w:trHeight w:hRule="exact" w:val="432"/>
        </w:trPr>
        <w:tc>
          <w:tcPr>
            <w:tcW w:w="9840" w:type="dxa"/>
          </w:tcPr>
          <w:p w14:paraId="7D67C227" w14:textId="13A8797F" w:rsidR="00406389" w:rsidRPr="005026E3" w:rsidRDefault="00976451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Condado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                                                                                   </w:t>
            </w:r>
            <w:r w:rsidR="005377AC" w:rsidRPr="005026E3">
              <w:rPr>
                <w:rFonts w:ascii="Calibri" w:hAnsi="Calibri" w:cs="Calibri"/>
                <w:lang w:val="es-AR"/>
              </w:rPr>
              <w:t>Código</w:t>
            </w:r>
            <w:r w:rsidRPr="005026E3">
              <w:rPr>
                <w:rFonts w:ascii="Calibri" w:hAnsi="Calibri" w:cs="Calibri"/>
                <w:lang w:val="es-AR"/>
              </w:rPr>
              <w:t xml:space="preserve"> Postal</w:t>
            </w:r>
            <w:r w:rsidR="00406389" w:rsidRPr="005026E3">
              <w:rPr>
                <w:rFonts w:ascii="Calibri" w:hAnsi="Calibri" w:cs="Calibri"/>
                <w:lang w:val="es-AR"/>
              </w:rPr>
              <w:t>:</w:t>
            </w:r>
          </w:p>
        </w:tc>
      </w:tr>
      <w:tr w:rsidR="00406389" w:rsidRPr="00160BA6" w14:paraId="3581E62F" w14:textId="77777777" w:rsidTr="00406389">
        <w:trPr>
          <w:trHeight w:hRule="exact" w:val="432"/>
        </w:trPr>
        <w:tc>
          <w:tcPr>
            <w:tcW w:w="9840" w:type="dxa"/>
          </w:tcPr>
          <w:p w14:paraId="0D9202CB" w14:textId="0CB0D9A5" w:rsidR="00406389" w:rsidRPr="005026E3" w:rsidRDefault="00976451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Teléfono de la Casa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</w:t>
            </w:r>
            <w:r w:rsidR="005026E3">
              <w:rPr>
                <w:rFonts w:ascii="Calibri" w:hAnsi="Calibri" w:cs="Calibri"/>
                <w:lang w:val="es-AR"/>
              </w:rPr>
              <w:t xml:space="preserve">                         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    </w:t>
            </w:r>
            <w:r w:rsidRPr="005026E3">
              <w:rPr>
                <w:rFonts w:ascii="Calibri" w:hAnsi="Calibri" w:cs="Calibri"/>
                <w:lang w:val="es-AR"/>
              </w:rPr>
              <w:t>Teléfono del Trabajo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       </w:t>
            </w:r>
            <w:r w:rsidR="005026E3">
              <w:rPr>
                <w:rFonts w:ascii="Calibri" w:hAnsi="Calibri" w:cs="Calibri"/>
                <w:lang w:val="es-AR"/>
              </w:rPr>
              <w:t xml:space="preserve">                 </w:t>
            </w:r>
            <w:r w:rsidR="00924F40" w:rsidRPr="005026E3">
              <w:rPr>
                <w:rFonts w:ascii="Calibri" w:hAnsi="Calibri" w:cs="Calibri"/>
                <w:lang w:val="es-AR"/>
              </w:rPr>
              <w:t xml:space="preserve"> </w:t>
            </w:r>
            <w:r w:rsidRPr="005026E3">
              <w:rPr>
                <w:rFonts w:ascii="Calibri" w:hAnsi="Calibri" w:cs="Calibri"/>
                <w:lang w:val="es-AR"/>
              </w:rPr>
              <w:t>Celular</w:t>
            </w:r>
            <w:r w:rsidR="00406389" w:rsidRPr="005026E3">
              <w:rPr>
                <w:rFonts w:ascii="Calibri" w:hAnsi="Calibri" w:cs="Calibri"/>
                <w:lang w:val="es-AR"/>
              </w:rPr>
              <w:t>:</w:t>
            </w:r>
          </w:p>
        </w:tc>
      </w:tr>
      <w:tr w:rsidR="00406389" w:rsidRPr="00160BA6" w14:paraId="6A43BEB6" w14:textId="77777777" w:rsidTr="00406389">
        <w:trPr>
          <w:trHeight w:hRule="exact" w:val="432"/>
        </w:trPr>
        <w:tc>
          <w:tcPr>
            <w:tcW w:w="9840" w:type="dxa"/>
          </w:tcPr>
          <w:p w14:paraId="53687B01" w14:textId="2A213860" w:rsidR="00406389" w:rsidRPr="005026E3" w:rsidRDefault="00976451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Correo Electrónico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                                                                                          </w:t>
            </w:r>
            <w:r w:rsidRPr="005026E3">
              <w:rPr>
                <w:rFonts w:ascii="Calibri" w:hAnsi="Calibri" w:cs="Calibri"/>
                <w:lang w:val="es-AR"/>
              </w:rPr>
              <w:t>Fecha de Nacimiento</w:t>
            </w:r>
            <w:r w:rsidR="00406389" w:rsidRPr="005026E3">
              <w:rPr>
                <w:rFonts w:ascii="Calibri" w:hAnsi="Calibri" w:cs="Calibri"/>
                <w:lang w:val="es-AR"/>
              </w:rPr>
              <w:t>:</w:t>
            </w:r>
          </w:p>
        </w:tc>
      </w:tr>
      <w:tr w:rsidR="00406389" w:rsidRPr="00160BA6" w14:paraId="240E2012" w14:textId="77777777" w:rsidTr="00406389">
        <w:trPr>
          <w:trHeight w:hRule="exact" w:val="432"/>
        </w:trPr>
        <w:tc>
          <w:tcPr>
            <w:tcW w:w="9840" w:type="dxa"/>
          </w:tcPr>
          <w:p w14:paraId="43F834CB" w14:textId="7AA72667" w:rsidR="00406389" w:rsidRPr="005026E3" w:rsidRDefault="00976451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Género (marque uno</w:t>
            </w:r>
            <w:r w:rsidR="00A37CF0" w:rsidRPr="005026E3">
              <w:rPr>
                <w:rFonts w:ascii="Calibri" w:hAnsi="Calibri" w:cs="Calibri"/>
                <w:lang w:val="es-AR"/>
              </w:rPr>
              <w:t>)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:  </w:t>
            </w:r>
            <w:r w:rsidR="00A37CF0" w:rsidRPr="005026E3">
              <w:rPr>
                <w:rFonts w:ascii="Calibri" w:hAnsi="Calibri" w:cs="Calibri"/>
                <w:lang w:val="es-AR"/>
              </w:rPr>
              <w:t xml:space="preserve">      </w:t>
            </w:r>
            <w:r w:rsidRPr="005026E3">
              <w:rPr>
                <w:rFonts w:ascii="Calibri" w:hAnsi="Calibri" w:cs="Calibri"/>
                <w:lang w:val="es-AR"/>
              </w:rPr>
              <w:t>Femenino</w:t>
            </w:r>
            <w:r w:rsidR="00A37CF0" w:rsidRPr="005026E3">
              <w:rPr>
                <w:rFonts w:ascii="Calibri" w:hAnsi="Calibri" w:cs="Calibri"/>
                <w:lang w:val="es-AR"/>
              </w:rPr>
              <w:t xml:space="preserve">           </w:t>
            </w:r>
            <w:r w:rsidRPr="005026E3">
              <w:rPr>
                <w:rFonts w:ascii="Calibri" w:hAnsi="Calibri" w:cs="Calibri"/>
                <w:lang w:val="es-AR"/>
              </w:rPr>
              <w:t>Masculino</w:t>
            </w:r>
            <w:r w:rsidR="00A37CF0" w:rsidRPr="005026E3">
              <w:rPr>
                <w:rFonts w:ascii="Calibri" w:hAnsi="Calibri" w:cs="Calibri"/>
                <w:lang w:val="es-AR"/>
              </w:rPr>
              <w:t xml:space="preserve">            </w:t>
            </w:r>
            <w:r w:rsidRPr="005026E3">
              <w:rPr>
                <w:rFonts w:ascii="Calibri" w:hAnsi="Calibri" w:cs="Calibri"/>
                <w:lang w:val="es-AR"/>
              </w:rPr>
              <w:t>No binario</w:t>
            </w:r>
            <w:r w:rsidR="00A37CF0" w:rsidRPr="005026E3">
              <w:rPr>
                <w:rFonts w:ascii="Calibri" w:hAnsi="Calibri" w:cs="Calibri"/>
                <w:lang w:val="es-AR"/>
              </w:rPr>
              <w:t xml:space="preserve">                 </w:t>
            </w:r>
            <w:r w:rsidR="00406389" w:rsidRPr="005026E3">
              <w:rPr>
                <w:rFonts w:ascii="Calibri" w:hAnsi="Calibri" w:cs="Calibri"/>
                <w:lang w:val="es-AR"/>
              </w:rPr>
              <w:t xml:space="preserve">                                                                               </w:t>
            </w:r>
          </w:p>
        </w:tc>
      </w:tr>
      <w:tr w:rsidR="00A37CF0" w:rsidRPr="005026E3" w14:paraId="184BB107" w14:textId="77777777" w:rsidTr="00406389">
        <w:trPr>
          <w:trHeight w:hRule="exact" w:val="432"/>
        </w:trPr>
        <w:tc>
          <w:tcPr>
            <w:tcW w:w="9840" w:type="dxa"/>
          </w:tcPr>
          <w:p w14:paraId="1E756260" w14:textId="3BE616C8" w:rsidR="00A37CF0" w:rsidRPr="005026E3" w:rsidRDefault="005377AC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Número de Estudiante:</w:t>
            </w:r>
          </w:p>
        </w:tc>
      </w:tr>
    </w:tbl>
    <w:p w14:paraId="02F19430" w14:textId="77777777" w:rsidR="00B756F6" w:rsidRPr="00154BBB" w:rsidRDefault="00B756F6" w:rsidP="00B756F6">
      <w:pPr>
        <w:pStyle w:val="Heading1"/>
        <w:jc w:val="left"/>
        <w:rPr>
          <w:b w:val="0"/>
          <w:color w:val="auto"/>
          <w:sz w:val="22"/>
          <w:szCs w:val="22"/>
          <w:lang w:val="es-AR"/>
        </w:rPr>
      </w:pPr>
      <w:r w:rsidRPr="00154BBB">
        <w:rPr>
          <w:b w:val="0"/>
          <w:color w:val="auto"/>
          <w:sz w:val="22"/>
          <w:szCs w:val="22"/>
          <w:lang w:val="es-AR"/>
        </w:rPr>
        <w:t>Estoy solicitando la siguiente beca (consulte la página 8 para obtener una descripción):</w:t>
      </w:r>
    </w:p>
    <w:p w14:paraId="08CEB13C" w14:textId="791952CA" w:rsidR="00B756F6" w:rsidRPr="00154BBB" w:rsidRDefault="00B756F6" w:rsidP="00B756F6">
      <w:pPr>
        <w:pStyle w:val="Heading1"/>
        <w:jc w:val="left"/>
        <w:rPr>
          <w:b w:val="0"/>
          <w:color w:val="auto"/>
          <w:sz w:val="22"/>
          <w:szCs w:val="22"/>
          <w:lang w:val="es-AR"/>
        </w:rPr>
      </w:pPr>
      <w:r w:rsidRPr="00154BBB">
        <w:rPr>
          <w:rFonts w:ascii="Segoe UI Symbol" w:hAnsi="Segoe UI Symbol" w:cs="Segoe UI Symbol"/>
          <w:b w:val="0"/>
          <w:color w:val="auto"/>
          <w:sz w:val="22"/>
          <w:szCs w:val="22"/>
          <w:lang w:val="es-AR"/>
        </w:rPr>
        <w:t>☐</w:t>
      </w:r>
      <w:r w:rsidRPr="00154BBB">
        <w:rPr>
          <w:b w:val="0"/>
          <w:color w:val="auto"/>
          <w:sz w:val="22"/>
          <w:szCs w:val="22"/>
          <w:lang w:val="es-AR"/>
        </w:rPr>
        <w:t xml:space="preserve"> Modelo de Licencia</w:t>
      </w:r>
    </w:p>
    <w:p w14:paraId="7C71FC53" w14:textId="59BF13ED" w:rsidR="00B756F6" w:rsidRPr="00154BBB" w:rsidRDefault="00B756F6" w:rsidP="00B756F6">
      <w:pPr>
        <w:pStyle w:val="Heading1"/>
        <w:jc w:val="left"/>
        <w:rPr>
          <w:b w:val="0"/>
          <w:color w:val="auto"/>
          <w:sz w:val="22"/>
          <w:szCs w:val="22"/>
          <w:lang w:val="es-AR"/>
        </w:rPr>
      </w:pPr>
      <w:r w:rsidRPr="00154BBB">
        <w:rPr>
          <w:rFonts w:ascii="Segoe UI Symbol" w:hAnsi="Segoe UI Symbol" w:cs="Segoe UI Symbol"/>
          <w:b w:val="0"/>
          <w:color w:val="auto"/>
          <w:sz w:val="22"/>
          <w:szCs w:val="22"/>
          <w:lang w:val="es-AR"/>
        </w:rPr>
        <w:t>☐</w:t>
      </w:r>
      <w:r w:rsidRPr="00154BBB">
        <w:rPr>
          <w:b w:val="0"/>
          <w:color w:val="auto"/>
          <w:sz w:val="22"/>
          <w:szCs w:val="22"/>
          <w:lang w:val="es-AR"/>
        </w:rPr>
        <w:t xml:space="preserve"> Título Técnico </w:t>
      </w:r>
    </w:p>
    <w:p w14:paraId="54A334C0" w14:textId="3BE9EF75" w:rsidR="00F17640" w:rsidRPr="00154BBB" w:rsidRDefault="00B756F6" w:rsidP="00B756F6">
      <w:pPr>
        <w:pStyle w:val="Heading1"/>
        <w:jc w:val="left"/>
        <w:rPr>
          <w:b w:val="0"/>
          <w:color w:val="auto"/>
          <w:sz w:val="22"/>
          <w:szCs w:val="22"/>
          <w:lang w:val="es-AR"/>
        </w:rPr>
      </w:pPr>
      <w:r w:rsidRPr="00154BBB">
        <w:rPr>
          <w:rFonts w:ascii="Segoe UI Symbol" w:hAnsi="Segoe UI Symbol" w:cs="Segoe UI Symbol"/>
          <w:b w:val="0"/>
          <w:color w:val="auto"/>
          <w:sz w:val="22"/>
          <w:szCs w:val="22"/>
          <w:lang w:val="es-AR"/>
        </w:rPr>
        <w:t>☐</w:t>
      </w:r>
      <w:r w:rsidRPr="00154BBB">
        <w:rPr>
          <w:b w:val="0"/>
          <w:color w:val="auto"/>
          <w:sz w:val="22"/>
          <w:szCs w:val="22"/>
          <w:lang w:val="es-AR"/>
        </w:rPr>
        <w:t xml:space="preserve"> Licenciatura</w:t>
      </w:r>
    </w:p>
    <w:p w14:paraId="142CA463" w14:textId="77777777" w:rsidR="00B756F6" w:rsidRPr="00B756F6" w:rsidRDefault="00B756F6" w:rsidP="00B756F6">
      <w:pPr>
        <w:rPr>
          <w:lang w:val="es-AR"/>
        </w:rPr>
      </w:pPr>
    </w:p>
    <w:p w14:paraId="46A1A447" w14:textId="768786DE" w:rsidR="00406389" w:rsidRPr="005026E3" w:rsidRDefault="00B52987" w:rsidP="0013462C">
      <w:pPr>
        <w:pStyle w:val="Heading1"/>
        <w:jc w:val="left"/>
        <w:rPr>
          <w:sz w:val="24"/>
          <w:szCs w:val="24"/>
          <w:lang w:val="es-AR"/>
        </w:rPr>
      </w:pPr>
      <w:r w:rsidRPr="005026E3">
        <w:rPr>
          <w:sz w:val="24"/>
          <w:szCs w:val="24"/>
          <w:lang w:val="es-AR"/>
        </w:rPr>
        <w:t>Estado de Empleo</w:t>
      </w:r>
    </w:p>
    <w:tbl>
      <w:tblPr>
        <w:tblStyle w:val="TableGrid"/>
        <w:tblpPr w:leftFromText="180" w:rightFromText="180" w:vertAnchor="text" w:horzAnchor="margin" w:tblpY="24"/>
        <w:tblW w:w="9389" w:type="dxa"/>
        <w:tblLook w:val="04A0" w:firstRow="1" w:lastRow="0" w:firstColumn="1" w:lastColumn="0" w:noHBand="0" w:noVBand="1"/>
      </w:tblPr>
      <w:tblGrid>
        <w:gridCol w:w="2917"/>
        <w:gridCol w:w="6472"/>
      </w:tblGrid>
      <w:tr w:rsidR="00406389" w:rsidRPr="00160BA6" w14:paraId="718CED1C" w14:textId="77777777" w:rsidTr="00927F28">
        <w:trPr>
          <w:trHeight w:hRule="exact" w:val="1090"/>
        </w:trPr>
        <w:tc>
          <w:tcPr>
            <w:tcW w:w="2917" w:type="dxa"/>
            <w:vAlign w:val="center"/>
          </w:tcPr>
          <w:p w14:paraId="47A1428A" w14:textId="21DF125B" w:rsidR="00406389" w:rsidRPr="005026E3" w:rsidRDefault="00B52987" w:rsidP="00020921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¿Cuál es su título de trabajo actual?</w:t>
            </w:r>
          </w:p>
        </w:tc>
        <w:tc>
          <w:tcPr>
            <w:tcW w:w="6472" w:type="dxa"/>
          </w:tcPr>
          <w:p w14:paraId="760EEF26" w14:textId="33685279" w:rsidR="00B52987" w:rsidRPr="005026E3" w:rsidRDefault="00406389" w:rsidP="00B52987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</w:t>
            </w:r>
            <w:r w:rsidR="00B52987" w:rsidRPr="005026E3">
              <w:rPr>
                <w:rFonts w:ascii="Calibri" w:hAnsi="Calibri" w:cs="Calibri"/>
                <w:lang w:val="es-AR"/>
              </w:rPr>
              <w:t xml:space="preserve"> </w:t>
            </w:r>
            <w:r w:rsidR="00B52987"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="00B52987" w:rsidRPr="005026E3">
              <w:rPr>
                <w:rFonts w:ascii="Calibri" w:hAnsi="Calibri" w:cs="Calibri"/>
                <w:lang w:val="es-AR"/>
              </w:rPr>
              <w:t xml:space="preserve"> Maestro/a principal            </w:t>
            </w:r>
            <w:r w:rsidR="00B52987"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="00B52987" w:rsidRPr="005026E3">
              <w:rPr>
                <w:rFonts w:ascii="Calibri" w:hAnsi="Calibri" w:cs="Calibri"/>
                <w:lang w:val="es-AR"/>
              </w:rPr>
              <w:t xml:space="preserve"> Proveedor de cuidado infantil </w:t>
            </w:r>
          </w:p>
          <w:p w14:paraId="35F97B0B" w14:textId="74286294" w:rsidR="00B52987" w:rsidRPr="005026E3" w:rsidRDefault="00B52987" w:rsidP="00B52987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="00924F40" w:rsidRPr="005026E3">
              <w:rPr>
                <w:rFonts w:ascii="Calibri" w:hAnsi="Calibri" w:cs="Calibri"/>
                <w:lang w:val="es-AR"/>
              </w:rPr>
              <w:t xml:space="preserve"> Maestro/a asistente         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Personal profesional no docente</w:t>
            </w:r>
          </w:p>
          <w:p w14:paraId="36ABA2AF" w14:textId="2D0DAE86" w:rsidR="00B52987" w:rsidRPr="005026E3" w:rsidRDefault="00B52987" w:rsidP="00B52987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Administrador/a                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Personal de apoyo no docente</w:t>
            </w:r>
          </w:p>
        </w:tc>
      </w:tr>
      <w:tr w:rsidR="00406389" w:rsidRPr="005026E3" w14:paraId="3B512F39" w14:textId="77777777" w:rsidTr="00406389">
        <w:trPr>
          <w:trHeight w:hRule="exact" w:val="1162"/>
        </w:trPr>
        <w:tc>
          <w:tcPr>
            <w:tcW w:w="2917" w:type="dxa"/>
          </w:tcPr>
          <w:p w14:paraId="0BCB7AD7" w14:textId="08F81F50" w:rsidR="00020921" w:rsidRPr="005026E3" w:rsidRDefault="00020921" w:rsidP="00020921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sz w:val="20"/>
                <w:szCs w:val="20"/>
                <w:lang w:val="es-AR"/>
              </w:rPr>
            </w:pPr>
            <w:r w:rsidRPr="005026E3">
              <w:rPr>
                <w:rFonts w:ascii="Calibri" w:hAnsi="Calibri" w:cs="Calibri"/>
                <w:sz w:val="20"/>
                <w:szCs w:val="20"/>
                <w:lang w:val="es-AR"/>
              </w:rPr>
              <w:t>¿A qué grupos de edad enseña?</w:t>
            </w:r>
          </w:p>
          <w:p w14:paraId="409B2D9A" w14:textId="4D55A1D3" w:rsidR="00406389" w:rsidRPr="005026E3" w:rsidRDefault="00020921" w:rsidP="00020921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sz w:val="20"/>
                <w:szCs w:val="20"/>
                <w:lang w:val="es-AR"/>
              </w:rPr>
              <w:t>(por favor marque todos los</w:t>
            </w:r>
            <w:r w:rsidRPr="005026E3">
              <w:rPr>
                <w:rFonts w:ascii="Calibri" w:hAnsi="Calibri" w:cs="Calibri"/>
                <w:lang w:val="es-AR"/>
              </w:rPr>
              <w:t xml:space="preserve"> </w:t>
            </w:r>
            <w:r w:rsidRPr="005026E3">
              <w:rPr>
                <w:rFonts w:ascii="Calibri" w:hAnsi="Calibri" w:cs="Calibri"/>
                <w:sz w:val="20"/>
                <w:szCs w:val="20"/>
                <w:lang w:val="es-AR"/>
              </w:rPr>
              <w:t>que apliquen)</w:t>
            </w:r>
          </w:p>
        </w:tc>
        <w:tc>
          <w:tcPr>
            <w:tcW w:w="6472" w:type="dxa"/>
          </w:tcPr>
          <w:p w14:paraId="7775AA08" w14:textId="170D30A8" w:rsidR="005C2F75" w:rsidRPr="005026E3" w:rsidRDefault="005C2F75" w:rsidP="005C2F75">
            <w:pPr>
              <w:pStyle w:val="ListNumber"/>
              <w:numPr>
                <w:ilvl w:val="0"/>
                <w:numId w:val="0"/>
              </w:numPr>
              <w:spacing w:after="0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Segoe UI Symbol" w:hAnsi="Segoe UI Symbol" w:cs="Segoe UI Symbol"/>
                <w:lang w:val="es-AR"/>
              </w:rPr>
              <w:t xml:space="preserve">  ☐</w:t>
            </w:r>
            <w:r w:rsidRPr="005026E3">
              <w:rPr>
                <w:rFonts w:ascii="Calibri" w:hAnsi="Calibri" w:cs="Calibri"/>
                <w:lang w:val="es-AR"/>
              </w:rPr>
              <w:t xml:space="preserve"> Bebés (0-12 </w:t>
            </w:r>
            <w:proofErr w:type="gramStart"/>
            <w:r w:rsidR="005026E3" w:rsidRPr="005026E3">
              <w:rPr>
                <w:rFonts w:ascii="Calibri" w:hAnsi="Calibri" w:cs="Calibri"/>
                <w:lang w:val="es-AR"/>
              </w:rPr>
              <w:t xml:space="preserve">meses)  </w:t>
            </w:r>
            <w:r w:rsidRPr="005026E3">
              <w:rPr>
                <w:rFonts w:ascii="Calibri" w:hAnsi="Calibri" w:cs="Calibri"/>
                <w:lang w:val="es-AR"/>
              </w:rPr>
              <w:t xml:space="preserve"> </w:t>
            </w:r>
            <w:proofErr w:type="gramEnd"/>
            <w:r w:rsidRPr="005026E3">
              <w:rPr>
                <w:rFonts w:ascii="Calibri" w:hAnsi="Calibri" w:cs="Calibri"/>
                <w:lang w:val="es-AR"/>
              </w:rPr>
              <w:t xml:space="preserve">                     </w:t>
            </w:r>
            <w:r w:rsidR="005026E3">
              <w:rPr>
                <w:rFonts w:ascii="Calibri" w:hAnsi="Calibri" w:cs="Calibri"/>
                <w:lang w:val="es-AR"/>
              </w:rPr>
              <w:t xml:space="preserve">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Preescolar (2.5-3 años) </w:t>
            </w:r>
          </w:p>
          <w:p w14:paraId="1250D429" w14:textId="10FA0E1C" w:rsidR="005C2F75" w:rsidRPr="005026E3" w:rsidRDefault="005C2F75" w:rsidP="005C2F75">
            <w:pPr>
              <w:pStyle w:val="ListNumber"/>
              <w:numPr>
                <w:ilvl w:val="0"/>
                <w:numId w:val="0"/>
              </w:numPr>
              <w:spacing w:after="0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Niños pequeños (13-36 </w:t>
            </w:r>
            <w:proofErr w:type="gramStart"/>
            <w:r w:rsidR="00924F40" w:rsidRPr="005026E3">
              <w:rPr>
                <w:rFonts w:ascii="Calibri" w:hAnsi="Calibri" w:cs="Calibri"/>
                <w:lang w:val="es-AR"/>
              </w:rPr>
              <w:t xml:space="preserve">meses)  </w:t>
            </w:r>
            <w:r w:rsidRPr="005026E3">
              <w:rPr>
                <w:rFonts w:ascii="Calibri" w:hAnsi="Calibri" w:cs="Calibri"/>
                <w:lang w:val="es-AR"/>
              </w:rPr>
              <w:t xml:space="preserve"> </w:t>
            </w:r>
            <w:proofErr w:type="gramEnd"/>
            <w:r w:rsidRPr="005026E3">
              <w:rPr>
                <w:rFonts w:ascii="Calibri" w:hAnsi="Calibri" w:cs="Calibri"/>
                <w:lang w:val="es-AR"/>
              </w:rPr>
              <w:t xml:space="preserve">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Pre-K (4-5 años) </w:t>
            </w:r>
          </w:p>
          <w:p w14:paraId="347D05B8" w14:textId="0892975F" w:rsidR="00406389" w:rsidRPr="005026E3" w:rsidRDefault="005C2F75" w:rsidP="0058356D">
            <w:pPr>
              <w:pStyle w:val="ListNumber"/>
              <w:numPr>
                <w:ilvl w:val="0"/>
                <w:numId w:val="0"/>
              </w:numPr>
              <w:spacing w:after="0"/>
              <w:jc w:val="center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 xml:space="preserve">                                                        </w:t>
            </w:r>
            <w:r w:rsidRPr="005026E3">
              <w:rPr>
                <w:rFonts w:ascii="Segoe UI Symbol" w:hAnsi="Segoe UI Symbol" w:cs="Segoe UI Symbol"/>
                <w:lang w:val="es-AR"/>
              </w:rPr>
              <w:t>☐</w:t>
            </w:r>
            <w:r w:rsidRPr="005026E3">
              <w:rPr>
                <w:rFonts w:ascii="Calibri" w:hAnsi="Calibri" w:cs="Calibri"/>
                <w:lang w:val="es-AR"/>
              </w:rPr>
              <w:t xml:space="preserve"> Edad escolar (5+ años)</w:t>
            </w:r>
          </w:p>
        </w:tc>
      </w:tr>
      <w:tr w:rsidR="00406389" w:rsidRPr="00160BA6" w14:paraId="3396B55B" w14:textId="77777777" w:rsidTr="0058356D">
        <w:trPr>
          <w:trHeight w:hRule="exact" w:val="892"/>
        </w:trPr>
        <w:tc>
          <w:tcPr>
            <w:tcW w:w="2917" w:type="dxa"/>
          </w:tcPr>
          <w:p w14:paraId="348D6D35" w14:textId="3661CC83" w:rsidR="00406389" w:rsidRPr="005026E3" w:rsidRDefault="00020921" w:rsidP="00020921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Calibri" w:hAnsi="Calibri" w:cs="Calibri"/>
                <w:lang w:val="es-AR"/>
              </w:rPr>
            </w:pPr>
            <w:r w:rsidRPr="005026E3">
              <w:rPr>
                <w:rFonts w:ascii="Calibri" w:hAnsi="Calibri" w:cs="Calibri"/>
                <w:lang w:val="es-AR"/>
              </w:rPr>
              <w:t>¿Cuánto tiempo ha trabajado en la primera infancia?</w:t>
            </w:r>
          </w:p>
        </w:tc>
        <w:tc>
          <w:tcPr>
            <w:tcW w:w="6472" w:type="dxa"/>
          </w:tcPr>
          <w:p w14:paraId="3CB8B2AD" w14:textId="25FB90AF" w:rsidR="00571C24" w:rsidRPr="005026E3" w:rsidRDefault="00406389" w:rsidP="00571C24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noProof/>
                <w:lang w:val="es-AR"/>
              </w:rPr>
            </w:pPr>
            <w:r w:rsidRPr="005026E3">
              <w:rPr>
                <w:rFonts w:ascii="Calibri" w:hAnsi="Calibri" w:cs="Calibri"/>
                <w:noProof/>
                <w:lang w:val="es-AR"/>
              </w:rPr>
              <w:t xml:space="preserve"> </w:t>
            </w:r>
            <w:r w:rsidR="00571C24" w:rsidRPr="005026E3">
              <w:rPr>
                <w:rFonts w:ascii="Segoe UI Symbol" w:hAnsi="Segoe UI Symbol" w:cs="Segoe UI Symbol"/>
                <w:noProof/>
                <w:lang w:val="es-AR"/>
              </w:rPr>
              <w:t>☐</w:t>
            </w:r>
            <w:r w:rsidR="00571C24" w:rsidRPr="005026E3">
              <w:rPr>
                <w:rFonts w:ascii="Calibri" w:hAnsi="Calibri" w:cs="Calibri"/>
                <w:noProof/>
                <w:lang w:val="es-AR"/>
              </w:rPr>
              <w:t xml:space="preserve"> Menos de 2 años                                 </w:t>
            </w:r>
            <w:r w:rsidR="00571C24" w:rsidRPr="005026E3">
              <w:rPr>
                <w:rFonts w:ascii="Segoe UI Symbol" w:hAnsi="Segoe UI Symbol" w:cs="Segoe UI Symbol"/>
                <w:noProof/>
                <w:lang w:val="es-AR"/>
              </w:rPr>
              <w:t>☐</w:t>
            </w:r>
            <w:r w:rsidR="00571C24" w:rsidRPr="005026E3">
              <w:rPr>
                <w:rFonts w:ascii="Calibri" w:hAnsi="Calibri" w:cs="Calibri"/>
                <w:noProof/>
                <w:lang w:val="es-AR"/>
              </w:rPr>
              <w:t xml:space="preserve"> 6-10 años</w:t>
            </w:r>
          </w:p>
          <w:p w14:paraId="05A8B0E3" w14:textId="7C1255E2" w:rsidR="00406389" w:rsidRPr="005026E3" w:rsidRDefault="00571C24" w:rsidP="00571C24">
            <w:pPr>
              <w:pStyle w:val="ListNumber"/>
              <w:numPr>
                <w:ilvl w:val="0"/>
                <w:numId w:val="0"/>
              </w:numPr>
              <w:rPr>
                <w:rFonts w:ascii="Calibri" w:hAnsi="Calibri" w:cs="Calibri"/>
                <w:noProof/>
                <w:lang w:val="es-AR"/>
              </w:rPr>
            </w:pPr>
            <w:r w:rsidRPr="005026E3">
              <w:rPr>
                <w:rFonts w:ascii="Calibri" w:hAnsi="Calibri" w:cs="Calibri"/>
                <w:noProof/>
                <w:lang w:val="es-AR"/>
              </w:rPr>
              <w:t xml:space="preserve"> </w:t>
            </w:r>
            <w:r w:rsidRPr="005026E3">
              <w:rPr>
                <w:rFonts w:ascii="Segoe UI Symbol" w:hAnsi="Segoe UI Symbol" w:cs="Segoe UI Symbol"/>
                <w:noProof/>
                <w:lang w:val="es-AR"/>
              </w:rPr>
              <w:t>☐</w:t>
            </w:r>
            <w:r w:rsidRPr="005026E3">
              <w:rPr>
                <w:rFonts w:ascii="Calibri" w:hAnsi="Calibri" w:cs="Calibri"/>
                <w:noProof/>
                <w:lang w:val="es-AR"/>
              </w:rPr>
              <w:t xml:space="preserve"> 2-5 años                                                </w:t>
            </w:r>
            <w:r w:rsidRPr="005026E3">
              <w:rPr>
                <w:rFonts w:ascii="Segoe UI Symbol" w:hAnsi="Segoe UI Symbol" w:cs="Segoe UI Symbol"/>
                <w:noProof/>
                <w:lang w:val="es-AR"/>
              </w:rPr>
              <w:t>☐</w:t>
            </w:r>
            <w:r w:rsidRPr="005026E3">
              <w:rPr>
                <w:rFonts w:ascii="Calibri" w:hAnsi="Calibri" w:cs="Calibri"/>
                <w:noProof/>
                <w:lang w:val="es-AR"/>
              </w:rPr>
              <w:t xml:space="preserve"> 10+ años</w:t>
            </w:r>
          </w:p>
        </w:tc>
      </w:tr>
    </w:tbl>
    <w:p w14:paraId="37B82313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2E266087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1151DF9B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0CFBF881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3979335F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79B49A6D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20953C6A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0FDD5DB6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63F58ED3" w14:textId="6D9E63BA" w:rsidR="00F17640" w:rsidRPr="005026E3" w:rsidRDefault="00B756F6" w:rsidP="00406389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=</w:t>
      </w:r>
    </w:p>
    <w:p w14:paraId="38ACAAFA" w14:textId="77777777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os niños hay en su salón de clases u hogar de cuidado infantil? _________________</w:t>
      </w:r>
    </w:p>
    <w:p w14:paraId="532804B9" w14:textId="77D177B2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as horas por semana trabaja? ____________________________________________</w:t>
      </w:r>
    </w:p>
    <w:p w14:paraId="414A071F" w14:textId="717B942C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os meses al año trabaja? ________________________________________________</w:t>
      </w:r>
    </w:p>
    <w:p w14:paraId="500008E7" w14:textId="02C7B115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Fecha de inicio del empleo en la instalación actual? _______________________________</w:t>
      </w:r>
    </w:p>
    <w:p w14:paraId="63A931EE" w14:textId="5293E57B" w:rsidR="00F17640" w:rsidRPr="005026E3" w:rsidRDefault="00571C24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l es su salario por hora actual? _____________________________________________</w:t>
      </w:r>
    </w:p>
    <w:p w14:paraId="0252C6C6" w14:textId="138B6C27" w:rsidR="00406389" w:rsidRPr="005026E3" w:rsidRDefault="00571C24" w:rsidP="00406389">
      <w:pPr>
        <w:pStyle w:val="Heading1"/>
        <w:jc w:val="left"/>
        <w:rPr>
          <w:sz w:val="24"/>
          <w:szCs w:val="24"/>
          <w:lang w:val="es-AR"/>
        </w:rPr>
      </w:pPr>
      <w:r w:rsidRPr="005026E3">
        <w:rPr>
          <w:sz w:val="24"/>
          <w:szCs w:val="24"/>
          <w:lang w:val="es-AR"/>
        </w:rPr>
        <w:lastRenderedPageBreak/>
        <w:t xml:space="preserve">Etnicidad </w:t>
      </w:r>
    </w:p>
    <w:p w14:paraId="3CA047F0" w14:textId="18502879" w:rsidR="00406389" w:rsidRPr="005026E3" w:rsidRDefault="00B756F6" w:rsidP="00406389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¿Se considera usted</w:t>
      </w:r>
      <w:r w:rsidRPr="00B756F6">
        <w:rPr>
          <w:rFonts w:ascii="Calibri" w:hAnsi="Calibri" w:cs="Calibri"/>
          <w:i/>
          <w:lang w:val="es-AR"/>
        </w:rPr>
        <w:t xml:space="preserve"> </w:t>
      </w:r>
      <w:proofErr w:type="spellStart"/>
      <w:r w:rsidRPr="00B756F6">
        <w:rPr>
          <w:rFonts w:ascii="Calibri" w:hAnsi="Calibri" w:cs="Calibri"/>
          <w:i/>
          <w:lang w:val="es-AR"/>
        </w:rPr>
        <w:t>Latinx</w:t>
      </w:r>
      <w:proofErr w:type="spellEnd"/>
      <w:r w:rsidR="00571C24" w:rsidRPr="005026E3">
        <w:rPr>
          <w:rFonts w:ascii="Calibri" w:hAnsi="Calibri" w:cs="Calibri"/>
          <w:lang w:val="es-AR"/>
        </w:rPr>
        <w:t>?</w:t>
      </w:r>
    </w:p>
    <w:p w14:paraId="6BF489E5" w14:textId="5E767CC4" w:rsidR="00406389" w:rsidRPr="005026E3" w:rsidRDefault="00263F27" w:rsidP="00406389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noProof/>
            <w:lang w:val="es-AR"/>
          </w:rPr>
          <w:id w:val="-27179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5026E3">
            <w:rPr>
              <w:rFonts w:ascii="Segoe UI Symbol" w:eastAsia="MS Gothic" w:hAnsi="Segoe UI Symbol" w:cs="Segoe UI Symbol"/>
              <w:noProof/>
              <w:lang w:val="es-AR"/>
            </w:rPr>
            <w:t>☐</w:t>
          </w:r>
        </w:sdtContent>
      </w:sdt>
      <w:r w:rsidR="00406389" w:rsidRPr="005026E3">
        <w:rPr>
          <w:rFonts w:ascii="Calibri" w:hAnsi="Calibri" w:cs="Calibri"/>
          <w:lang w:val="es-AR"/>
        </w:rPr>
        <w:tab/>
        <w:t>No</w:t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</w:p>
    <w:p w14:paraId="1F5B0084" w14:textId="643F556A" w:rsidR="00406389" w:rsidRPr="005026E3" w:rsidRDefault="00263F27" w:rsidP="00406389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noProof/>
            <w:lang w:val="es-AR"/>
          </w:rPr>
          <w:id w:val="-660000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6389" w:rsidRPr="005026E3">
            <w:rPr>
              <w:rFonts w:ascii="Segoe UI Symbol" w:eastAsia="MS Gothic" w:hAnsi="Segoe UI Symbol" w:cs="Segoe UI Symbol"/>
              <w:noProof/>
              <w:lang w:val="es-AR"/>
            </w:rPr>
            <w:t>☐</w:t>
          </w:r>
        </w:sdtContent>
      </w:sdt>
      <w:r w:rsidR="00406389" w:rsidRPr="005026E3">
        <w:rPr>
          <w:rFonts w:ascii="Calibri" w:hAnsi="Calibri" w:cs="Calibri"/>
          <w:lang w:val="es-AR"/>
        </w:rPr>
        <w:tab/>
      </w:r>
      <w:r w:rsidR="00571C24" w:rsidRPr="005026E3">
        <w:rPr>
          <w:rFonts w:ascii="Calibri" w:hAnsi="Calibri" w:cs="Calibri"/>
          <w:lang w:val="es-AR"/>
        </w:rPr>
        <w:t>Sí (esto incluye mexicano, mexicoamericano, chicano, puertorriqueño, cubano, español)</w:t>
      </w:r>
      <w:r w:rsidR="00406389" w:rsidRPr="005026E3">
        <w:rPr>
          <w:rFonts w:ascii="Calibri" w:hAnsi="Calibri" w:cs="Calibri"/>
          <w:lang w:val="es-AR"/>
        </w:rPr>
        <w:tab/>
      </w:r>
    </w:p>
    <w:p w14:paraId="19EECAF9" w14:textId="7591A79C" w:rsidR="00406389" w:rsidRPr="005026E3" w:rsidRDefault="00406389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ab/>
      </w:r>
      <w:r w:rsidRPr="005026E3">
        <w:rPr>
          <w:rFonts w:ascii="Calibri" w:hAnsi="Calibri" w:cs="Calibri"/>
          <w:lang w:val="es-AR"/>
        </w:rPr>
        <w:tab/>
      </w:r>
    </w:p>
    <w:p w14:paraId="6071B098" w14:textId="0704F177" w:rsidR="00571C24" w:rsidRPr="005026E3" w:rsidRDefault="005377AC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Usted</w:t>
      </w:r>
      <w:r w:rsidR="00571C24" w:rsidRPr="005026E3">
        <w:rPr>
          <w:rFonts w:ascii="Calibri" w:hAnsi="Calibri" w:cs="Calibri"/>
          <w:lang w:val="es-AR"/>
        </w:rPr>
        <w:t xml:space="preserve"> se considera?</w:t>
      </w:r>
    </w:p>
    <w:p w14:paraId="6F044653" w14:textId="2C1E1658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 </w:t>
      </w:r>
      <w:r w:rsidRPr="005026E3">
        <w:rPr>
          <w:rFonts w:ascii="Calibri" w:hAnsi="Calibri" w:cs="Calibri"/>
          <w:lang w:val="es-AR"/>
        </w:rPr>
        <w:t xml:space="preserve">Blanco/a                                    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Otras, dos o más razas</w:t>
      </w:r>
    </w:p>
    <w:p w14:paraId="120ACC4D" w14:textId="66EB3732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  </w:t>
      </w:r>
      <w:r w:rsidRPr="005026E3">
        <w:rPr>
          <w:rFonts w:ascii="Calibri" w:hAnsi="Calibri" w:cs="Calibri"/>
          <w:lang w:val="es-AR"/>
        </w:rPr>
        <w:t xml:space="preserve">Negro o afroamericano          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Otro ________________</w:t>
      </w:r>
    </w:p>
    <w:p w14:paraId="434C5A0C" w14:textId="57006D5F" w:rsidR="00571C24" w:rsidRPr="005026E3" w:rsidRDefault="00571C24" w:rsidP="00571C2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  </w:t>
      </w:r>
      <w:proofErr w:type="gramStart"/>
      <w:r w:rsidRPr="005026E3">
        <w:rPr>
          <w:rFonts w:ascii="Calibri" w:hAnsi="Calibri" w:cs="Calibri"/>
          <w:lang w:val="es-AR"/>
        </w:rPr>
        <w:t>Indio</w:t>
      </w:r>
      <w:proofErr w:type="gramEnd"/>
      <w:r w:rsidRPr="005026E3">
        <w:rPr>
          <w:rFonts w:ascii="Calibri" w:hAnsi="Calibri" w:cs="Calibri"/>
          <w:lang w:val="es-AR"/>
        </w:rPr>
        <w:t xml:space="preserve"> americano o nativo de Alaska</w:t>
      </w:r>
    </w:p>
    <w:p w14:paraId="6327616A" w14:textId="2E7FC83E" w:rsidR="00571C24" w:rsidRPr="005026E3" w:rsidRDefault="00571C24" w:rsidP="00571C24">
      <w:pPr>
        <w:pStyle w:val="BodyText"/>
        <w:spacing w:before="0" w:after="0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  </w:t>
      </w:r>
      <w:r w:rsidRPr="005026E3">
        <w:rPr>
          <w:rFonts w:ascii="Calibri" w:hAnsi="Calibri" w:cs="Calibri"/>
          <w:lang w:val="es-AR"/>
        </w:rPr>
        <w:t>Nativo de Hawái o de las islas del Pacífico</w:t>
      </w:r>
    </w:p>
    <w:p w14:paraId="78D0FE4A" w14:textId="775F5CAA" w:rsidR="00571C24" w:rsidRPr="005026E3" w:rsidRDefault="00571C24" w:rsidP="00571C24">
      <w:pPr>
        <w:pStyle w:val="BodyText"/>
        <w:spacing w:before="0" w:after="0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    </w:t>
      </w:r>
      <w:r w:rsidR="005377AC" w:rsidRPr="005026E3">
        <w:rPr>
          <w:rFonts w:ascii="Calibri" w:hAnsi="Calibri" w:cs="Calibri"/>
          <w:lang w:val="es-AR"/>
        </w:rPr>
        <w:t xml:space="preserve">        </w:t>
      </w:r>
      <w:r w:rsidRPr="005026E3">
        <w:rPr>
          <w:rFonts w:ascii="Calibri" w:hAnsi="Calibri" w:cs="Calibri"/>
          <w:lang w:val="es-AR"/>
        </w:rPr>
        <w:t xml:space="preserve"> (incluye samoano, chamorro u otro isleño del Pacífico)</w:t>
      </w:r>
    </w:p>
    <w:p w14:paraId="04B85479" w14:textId="01043B77" w:rsidR="00571C24" w:rsidRPr="005026E3" w:rsidRDefault="00571C24" w:rsidP="00571C24">
      <w:pPr>
        <w:pStyle w:val="BodyText"/>
        <w:spacing w:before="0" w:after="0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="005377AC" w:rsidRPr="005026E3">
        <w:rPr>
          <w:rFonts w:ascii="Segoe UI Symbol" w:hAnsi="Segoe UI Symbol" w:cs="Segoe UI Symbol"/>
          <w:lang w:val="es-AR"/>
        </w:rPr>
        <w:t xml:space="preserve">      </w:t>
      </w:r>
      <w:r w:rsidRPr="005026E3">
        <w:rPr>
          <w:rFonts w:ascii="Calibri" w:hAnsi="Calibri" w:cs="Calibri"/>
          <w:lang w:val="es-AR"/>
        </w:rPr>
        <w:t xml:space="preserve"> </w:t>
      </w:r>
      <w:proofErr w:type="gramStart"/>
      <w:r w:rsidRPr="005026E3">
        <w:rPr>
          <w:rFonts w:ascii="Calibri" w:hAnsi="Calibri" w:cs="Calibri"/>
          <w:lang w:val="es-AR"/>
        </w:rPr>
        <w:t>Asiático</w:t>
      </w:r>
      <w:proofErr w:type="gramEnd"/>
      <w:r w:rsidRPr="005026E3">
        <w:rPr>
          <w:rFonts w:ascii="Calibri" w:hAnsi="Calibri" w:cs="Calibri"/>
          <w:lang w:val="es-AR"/>
        </w:rPr>
        <w:t xml:space="preserve"> (incluye asiático indio, japonés,</w:t>
      </w:r>
    </w:p>
    <w:p w14:paraId="72371E47" w14:textId="31DC3523" w:rsidR="00406389" w:rsidRPr="005026E3" w:rsidRDefault="00571C24" w:rsidP="00571C24">
      <w:pPr>
        <w:pStyle w:val="BodyText"/>
        <w:spacing w:before="0" w:after="0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     </w:t>
      </w:r>
      <w:r w:rsidR="005377AC" w:rsidRPr="005026E3">
        <w:rPr>
          <w:rFonts w:ascii="Calibri" w:hAnsi="Calibri" w:cs="Calibri"/>
          <w:lang w:val="es-AR"/>
        </w:rPr>
        <w:t xml:space="preserve">         </w:t>
      </w:r>
      <w:r w:rsidR="005026E3">
        <w:rPr>
          <w:rFonts w:ascii="Calibri" w:hAnsi="Calibri" w:cs="Calibri"/>
          <w:lang w:val="es-AR"/>
        </w:rPr>
        <w:t>c</w:t>
      </w:r>
      <w:r w:rsidRPr="005026E3">
        <w:rPr>
          <w:rFonts w:ascii="Calibri" w:hAnsi="Calibri" w:cs="Calibri"/>
          <w:lang w:val="es-AR"/>
        </w:rPr>
        <w:t>hino, coreano, vietnamita, filipino u otro asiático)</w:t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  <w:r w:rsidR="00406389" w:rsidRPr="005026E3">
        <w:rPr>
          <w:rFonts w:ascii="Calibri" w:hAnsi="Calibri" w:cs="Calibri"/>
          <w:lang w:val="es-AR"/>
        </w:rPr>
        <w:tab/>
      </w:r>
    </w:p>
    <w:p w14:paraId="4A66EEEC" w14:textId="77777777" w:rsidR="00A37CF0" w:rsidRPr="005026E3" w:rsidRDefault="00A37CF0" w:rsidP="00406389">
      <w:pPr>
        <w:pStyle w:val="BodyText"/>
        <w:rPr>
          <w:rFonts w:ascii="Calibri" w:hAnsi="Calibri" w:cs="Calibri"/>
          <w:lang w:val="es-AR"/>
        </w:rPr>
      </w:pPr>
    </w:p>
    <w:p w14:paraId="230C673D" w14:textId="141ADC5C" w:rsidR="00406389" w:rsidRPr="005026E3" w:rsidRDefault="00397B36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Qué idiomas habla usted con fluidez?</w:t>
      </w:r>
    </w:p>
    <w:p w14:paraId="79311866" w14:textId="7AB8978F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Árabe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</w:t>
      </w:r>
      <w:r w:rsidR="005377AC" w:rsidRPr="005026E3">
        <w:rPr>
          <w:rFonts w:ascii="Calibri" w:hAnsi="Calibri" w:cs="Calibri"/>
          <w:lang w:val="es-AR"/>
        </w:rPr>
        <w:t xml:space="preserve">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</w:t>
      </w:r>
      <w:r w:rsidRPr="005026E3">
        <w:rPr>
          <w:rFonts w:ascii="Calibri" w:hAnsi="Calibri" w:cs="Calibri"/>
          <w:lang w:val="es-AR"/>
        </w:rPr>
        <w:t xml:space="preserve">Coreano                                       </w:t>
      </w:r>
      <w:r w:rsidR="005377AC" w:rsidRPr="005026E3">
        <w:rPr>
          <w:rFonts w:ascii="Calibri" w:hAnsi="Calibri" w:cs="Calibri"/>
          <w:lang w:val="es-AR"/>
        </w:rPr>
        <w:t xml:space="preserve">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>Tailandés</w:t>
      </w:r>
    </w:p>
    <w:p w14:paraId="6B81E84E" w14:textId="4A099C61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="005377AC" w:rsidRPr="005026E3">
        <w:rPr>
          <w:rFonts w:ascii="Segoe UI Symbol" w:hAnsi="Segoe UI Symbol" w:cs="Segoe UI Symbol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 </w:t>
      </w:r>
      <w:proofErr w:type="gramStart"/>
      <w:r w:rsidRPr="005026E3">
        <w:rPr>
          <w:rFonts w:ascii="Calibri" w:hAnsi="Calibri" w:cs="Calibri"/>
          <w:lang w:val="es-AR"/>
        </w:rPr>
        <w:t>Armenio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</w:t>
      </w:r>
      <w:r w:rsidR="005377AC" w:rsidRPr="005026E3">
        <w:rPr>
          <w:rFonts w:ascii="Calibri" w:hAnsi="Calibri" w:cs="Calibri"/>
          <w:lang w:val="es-AR"/>
        </w:rPr>
        <w:t xml:space="preserve">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Lao 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>Tribal: _______________</w:t>
      </w:r>
    </w:p>
    <w:p w14:paraId="71B9DDDC" w14:textId="34DFB4AC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Chino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Persa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r w:rsidRPr="005026E3">
        <w:rPr>
          <w:rFonts w:ascii="Calibri" w:hAnsi="Calibri" w:cs="Calibri"/>
          <w:lang w:val="es-AR"/>
        </w:rPr>
        <w:t>Urdu</w:t>
      </w:r>
    </w:p>
    <w:p w14:paraId="028145EC" w14:textId="3B44B0C6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r w:rsidRPr="005026E3">
        <w:rPr>
          <w:rFonts w:ascii="Calibri" w:hAnsi="Calibri" w:cs="Calibri"/>
          <w:lang w:val="es-AR"/>
        </w:rPr>
        <w:t xml:space="preserve">Criollo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proofErr w:type="gramStart"/>
      <w:r w:rsidRPr="005026E3">
        <w:rPr>
          <w:rFonts w:ascii="Calibri" w:hAnsi="Calibri" w:cs="Calibri"/>
          <w:lang w:val="es-AR"/>
        </w:rPr>
        <w:t>Polaco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r w:rsidRPr="005026E3">
        <w:rPr>
          <w:rFonts w:ascii="Calibri" w:hAnsi="Calibri" w:cs="Calibri"/>
          <w:lang w:val="es-AR"/>
        </w:rPr>
        <w:t>Vietnamita</w:t>
      </w:r>
    </w:p>
    <w:p w14:paraId="34643219" w14:textId="5DA52E96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Francés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Ruso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>Yiddish</w:t>
      </w:r>
    </w:p>
    <w:p w14:paraId="02E2A7E1" w14:textId="42335133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Griego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Español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</w:t>
      </w:r>
      <w:r w:rsidRPr="005026E3">
        <w:rPr>
          <w:rFonts w:ascii="Calibri" w:hAnsi="Calibri" w:cs="Calibri"/>
          <w:lang w:val="es-AR"/>
        </w:rPr>
        <w:t>Otro: ________________</w:t>
      </w:r>
    </w:p>
    <w:p w14:paraId="4C4F0F18" w14:textId="11D3AD15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Hindi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>Swahili</w:t>
      </w:r>
    </w:p>
    <w:p w14:paraId="2E5957D8" w14:textId="2F45D8C6" w:rsidR="00924B73" w:rsidRPr="005026E3" w:rsidRDefault="00924B73" w:rsidP="00924B7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 </w:t>
      </w:r>
      <w:proofErr w:type="gramStart"/>
      <w:r w:rsidRPr="005026E3">
        <w:rPr>
          <w:rFonts w:ascii="Calibri" w:hAnsi="Calibri" w:cs="Calibri"/>
          <w:lang w:val="es-AR"/>
        </w:rPr>
        <w:t>Japonés</w:t>
      </w:r>
      <w:proofErr w:type="gramEnd"/>
      <w:r w:rsidRPr="005026E3">
        <w:rPr>
          <w:rFonts w:ascii="Calibri" w:hAnsi="Calibri" w:cs="Calibri"/>
          <w:lang w:val="es-AR"/>
        </w:rPr>
        <w:t xml:space="preserve">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="005377AC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>Tagalo</w:t>
      </w:r>
    </w:p>
    <w:p w14:paraId="00D9579B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2D02741B" w14:textId="5DAEE1FE" w:rsidR="00406389" w:rsidRPr="005026E3" w:rsidRDefault="00924B73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l es su idioma preferido para aprender? ___________________________________________</w:t>
      </w:r>
    </w:p>
    <w:p w14:paraId="6523FDAC" w14:textId="77777777" w:rsidR="00DB07EC" w:rsidRPr="005026E3" w:rsidRDefault="00DB07EC" w:rsidP="00406389">
      <w:pPr>
        <w:pStyle w:val="BodyText"/>
        <w:rPr>
          <w:rFonts w:ascii="Calibri" w:hAnsi="Calibri" w:cs="Calibri"/>
          <w:lang w:val="es-AR"/>
        </w:rPr>
      </w:pPr>
    </w:p>
    <w:p w14:paraId="20A27697" w14:textId="318CA57B" w:rsidR="003E3055" w:rsidRPr="005026E3" w:rsidRDefault="003E3055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Si no hay fondos </w:t>
      </w:r>
      <w:r w:rsidR="00644CB1" w:rsidRPr="005026E3">
        <w:rPr>
          <w:rFonts w:ascii="Calibri" w:hAnsi="Calibri" w:cs="Calibri"/>
          <w:lang w:val="es-AR"/>
        </w:rPr>
        <w:t>disponibles y se le coloca en una</w:t>
      </w:r>
      <w:r w:rsidRPr="005026E3">
        <w:rPr>
          <w:rFonts w:ascii="Calibri" w:hAnsi="Calibri" w:cs="Calibri"/>
          <w:lang w:val="es-AR"/>
        </w:rPr>
        <w:t xml:space="preserve"> lista de espera, ¿le gustaría que lo agreguen a nuestra lista de correo electrónico para recibir actualizaciones?</w:t>
      </w:r>
      <w:r w:rsidR="00644CB1" w:rsidRPr="005026E3">
        <w:rPr>
          <w:rFonts w:ascii="Calibri" w:hAnsi="Calibri" w:cs="Calibri"/>
          <w:lang w:val="es-AR"/>
        </w:rPr>
        <w:t xml:space="preserve">             </w:t>
      </w:r>
      <w:r w:rsidRPr="005026E3">
        <w:rPr>
          <w:rFonts w:ascii="Calibri" w:hAnsi="Calibri" w:cs="Calibri"/>
          <w:lang w:val="es-AR"/>
        </w:rPr>
        <w:t xml:space="preserve">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Sí </w:t>
      </w:r>
      <w:r w:rsidR="00644CB1" w:rsidRPr="005026E3">
        <w:rPr>
          <w:rFonts w:ascii="Calibri" w:hAnsi="Calibri" w:cs="Calibri"/>
          <w:lang w:val="es-AR"/>
        </w:rPr>
        <w:t xml:space="preserve">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No</w:t>
      </w:r>
    </w:p>
    <w:p w14:paraId="50B0338D" w14:textId="27FF77D5" w:rsidR="00406389" w:rsidRPr="005026E3" w:rsidRDefault="00406389" w:rsidP="00406389">
      <w:pPr>
        <w:pStyle w:val="BodyText"/>
        <w:rPr>
          <w:rFonts w:ascii="Calibri" w:hAnsi="Calibri" w:cs="Calibri"/>
          <w:sz w:val="24"/>
          <w:szCs w:val="24"/>
          <w:lang w:val="es-AR"/>
        </w:rPr>
      </w:pPr>
    </w:p>
    <w:p w14:paraId="0EA4F608" w14:textId="4741ACF2" w:rsidR="005377AC" w:rsidRPr="005026E3" w:rsidRDefault="005377AC" w:rsidP="00406389">
      <w:pPr>
        <w:pStyle w:val="BodyText"/>
        <w:rPr>
          <w:rFonts w:ascii="Calibri" w:hAnsi="Calibri" w:cs="Calibri"/>
          <w:sz w:val="24"/>
          <w:szCs w:val="24"/>
          <w:lang w:val="es-AR"/>
        </w:rPr>
      </w:pPr>
    </w:p>
    <w:p w14:paraId="3D948C14" w14:textId="77777777" w:rsidR="005377AC" w:rsidRPr="005026E3" w:rsidRDefault="005377AC" w:rsidP="00406389">
      <w:pPr>
        <w:pStyle w:val="BodyText"/>
        <w:rPr>
          <w:rFonts w:ascii="Calibri" w:hAnsi="Calibri" w:cs="Calibri"/>
          <w:sz w:val="24"/>
          <w:szCs w:val="24"/>
          <w:lang w:val="es-AR"/>
        </w:rPr>
      </w:pPr>
    </w:p>
    <w:p w14:paraId="522CFC63" w14:textId="0781A2FA" w:rsidR="00406389" w:rsidRPr="005026E3" w:rsidRDefault="00547DAC" w:rsidP="00406389">
      <w:pPr>
        <w:pStyle w:val="Heading1"/>
        <w:jc w:val="left"/>
        <w:rPr>
          <w:sz w:val="24"/>
          <w:szCs w:val="24"/>
          <w:lang w:val="es-AR"/>
        </w:rPr>
      </w:pPr>
      <w:r w:rsidRPr="005026E3">
        <w:rPr>
          <w:sz w:val="24"/>
          <w:szCs w:val="24"/>
          <w:lang w:val="es-AR"/>
        </w:rPr>
        <w:lastRenderedPageBreak/>
        <w:t>Estructura Familiar</w:t>
      </w:r>
    </w:p>
    <w:p w14:paraId="1EF562D7" w14:textId="14046F6A" w:rsidR="00406389" w:rsidRPr="005026E3" w:rsidRDefault="00547DAC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Tamaño de la Familia (número total de personas que viven en su hogar, incluido usted mismo): _____________</w:t>
      </w:r>
    </w:p>
    <w:p w14:paraId="68A1585C" w14:textId="77777777" w:rsidR="00DB07EC" w:rsidRPr="005026E3" w:rsidRDefault="00DB07EC" w:rsidP="00406389">
      <w:pPr>
        <w:pStyle w:val="BodyText"/>
        <w:rPr>
          <w:rFonts w:ascii="Calibri" w:hAnsi="Calibri" w:cs="Calibri"/>
          <w:lang w:val="es-AR"/>
        </w:rPr>
      </w:pPr>
    </w:p>
    <w:p w14:paraId="49EB5CFB" w14:textId="675C7DC9" w:rsidR="00406389" w:rsidRPr="005026E3" w:rsidRDefault="00F338EF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Tipo de Familia</w:t>
      </w:r>
      <w:r w:rsidR="00406389" w:rsidRPr="005026E3">
        <w:rPr>
          <w:rFonts w:ascii="Calibri" w:hAnsi="Calibri" w:cs="Calibri"/>
          <w:lang w:val="es-AR"/>
        </w:rPr>
        <w:t>:</w:t>
      </w:r>
    </w:p>
    <w:p w14:paraId="0F6F12D5" w14:textId="5732B36E" w:rsidR="00F338EF" w:rsidRPr="005026E3" w:rsidRDefault="00F338EF" w:rsidP="00F338E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Soltero/a, sin hijos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Padre/Madre soltero/a o abuelo/a</w:t>
      </w:r>
    </w:p>
    <w:p w14:paraId="4BB7A57C" w14:textId="7FB1DA81" w:rsidR="00F338EF" w:rsidRPr="005026E3" w:rsidRDefault="00F338EF" w:rsidP="00F338E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Casado/a, sin hijos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Padre/Madre o abuelo casado/a</w:t>
      </w:r>
    </w:p>
    <w:p w14:paraId="71E9FBCB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4259395D" w14:textId="003A3D7B" w:rsidR="00F338EF" w:rsidRPr="005026E3" w:rsidRDefault="005026E3" w:rsidP="00F338EF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 xml:space="preserve">¿Alguno de sus padres, </w:t>
      </w:r>
      <w:r w:rsidR="00F338EF" w:rsidRPr="005026E3">
        <w:rPr>
          <w:rFonts w:ascii="Calibri" w:hAnsi="Calibri" w:cs="Calibri"/>
          <w:lang w:val="es-AR"/>
        </w:rPr>
        <w:t>hermanos y hermanas asistieron a la universidad?</w:t>
      </w:r>
    </w:p>
    <w:p w14:paraId="3A025AAA" w14:textId="06B6B6B9" w:rsidR="00F338EF" w:rsidRPr="005026E3" w:rsidRDefault="00F338EF" w:rsidP="00F338E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Sí                                     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No</w:t>
      </w:r>
    </w:p>
    <w:p w14:paraId="67FA7A83" w14:textId="0B5801B2" w:rsidR="003260AB" w:rsidRPr="005026E3" w:rsidRDefault="005026E3" w:rsidP="003260AB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 xml:space="preserve">¿Alguno de sus padres, </w:t>
      </w:r>
      <w:r w:rsidR="003260AB" w:rsidRPr="005026E3">
        <w:rPr>
          <w:rFonts w:ascii="Calibri" w:hAnsi="Calibri" w:cs="Calibri"/>
          <w:lang w:val="es-AR"/>
        </w:rPr>
        <w:t>hermanos y hermanas tienen un título universitario?</w:t>
      </w:r>
    </w:p>
    <w:p w14:paraId="19B22529" w14:textId="495ED4F7" w:rsidR="00406389" w:rsidRPr="005026E3" w:rsidRDefault="003260AB" w:rsidP="003260AB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Sí                                               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No</w:t>
      </w:r>
    </w:p>
    <w:p w14:paraId="62485030" w14:textId="32068A1F" w:rsidR="00406389" w:rsidRPr="005026E3" w:rsidRDefault="003260AB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¿Cómo se enteró del </w:t>
      </w:r>
      <w:r w:rsidRPr="005026E3">
        <w:rPr>
          <w:rFonts w:ascii="Calibri" w:hAnsi="Calibri" w:cs="Calibri"/>
          <w:i/>
          <w:lang w:val="es-AR"/>
        </w:rPr>
        <w:t xml:space="preserve">T.E.A.C.H. Early </w:t>
      </w:r>
      <w:proofErr w:type="spellStart"/>
      <w:r w:rsidRPr="005026E3">
        <w:rPr>
          <w:rFonts w:ascii="Calibri" w:hAnsi="Calibri" w:cs="Calibri"/>
          <w:i/>
          <w:lang w:val="es-AR"/>
        </w:rPr>
        <w:t>Childhood</w:t>
      </w:r>
      <w:proofErr w:type="spellEnd"/>
      <w:r w:rsidRPr="005026E3">
        <w:rPr>
          <w:rFonts w:ascii="Calibri" w:hAnsi="Calibri" w:cs="Calibri"/>
          <w:i/>
          <w:lang w:val="es-AR"/>
        </w:rPr>
        <w:t>® COLORADO</w:t>
      </w:r>
      <w:r w:rsidRPr="005026E3">
        <w:rPr>
          <w:rFonts w:ascii="Calibri" w:hAnsi="Calibri" w:cs="Calibri"/>
          <w:lang w:val="es-AR"/>
        </w:rPr>
        <w:t>?</w:t>
      </w:r>
    </w:p>
    <w:p w14:paraId="658012A3" w14:textId="324D4CF4" w:rsidR="00166087" w:rsidRPr="005026E3" w:rsidRDefault="00166087" w:rsidP="00166087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Presentación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Director/a del Centro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Otro: ________________</w:t>
      </w:r>
    </w:p>
    <w:p w14:paraId="7D57D28D" w14:textId="1212263C" w:rsidR="00166087" w:rsidRPr="005026E3" w:rsidRDefault="00166087" w:rsidP="00166087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 xml:space="preserve">☐        </w:t>
      </w:r>
      <w:r w:rsidRPr="005026E3">
        <w:rPr>
          <w:rFonts w:ascii="Calibri" w:hAnsi="Calibri" w:cs="Calibri"/>
          <w:lang w:val="es-AR"/>
        </w:rPr>
        <w:t xml:space="preserve"> Envío por correo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Destinatario de </w:t>
      </w:r>
      <w:r w:rsidRPr="005026E3">
        <w:rPr>
          <w:rFonts w:ascii="Calibri" w:hAnsi="Calibri" w:cs="Calibri"/>
          <w:i/>
          <w:lang w:val="es-AR"/>
        </w:rPr>
        <w:t>T.E.A.C.H.</w:t>
      </w:r>
      <w:r w:rsidRPr="005026E3">
        <w:rPr>
          <w:rFonts w:ascii="Calibri" w:hAnsi="Calibri" w:cs="Calibri"/>
          <w:lang w:val="es-AR"/>
        </w:rPr>
        <w:t xml:space="preserve">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Agencia CCR &amp; R</w:t>
      </w:r>
    </w:p>
    <w:p w14:paraId="545664E8" w14:textId="179BDF17" w:rsidR="00406389" w:rsidRPr="005026E3" w:rsidRDefault="00166087" w:rsidP="00166087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Capacitación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 Universidad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 </w:t>
      </w:r>
      <w:r w:rsidR="0017164F" w:rsidRPr="005026E3">
        <w:rPr>
          <w:rFonts w:ascii="Calibri" w:hAnsi="Calibri" w:cs="Calibri"/>
          <w:lang w:val="es-AR"/>
        </w:rPr>
        <w:t>Página</w:t>
      </w:r>
      <w:r w:rsidRPr="005026E3">
        <w:rPr>
          <w:rFonts w:ascii="Calibri" w:hAnsi="Calibri" w:cs="Calibri"/>
          <w:lang w:val="es-AR"/>
        </w:rPr>
        <w:t xml:space="preserve"> de Internet </w:t>
      </w:r>
    </w:p>
    <w:p w14:paraId="1169FCD7" w14:textId="77777777" w:rsidR="00406389" w:rsidRPr="005026E3" w:rsidRDefault="00406389" w:rsidP="00406389">
      <w:pPr>
        <w:pStyle w:val="BodyText"/>
        <w:rPr>
          <w:rFonts w:ascii="Calibri" w:hAnsi="Calibri" w:cs="Calibri"/>
          <w:lang w:val="es-AR"/>
        </w:rPr>
      </w:pPr>
    </w:p>
    <w:p w14:paraId="2A156E71" w14:textId="171CCCDC" w:rsidR="00406389" w:rsidRPr="005026E3" w:rsidRDefault="0017164F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Marque la casilla que mejor describa su historial educativo</w:t>
      </w:r>
      <w:r w:rsidR="00406389" w:rsidRPr="005026E3">
        <w:rPr>
          <w:rFonts w:ascii="Calibri" w:hAnsi="Calibri" w:cs="Calibri"/>
          <w:lang w:val="es-AR"/>
        </w:rPr>
        <w:t>:</w:t>
      </w:r>
    </w:p>
    <w:p w14:paraId="04923B2E" w14:textId="38BA8B67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Sin diploma de escuela secundaria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="00924F40" w:rsidRPr="005026E3">
        <w:rPr>
          <w:rFonts w:ascii="Calibri" w:hAnsi="Calibri" w:cs="Calibri"/>
          <w:lang w:val="es-AR"/>
        </w:rPr>
        <w:t xml:space="preserve">        Título Técnico (E</w:t>
      </w:r>
      <w:r w:rsidRPr="005026E3">
        <w:rPr>
          <w:rFonts w:ascii="Calibri" w:hAnsi="Calibri" w:cs="Calibri"/>
          <w:lang w:val="es-AR"/>
        </w:rPr>
        <w:t>specialidad: _______________)</w:t>
      </w:r>
    </w:p>
    <w:p w14:paraId="78F4F533" w14:textId="586F2D98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Diploma de escuela secundaria / GED       </w:t>
      </w:r>
      <w:r w:rsidRPr="005026E3">
        <w:rPr>
          <w:rFonts w:ascii="Segoe UI Symbol" w:hAnsi="Segoe UI Symbol" w:cs="Segoe UI Symbol"/>
          <w:lang w:val="es-AR"/>
        </w:rPr>
        <w:t xml:space="preserve">☐      </w:t>
      </w:r>
      <w:r w:rsidR="00924F40" w:rsidRPr="005026E3">
        <w:rPr>
          <w:rFonts w:ascii="Calibri" w:hAnsi="Calibri" w:cs="Calibri"/>
          <w:lang w:val="es-AR"/>
        </w:rPr>
        <w:t xml:space="preserve"> Licenciatura (E</w:t>
      </w:r>
      <w:r w:rsidRPr="005026E3">
        <w:rPr>
          <w:rFonts w:ascii="Calibri" w:hAnsi="Calibri" w:cs="Calibri"/>
          <w:lang w:val="es-AR"/>
        </w:rPr>
        <w:t>specialidad: _______________)</w:t>
      </w:r>
    </w:p>
    <w:p w14:paraId="686FAD25" w14:textId="7020F633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Certificado de 1 año       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="00924F40" w:rsidRPr="005026E3">
        <w:rPr>
          <w:rFonts w:ascii="Calibri" w:hAnsi="Calibri" w:cs="Calibri"/>
          <w:lang w:val="es-AR"/>
        </w:rPr>
        <w:t xml:space="preserve">         Maestría (E</w:t>
      </w:r>
      <w:r w:rsidRPr="005026E3">
        <w:rPr>
          <w:rFonts w:ascii="Calibri" w:hAnsi="Calibri" w:cs="Calibri"/>
          <w:lang w:val="es-AR"/>
        </w:rPr>
        <w:t>specialidad________________)</w:t>
      </w:r>
    </w:p>
    <w:p w14:paraId="6307F3AF" w14:textId="7F1F8CD0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 xml:space="preserve">                                                                          ☐</w:t>
      </w:r>
      <w:r w:rsidRPr="005026E3">
        <w:rPr>
          <w:rFonts w:ascii="Calibri" w:hAnsi="Calibri" w:cs="Calibri"/>
          <w:lang w:val="es-AR"/>
        </w:rPr>
        <w:t xml:space="preserve">        Doctorado</w:t>
      </w:r>
    </w:p>
    <w:p w14:paraId="03F82DF3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63077E2B" w14:textId="3BB0D851" w:rsidR="00406389" w:rsidRPr="005026E3" w:rsidRDefault="0017164F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les de las siguientes credenciales y especializaciones tiene</w:t>
      </w:r>
      <w:r w:rsidR="00924F40" w:rsidRPr="005026E3">
        <w:rPr>
          <w:rFonts w:ascii="Calibri" w:hAnsi="Calibri" w:cs="Calibri"/>
          <w:lang w:val="es-AR"/>
        </w:rPr>
        <w:t xml:space="preserve"> usted</w:t>
      </w:r>
      <w:r w:rsidRPr="005026E3">
        <w:rPr>
          <w:rFonts w:ascii="Calibri" w:hAnsi="Calibri" w:cs="Calibri"/>
          <w:lang w:val="es-AR"/>
        </w:rPr>
        <w:t xml:space="preserve"> actualmente?</w:t>
      </w:r>
    </w:p>
    <w:p w14:paraId="119DF585" w14:textId="560581D1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CDA: Bebés / Niños Pequeños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CDA: Visitante Domiciliario  </w:t>
      </w:r>
      <w:r w:rsidR="00924F40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lang w:val="es-AR"/>
        </w:rPr>
        <w:t xml:space="preserve">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Post BA (enseñanza estatal)</w:t>
      </w:r>
    </w:p>
    <w:p w14:paraId="73E0A75D" w14:textId="047AC234" w:rsidR="0017164F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CDA: Preescolar               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Especialización: Licencia Bilingüe</w:t>
      </w:r>
    </w:p>
    <w:p w14:paraId="4DAF5971" w14:textId="6EDAA889" w:rsidR="00406389" w:rsidRPr="005026E3" w:rsidRDefault="0017164F" w:rsidP="0017164F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CDA: Hogar de Cuidado Infantil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Credencial Emitida por el Estado</w:t>
      </w:r>
    </w:p>
    <w:p w14:paraId="5B0732CB" w14:textId="77777777" w:rsidR="00406389" w:rsidRPr="005026E3" w:rsidRDefault="00406389" w:rsidP="00406389">
      <w:pPr>
        <w:pStyle w:val="BodyText"/>
        <w:rPr>
          <w:rFonts w:ascii="Calibri" w:hAnsi="Calibri" w:cs="Calibri"/>
          <w:sz w:val="20"/>
          <w:szCs w:val="20"/>
          <w:lang w:val="es-AR"/>
        </w:rPr>
      </w:pPr>
    </w:p>
    <w:p w14:paraId="5A3A862C" w14:textId="09DDF2EB" w:rsidR="005377AC" w:rsidRDefault="005377AC" w:rsidP="00406389">
      <w:pPr>
        <w:pStyle w:val="BodyText"/>
        <w:rPr>
          <w:rFonts w:ascii="Calibri" w:hAnsi="Calibri" w:cs="Calibri"/>
          <w:lang w:val="es-AR"/>
        </w:rPr>
      </w:pPr>
    </w:p>
    <w:p w14:paraId="22BCC890" w14:textId="761860A6" w:rsidR="00B756F6" w:rsidRDefault="00B756F6" w:rsidP="00406389">
      <w:pPr>
        <w:pStyle w:val="BodyText"/>
        <w:rPr>
          <w:rFonts w:ascii="Calibri" w:hAnsi="Calibri" w:cs="Calibri"/>
          <w:lang w:val="es-AR"/>
        </w:rPr>
      </w:pPr>
    </w:p>
    <w:p w14:paraId="2040BF76" w14:textId="77777777" w:rsidR="00B756F6" w:rsidRPr="005026E3" w:rsidRDefault="00B756F6" w:rsidP="00406389">
      <w:pPr>
        <w:pStyle w:val="BodyText"/>
        <w:rPr>
          <w:rFonts w:ascii="Calibri" w:hAnsi="Calibri" w:cs="Calibri"/>
          <w:lang w:val="es-AR"/>
        </w:rPr>
      </w:pPr>
    </w:p>
    <w:p w14:paraId="532C1530" w14:textId="77777777" w:rsidR="005377AC" w:rsidRPr="005026E3" w:rsidRDefault="005377AC" w:rsidP="00406389">
      <w:pPr>
        <w:pStyle w:val="BodyText"/>
        <w:rPr>
          <w:rFonts w:ascii="Calibri" w:hAnsi="Calibri" w:cs="Calibri"/>
          <w:lang w:val="es-AR"/>
        </w:rPr>
      </w:pPr>
    </w:p>
    <w:p w14:paraId="15F529DE" w14:textId="15452D28" w:rsidR="00406389" w:rsidRPr="005026E3" w:rsidRDefault="0017164F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lastRenderedPageBreak/>
        <w:t>Marque la que mejor opción que describa sus objetivos educativos:</w:t>
      </w:r>
    </w:p>
    <w:p w14:paraId="62B5DEE6" w14:textId="4F93EEE8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="00924F40" w:rsidRPr="005026E3">
        <w:rPr>
          <w:rFonts w:ascii="Calibri" w:hAnsi="Calibri" w:cs="Calibri"/>
          <w:lang w:val="es-AR"/>
        </w:rPr>
        <w:t xml:space="preserve">          Obtener una Credencial de Niñez Temprana o Edad E</w:t>
      </w:r>
      <w:r w:rsidRPr="005026E3">
        <w:rPr>
          <w:rFonts w:ascii="Calibri" w:hAnsi="Calibri" w:cs="Calibri"/>
          <w:lang w:val="es-AR"/>
        </w:rPr>
        <w:t>scolar</w:t>
      </w:r>
    </w:p>
    <w:p w14:paraId="763519A2" w14:textId="6402C272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Tomar cursos para obtener la certificación de </w:t>
      </w:r>
      <w:proofErr w:type="spellStart"/>
      <w:r w:rsidRPr="005026E3">
        <w:rPr>
          <w:rFonts w:ascii="Calibri" w:hAnsi="Calibri" w:cs="Calibri"/>
          <w:i/>
          <w:lang w:val="es-AR"/>
        </w:rPr>
        <w:t>Large</w:t>
      </w:r>
      <w:proofErr w:type="spellEnd"/>
      <w:r w:rsidRPr="005026E3">
        <w:rPr>
          <w:rFonts w:ascii="Calibri" w:hAnsi="Calibri" w:cs="Calibri"/>
          <w:i/>
          <w:lang w:val="es-AR"/>
        </w:rPr>
        <w:t xml:space="preserve"> Director</w:t>
      </w:r>
    </w:p>
    <w:p w14:paraId="6E255442" w14:textId="3FD3CB71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="00924F40" w:rsidRPr="005026E3">
        <w:rPr>
          <w:rFonts w:ascii="Calibri" w:hAnsi="Calibri" w:cs="Calibri"/>
          <w:lang w:val="es-AR"/>
        </w:rPr>
        <w:t xml:space="preserve">          Obtener un Certificado de Niñez Temprana, Bebé / Niño Pequeño o Edad E</w:t>
      </w:r>
      <w:r w:rsidRPr="005026E3">
        <w:rPr>
          <w:rFonts w:ascii="Calibri" w:hAnsi="Calibri" w:cs="Calibri"/>
          <w:lang w:val="es-AR"/>
        </w:rPr>
        <w:t>scolar</w:t>
      </w:r>
    </w:p>
    <w:p w14:paraId="291E6449" w14:textId="46C6E135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Tomar algunos cursos de la primera infancia para obtener o mejorar las habilidades relacionadas con el     </w:t>
      </w:r>
    </w:p>
    <w:p w14:paraId="56BA7E6D" w14:textId="6E34CF8B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              trabajo</w:t>
      </w:r>
    </w:p>
    <w:p w14:paraId="0DFA0530" w14:textId="56CC4480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btener un Título Técnico en Primera Infancia</w:t>
      </w:r>
    </w:p>
    <w:p w14:paraId="4BA5AC8C" w14:textId="00BF93B0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btener un Título Técnico en Primera Infancia y transferirlo a un colegio / universidad de cuatro años </w:t>
      </w:r>
    </w:p>
    <w:p w14:paraId="50916AAD" w14:textId="7366035D" w:rsidR="00757D25" w:rsidRPr="005026E3" w:rsidRDefault="00924F40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              para obtener una L</w:t>
      </w:r>
      <w:r w:rsidR="00757D25" w:rsidRPr="005026E3">
        <w:rPr>
          <w:rFonts w:ascii="Calibri" w:hAnsi="Calibri" w:cs="Calibri"/>
          <w:lang w:val="es-AR"/>
        </w:rPr>
        <w:t>icenciatura</w:t>
      </w:r>
    </w:p>
    <w:p w14:paraId="2DD953D9" w14:textId="4B54EECD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btener una Licenciatura en Educación Infantil, una Licenciatura en </w:t>
      </w:r>
      <w:r w:rsidRPr="005026E3">
        <w:rPr>
          <w:rFonts w:ascii="Calibri" w:hAnsi="Calibri" w:cs="Calibri"/>
          <w:i/>
          <w:lang w:val="es-AR"/>
        </w:rPr>
        <w:t xml:space="preserve">ECE </w:t>
      </w:r>
      <w:r w:rsidRPr="005026E3">
        <w:rPr>
          <w:rFonts w:ascii="Calibri" w:hAnsi="Calibri" w:cs="Calibri"/>
          <w:lang w:val="es-AR"/>
        </w:rPr>
        <w:t xml:space="preserve">o una Licenciatura con </w:t>
      </w:r>
      <w:proofErr w:type="spellStart"/>
      <w:r w:rsidRPr="005026E3">
        <w:rPr>
          <w:rFonts w:ascii="Calibri" w:hAnsi="Calibri" w:cs="Calibri"/>
          <w:lang w:val="es-AR"/>
        </w:rPr>
        <w:t>Enfasis</w:t>
      </w:r>
      <w:proofErr w:type="spellEnd"/>
      <w:r w:rsidRPr="005026E3">
        <w:rPr>
          <w:rFonts w:ascii="Calibri" w:hAnsi="Calibri" w:cs="Calibri"/>
          <w:lang w:val="es-AR"/>
        </w:rPr>
        <w:t xml:space="preserve"> </w:t>
      </w:r>
    </w:p>
    <w:p w14:paraId="145A138E" w14:textId="61C2C38A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              en</w:t>
      </w:r>
      <w:r w:rsidRPr="005026E3">
        <w:rPr>
          <w:rFonts w:ascii="Calibri" w:hAnsi="Calibri" w:cs="Calibri"/>
          <w:i/>
          <w:lang w:val="es-AR"/>
        </w:rPr>
        <w:t xml:space="preserve"> ECE</w:t>
      </w:r>
      <w:r w:rsidRPr="005026E3">
        <w:rPr>
          <w:rFonts w:ascii="Calibri" w:hAnsi="Calibri" w:cs="Calibri"/>
          <w:lang w:val="es-AR"/>
        </w:rPr>
        <w:t xml:space="preserve"> o un programa de grado relacionado</w:t>
      </w:r>
    </w:p>
    <w:p w14:paraId="05726F45" w14:textId="458B9AF9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btener una Licencia desde el Nacimiento al Jardín de Infantes</w:t>
      </w:r>
    </w:p>
    <w:p w14:paraId="12236FD4" w14:textId="1CC934F7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btener una Maestría en Educación Infantil o un programa de grado relacionado</w:t>
      </w:r>
    </w:p>
    <w:p w14:paraId="3760BCA9" w14:textId="058B537C" w:rsidR="00757D25" w:rsidRPr="005026E3" w:rsidRDefault="00757D25" w:rsidP="00757D2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Otro: _______________________________</w:t>
      </w:r>
    </w:p>
    <w:p w14:paraId="43D18DEE" w14:textId="77777777" w:rsidR="00517E93" w:rsidRPr="005026E3" w:rsidRDefault="00517E93" w:rsidP="00517E93">
      <w:pPr>
        <w:pStyle w:val="BodyText"/>
        <w:rPr>
          <w:rFonts w:ascii="Calibri" w:hAnsi="Calibri" w:cs="Calibri"/>
          <w:lang w:val="es-AR"/>
        </w:rPr>
      </w:pPr>
    </w:p>
    <w:p w14:paraId="0EE2960D" w14:textId="6A367ED5" w:rsidR="00517E93" w:rsidRPr="005026E3" w:rsidRDefault="00517E93" w:rsidP="00517E9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¿Está </w:t>
      </w:r>
      <w:r w:rsidR="005026E3">
        <w:rPr>
          <w:rFonts w:ascii="Calibri" w:hAnsi="Calibri" w:cs="Calibri"/>
          <w:lang w:val="es-AR"/>
        </w:rPr>
        <w:t xml:space="preserve">usted </w:t>
      </w:r>
      <w:r w:rsidRPr="005026E3">
        <w:rPr>
          <w:rFonts w:ascii="Calibri" w:hAnsi="Calibri" w:cs="Calibri"/>
          <w:lang w:val="es-AR"/>
        </w:rPr>
        <w:t>inscrito actualmente en un colegio comunitario o en un coleg</w:t>
      </w:r>
      <w:r w:rsidR="005026E3">
        <w:rPr>
          <w:rFonts w:ascii="Calibri" w:hAnsi="Calibri" w:cs="Calibri"/>
          <w:lang w:val="es-AR"/>
        </w:rPr>
        <w:t xml:space="preserve">io de 4 años?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Sí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No</w:t>
      </w:r>
    </w:p>
    <w:p w14:paraId="25A31E6E" w14:textId="77777777" w:rsidR="00517E93" w:rsidRPr="005026E3" w:rsidRDefault="00517E93" w:rsidP="00517E93">
      <w:pPr>
        <w:pStyle w:val="BodyText"/>
        <w:rPr>
          <w:rFonts w:ascii="Calibri" w:hAnsi="Calibri" w:cs="Calibri"/>
          <w:lang w:val="es-AR"/>
        </w:rPr>
      </w:pPr>
    </w:p>
    <w:p w14:paraId="2E139A6C" w14:textId="62B72D3B" w:rsidR="00517E93" w:rsidRPr="005026E3" w:rsidRDefault="00517E93" w:rsidP="00517E93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¿Está participando actualmente en un programa de Educación Infantil en una universidad?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Sí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No</w:t>
      </w:r>
    </w:p>
    <w:p w14:paraId="6636AB9F" w14:textId="77777777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</w:p>
    <w:p w14:paraId="5916CC66" w14:textId="1D1C6AB7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Si es así, ¿en qué grado está trabajando? ____________________________________________________</w:t>
      </w:r>
    </w:p>
    <w:p w14:paraId="5AAC5273" w14:textId="77777777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</w:p>
    <w:p w14:paraId="1FE3E71D" w14:textId="3A0B6C1A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o ha progresado hacia su título? _____________________________________________________</w:t>
      </w:r>
    </w:p>
    <w:p w14:paraId="0525F524" w14:textId="77777777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</w:p>
    <w:p w14:paraId="55F67B20" w14:textId="36347684" w:rsidR="00067915" w:rsidRPr="005026E3" w:rsidRDefault="00067915" w:rsidP="00067915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as horas de crédito planea tomar el próximo año? ______________________________________</w:t>
      </w:r>
    </w:p>
    <w:p w14:paraId="6DACF465" w14:textId="77777777" w:rsidR="00406389" w:rsidRPr="005026E3" w:rsidRDefault="00406389" w:rsidP="00406389">
      <w:pPr>
        <w:pStyle w:val="BodyText"/>
        <w:rPr>
          <w:rFonts w:ascii="Calibri" w:hAnsi="Calibri" w:cs="Calibri"/>
          <w:lang w:val="es-AR"/>
        </w:rPr>
      </w:pPr>
    </w:p>
    <w:p w14:paraId="32205D54" w14:textId="28883AC1" w:rsidR="00E75F14" w:rsidRPr="005026E3" w:rsidRDefault="005026E3" w:rsidP="00E75F14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¿Cuándo le gustaría que comenzara</w:t>
      </w:r>
      <w:r w:rsidR="00E75F14" w:rsidRPr="005026E3">
        <w:rPr>
          <w:rFonts w:ascii="Calibri" w:hAnsi="Calibri" w:cs="Calibri"/>
          <w:lang w:val="es-AR"/>
        </w:rPr>
        <w:t xml:space="preserve"> su beca?</w:t>
      </w:r>
    </w:p>
    <w:p w14:paraId="4813FCDB" w14:textId="782A841B" w:rsidR="00E75F14" w:rsidRPr="005026E3" w:rsidRDefault="00E75F14" w:rsidP="00E75F14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Segoe UI Symbol" w:hAnsi="Segoe UI Symbol" w:cs="Segoe UI Symbol"/>
          <w:lang w:val="es-AR"/>
        </w:rPr>
        <w:t xml:space="preserve">☐       </w:t>
      </w:r>
      <w:r w:rsidRPr="005026E3">
        <w:rPr>
          <w:rFonts w:ascii="Calibri" w:hAnsi="Calibri" w:cs="Calibri"/>
          <w:lang w:val="es-AR"/>
        </w:rPr>
        <w:t xml:space="preserve"> OTOÑO         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PRIMAVERA  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          VERANO                       Año: ________________</w:t>
      </w:r>
    </w:p>
    <w:p w14:paraId="6909727B" w14:textId="77777777" w:rsidR="00406389" w:rsidRPr="005026E3" w:rsidRDefault="00406389" w:rsidP="00406389">
      <w:pPr>
        <w:pStyle w:val="BodyText"/>
        <w:rPr>
          <w:rFonts w:ascii="Calibri" w:hAnsi="Calibri" w:cs="Calibri"/>
          <w:lang w:val="es-AR"/>
        </w:rPr>
      </w:pPr>
    </w:p>
    <w:p w14:paraId="10C818CA" w14:textId="1707E1FE" w:rsidR="00406389" w:rsidRPr="005026E3" w:rsidRDefault="00E75F14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A qué universidad pública de Colorado planea asistir? _________________________________________</w:t>
      </w:r>
    </w:p>
    <w:p w14:paraId="676BA997" w14:textId="77777777" w:rsidR="00406389" w:rsidRPr="005026E3" w:rsidRDefault="00406389" w:rsidP="00406389">
      <w:pPr>
        <w:pStyle w:val="BodyText"/>
        <w:rPr>
          <w:rFonts w:ascii="Calibri" w:hAnsi="Calibri" w:cs="Calibri"/>
          <w:lang w:val="es-AR"/>
        </w:rPr>
      </w:pPr>
    </w:p>
    <w:p w14:paraId="026AB638" w14:textId="36E7D796" w:rsidR="00406389" w:rsidRPr="005026E3" w:rsidRDefault="00342FA8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¿Cuánto tiempo ha vivido en Colorado? _____________________________________________________</w:t>
      </w:r>
    </w:p>
    <w:p w14:paraId="2BAD5750" w14:textId="77777777" w:rsidR="00DA57BB" w:rsidRPr="005026E3" w:rsidRDefault="00DA57BB" w:rsidP="00406389">
      <w:pPr>
        <w:pStyle w:val="BodyText"/>
        <w:rPr>
          <w:rFonts w:ascii="Calibri" w:hAnsi="Calibri" w:cs="Calibri"/>
          <w:lang w:val="es-AR"/>
        </w:rPr>
      </w:pPr>
    </w:p>
    <w:p w14:paraId="6E066EA4" w14:textId="189411C5" w:rsidR="00342FA8" w:rsidRPr="005026E3" w:rsidRDefault="00342FA8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¿Ha solicitado alguna de las siguientes ayudas económicas?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</w:t>
      </w:r>
      <w:r w:rsidRPr="005026E3">
        <w:rPr>
          <w:rFonts w:ascii="Calibri" w:hAnsi="Calibri" w:cs="Calibri"/>
          <w:i/>
          <w:lang w:val="es-AR"/>
        </w:rPr>
        <w:t>PELL</w:t>
      </w:r>
      <w:r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Becas     </w:t>
      </w:r>
      <w:r w:rsidRPr="005026E3">
        <w:rPr>
          <w:rFonts w:ascii="Segoe UI Symbol" w:hAnsi="Segoe UI Symbol" w:cs="Segoe UI Symbol"/>
          <w:lang w:val="es-AR"/>
        </w:rPr>
        <w:t>☐</w:t>
      </w:r>
      <w:r w:rsidRPr="005026E3">
        <w:rPr>
          <w:rFonts w:ascii="Calibri" w:hAnsi="Calibri" w:cs="Calibri"/>
          <w:lang w:val="es-AR"/>
        </w:rPr>
        <w:t xml:space="preserve"> Préstamos para Estudiantes</w:t>
      </w:r>
    </w:p>
    <w:p w14:paraId="2F9830CE" w14:textId="77777777" w:rsidR="00342FA8" w:rsidRPr="005026E3" w:rsidRDefault="00342FA8" w:rsidP="00406389">
      <w:pPr>
        <w:pStyle w:val="BodyText"/>
        <w:rPr>
          <w:rFonts w:ascii="Calibri" w:hAnsi="Calibri" w:cs="Calibri"/>
          <w:lang w:val="es-AR"/>
        </w:rPr>
      </w:pPr>
    </w:p>
    <w:p w14:paraId="7BA243C1" w14:textId="536E8EA4" w:rsidR="00406389" w:rsidRPr="005026E3" w:rsidRDefault="005377AC" w:rsidP="00406389">
      <w:pPr>
        <w:pStyle w:val="Heading1"/>
        <w:jc w:val="left"/>
        <w:rPr>
          <w:sz w:val="24"/>
          <w:szCs w:val="24"/>
          <w:lang w:val="es-AR"/>
        </w:rPr>
      </w:pPr>
      <w:r w:rsidRPr="005026E3">
        <w:rPr>
          <w:sz w:val="24"/>
          <w:szCs w:val="24"/>
          <w:lang w:val="es-AR"/>
        </w:rPr>
        <w:t>Declaración</w:t>
      </w:r>
      <w:r w:rsidR="00342FA8" w:rsidRPr="005026E3">
        <w:rPr>
          <w:sz w:val="24"/>
          <w:szCs w:val="24"/>
          <w:lang w:val="es-AR"/>
        </w:rPr>
        <w:t xml:space="preserve"> de Ingresos</w:t>
      </w:r>
    </w:p>
    <w:p w14:paraId="57D45B01" w14:textId="587DF947" w:rsidR="00406389" w:rsidRPr="005026E3" w:rsidRDefault="00342FA8" w:rsidP="00342FA8">
      <w:pPr>
        <w:pStyle w:val="Heading1"/>
        <w:rPr>
          <w:sz w:val="22"/>
          <w:szCs w:val="22"/>
          <w:lang w:val="es-AR"/>
        </w:rPr>
      </w:pPr>
      <w:r w:rsidRPr="005026E3">
        <w:rPr>
          <w:sz w:val="22"/>
          <w:szCs w:val="22"/>
          <w:lang w:val="es-AR"/>
        </w:rPr>
        <w:t>Trabajo</w:t>
      </w:r>
      <w:r w:rsidR="00406389" w:rsidRPr="005026E3">
        <w:rPr>
          <w:sz w:val="22"/>
          <w:szCs w:val="22"/>
          <w:lang w:val="es-AR"/>
        </w:rPr>
        <w:t xml:space="preserve"> #1</w:t>
      </w:r>
    </w:p>
    <w:p w14:paraId="175C20C0" w14:textId="77777777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Empleador ___________________________________________________________________________</w:t>
      </w:r>
    </w:p>
    <w:p w14:paraId="44611DA6" w14:textId="77777777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</w:p>
    <w:p w14:paraId="03282D7D" w14:textId="5AEA1172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Horas / Semana ____________________ Ganancia______________________ Por ___________________</w:t>
      </w:r>
    </w:p>
    <w:p w14:paraId="08B419C5" w14:textId="5C670638" w:rsidR="00406389" w:rsidRPr="005026E3" w:rsidRDefault="00342FA8" w:rsidP="00406389">
      <w:pPr>
        <w:pStyle w:val="Heading2"/>
        <w:jc w:val="center"/>
        <w:rPr>
          <w:rFonts w:ascii="Calibri" w:hAnsi="Calibri" w:cs="Calibri"/>
          <w:b/>
          <w:color w:val="00205B"/>
          <w:sz w:val="22"/>
          <w:szCs w:val="22"/>
          <w:lang w:val="es-AR"/>
        </w:rPr>
      </w:pPr>
      <w:r w:rsidRPr="005026E3">
        <w:rPr>
          <w:rFonts w:ascii="Calibri" w:hAnsi="Calibri" w:cs="Calibri"/>
          <w:b/>
          <w:color w:val="00205B"/>
          <w:sz w:val="22"/>
          <w:szCs w:val="22"/>
          <w:lang w:val="es-AR"/>
        </w:rPr>
        <w:t>Trabajo</w:t>
      </w:r>
      <w:r w:rsidR="00406389" w:rsidRPr="005026E3">
        <w:rPr>
          <w:rFonts w:ascii="Calibri" w:hAnsi="Calibri" w:cs="Calibri"/>
          <w:b/>
          <w:color w:val="00205B"/>
          <w:sz w:val="22"/>
          <w:szCs w:val="22"/>
          <w:lang w:val="es-AR"/>
        </w:rPr>
        <w:t xml:space="preserve"> #2</w:t>
      </w:r>
    </w:p>
    <w:p w14:paraId="5F36E313" w14:textId="77777777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Empleador ___________________________________________________________________________</w:t>
      </w:r>
    </w:p>
    <w:p w14:paraId="57B22C36" w14:textId="77777777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</w:p>
    <w:p w14:paraId="28F63D76" w14:textId="2CEFD8A0" w:rsidR="00342FA8" w:rsidRPr="005026E3" w:rsidRDefault="00342FA8" w:rsidP="00342FA8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Horas / Semana ____________________ Ganancia______________________ Por ___________________</w:t>
      </w:r>
    </w:p>
    <w:p w14:paraId="4909F738" w14:textId="65F8331E" w:rsidR="00547E6A" w:rsidRPr="005026E3" w:rsidRDefault="00547E6A" w:rsidP="00547E6A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¿Ha solicitado alguna otra ayuda financiera (Becas </w:t>
      </w:r>
      <w:proofErr w:type="spellStart"/>
      <w:r w:rsidRPr="005026E3">
        <w:rPr>
          <w:rFonts w:ascii="Calibri" w:hAnsi="Calibri" w:cs="Calibri"/>
          <w:i/>
          <w:lang w:val="es-AR"/>
        </w:rPr>
        <w:t>Pell</w:t>
      </w:r>
      <w:proofErr w:type="spellEnd"/>
      <w:r w:rsidRPr="005026E3">
        <w:rPr>
          <w:rFonts w:ascii="Calibri" w:hAnsi="Calibri" w:cs="Calibri"/>
          <w:i/>
          <w:lang w:val="es-AR"/>
        </w:rPr>
        <w:t>,</w:t>
      </w:r>
      <w:r w:rsidRPr="005026E3">
        <w:rPr>
          <w:rFonts w:ascii="Calibri" w:hAnsi="Calibri" w:cs="Calibri"/>
          <w:lang w:val="es-AR"/>
        </w:rPr>
        <w:t xml:space="preserve"> Becas </w:t>
      </w:r>
      <w:r w:rsidRPr="005026E3">
        <w:rPr>
          <w:rFonts w:ascii="Calibri" w:hAnsi="Calibri" w:cs="Calibri"/>
          <w:i/>
          <w:lang w:val="es-AR"/>
        </w:rPr>
        <w:t xml:space="preserve">Smart </w:t>
      </w:r>
      <w:proofErr w:type="spellStart"/>
      <w:r w:rsidRPr="005026E3">
        <w:rPr>
          <w:rFonts w:ascii="Calibri" w:hAnsi="Calibri" w:cs="Calibri"/>
          <w:i/>
          <w:lang w:val="es-AR"/>
        </w:rPr>
        <w:t>Start</w:t>
      </w:r>
      <w:proofErr w:type="spellEnd"/>
      <w:r w:rsidRPr="005026E3">
        <w:rPr>
          <w:rFonts w:ascii="Calibri" w:hAnsi="Calibri" w:cs="Calibri"/>
          <w:lang w:val="es-AR"/>
        </w:rPr>
        <w:t xml:space="preserve"> o préstamos para estudiantes)?</w:t>
      </w:r>
    </w:p>
    <w:p w14:paraId="4B19F3AB" w14:textId="14A4D5EE" w:rsidR="00547E6A" w:rsidRPr="005026E3" w:rsidRDefault="00547E6A" w:rsidP="00547E6A">
      <w:pPr>
        <w:pStyle w:val="BodyText"/>
        <w:ind w:left="2160" w:firstLine="720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noProof/>
        </w:rPr>
        <w:drawing>
          <wp:inline distT="0" distB="0" distL="0" distR="0" wp14:anchorId="1CF7B444" wp14:editId="65FFDCA7">
            <wp:extent cx="201295" cy="176530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Sí                                       </w:t>
      </w:r>
      <w:r w:rsidRPr="005026E3">
        <w:rPr>
          <w:rFonts w:ascii="Calibri" w:hAnsi="Calibri" w:cs="Calibri"/>
          <w:noProof/>
        </w:rPr>
        <w:drawing>
          <wp:inline distT="0" distB="0" distL="0" distR="0" wp14:anchorId="76F1C2F4" wp14:editId="19EC2DC6">
            <wp:extent cx="201295" cy="17653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No</w:t>
      </w:r>
    </w:p>
    <w:p w14:paraId="6CA1D6CF" w14:textId="77777777" w:rsidR="00547E6A" w:rsidRPr="005026E3" w:rsidRDefault="00547E6A" w:rsidP="00406389">
      <w:pPr>
        <w:pStyle w:val="BodyText"/>
        <w:rPr>
          <w:rFonts w:ascii="Calibri" w:hAnsi="Calibri" w:cs="Calibri"/>
          <w:lang w:val="es-AR"/>
        </w:rPr>
      </w:pPr>
    </w:p>
    <w:p w14:paraId="0F9676FC" w14:textId="2EC5C1AA" w:rsidR="00547E6A" w:rsidRPr="005026E3" w:rsidRDefault="00547E6A" w:rsidP="00547E6A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Fuente de ayuda financiera # 1 ________________________________ Fecha de Solicitud: _______________</w:t>
      </w:r>
    </w:p>
    <w:p w14:paraId="060E6E24" w14:textId="5ADA431C" w:rsidR="00406389" w:rsidRPr="005026E3" w:rsidRDefault="00547E6A" w:rsidP="00547E6A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Estado de la Solicitud:              </w:t>
      </w:r>
      <w:r w:rsidR="00CC741B" w:rsidRPr="005026E3">
        <w:rPr>
          <w:rFonts w:ascii="Calibri" w:hAnsi="Calibri" w:cs="Calibri"/>
          <w:lang w:val="es-AR"/>
        </w:rPr>
        <w:t xml:space="preserve">    </w:t>
      </w:r>
      <w:r w:rsidRPr="005026E3">
        <w:rPr>
          <w:rFonts w:ascii="Calibri" w:hAnsi="Calibri" w:cs="Calibri"/>
          <w:noProof/>
        </w:rPr>
        <w:drawing>
          <wp:inline distT="0" distB="0" distL="0" distR="0" wp14:anchorId="4B904A78" wp14:editId="1BE2C094">
            <wp:extent cx="207010" cy="17653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 Otorgada                </w:t>
      </w:r>
      <w:r w:rsidR="00CC741B" w:rsidRPr="005026E3">
        <w:rPr>
          <w:rFonts w:ascii="Calibri" w:hAnsi="Calibri" w:cs="Calibri"/>
          <w:lang w:val="es-AR"/>
        </w:rPr>
        <w:t xml:space="preserve">      </w:t>
      </w:r>
      <w:r w:rsidRPr="005026E3">
        <w:rPr>
          <w:rFonts w:ascii="Calibri" w:hAnsi="Calibri" w:cs="Calibri"/>
          <w:lang w:val="es-AR"/>
        </w:rPr>
        <w:t xml:space="preserve">  </w:t>
      </w:r>
      <w:r w:rsidRPr="005026E3">
        <w:rPr>
          <w:rFonts w:ascii="Calibri" w:hAnsi="Calibri" w:cs="Calibri"/>
          <w:noProof/>
        </w:rPr>
        <w:drawing>
          <wp:inline distT="0" distB="0" distL="0" distR="0" wp14:anchorId="7171E9E2" wp14:editId="1A47E72B">
            <wp:extent cx="207010" cy="1765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Denegado                           </w:t>
      </w:r>
      <w:r w:rsidRPr="005026E3">
        <w:rPr>
          <w:rFonts w:ascii="Calibri" w:hAnsi="Calibri" w:cs="Calibri"/>
          <w:noProof/>
        </w:rPr>
        <w:drawing>
          <wp:inline distT="0" distB="0" distL="0" distR="0" wp14:anchorId="473FF096" wp14:editId="3F7A405B">
            <wp:extent cx="207010" cy="17653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 Pendiente</w:t>
      </w:r>
    </w:p>
    <w:p w14:paraId="5BA7C80C" w14:textId="77777777" w:rsidR="00CC741B" w:rsidRPr="005026E3" w:rsidRDefault="00CC741B" w:rsidP="00547E6A">
      <w:pPr>
        <w:pStyle w:val="BodyText"/>
        <w:rPr>
          <w:rFonts w:ascii="Calibri" w:hAnsi="Calibri" w:cs="Calibri"/>
          <w:lang w:val="es-AR"/>
        </w:rPr>
      </w:pPr>
    </w:p>
    <w:p w14:paraId="7A9D1B2C" w14:textId="41CAEA76" w:rsidR="00547E6A" w:rsidRPr="005026E3" w:rsidRDefault="00547E6A" w:rsidP="00547E6A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Fuente de ayuda financiera # 2 ________________________________ Fecha de Solicitud: _______________</w:t>
      </w:r>
    </w:p>
    <w:p w14:paraId="7C690F8E" w14:textId="1F73366D" w:rsidR="00547E6A" w:rsidRPr="005026E3" w:rsidRDefault="00547E6A" w:rsidP="00547E6A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 xml:space="preserve">Estado de la Solicitud:            </w:t>
      </w:r>
      <w:r w:rsidR="00CC741B" w:rsidRPr="005026E3">
        <w:rPr>
          <w:rFonts w:ascii="Calibri" w:hAnsi="Calibri" w:cs="Calibri"/>
          <w:lang w:val="es-AR"/>
        </w:rPr>
        <w:t xml:space="preserve">   </w:t>
      </w:r>
      <w:r w:rsidRPr="005026E3">
        <w:rPr>
          <w:rFonts w:ascii="Calibri" w:hAnsi="Calibri" w:cs="Calibri"/>
          <w:lang w:val="es-AR"/>
        </w:rPr>
        <w:t xml:space="preserve">  </w:t>
      </w:r>
      <w:r w:rsidR="00CC741B" w:rsidRPr="005026E3">
        <w:rPr>
          <w:rFonts w:ascii="Calibri" w:hAnsi="Calibri" w:cs="Calibri"/>
          <w:noProof/>
        </w:rPr>
        <w:drawing>
          <wp:inline distT="0" distB="0" distL="0" distR="0" wp14:anchorId="34875FD0" wp14:editId="72262A25">
            <wp:extent cx="207010" cy="1765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  Otorgada                   </w:t>
      </w:r>
      <w:r w:rsidR="00CC741B" w:rsidRPr="005026E3">
        <w:rPr>
          <w:rFonts w:ascii="Calibri" w:hAnsi="Calibri" w:cs="Calibri"/>
          <w:lang w:val="es-AR"/>
        </w:rPr>
        <w:t xml:space="preserve">    </w:t>
      </w:r>
      <w:r w:rsidR="00CC741B" w:rsidRPr="005026E3">
        <w:rPr>
          <w:rFonts w:ascii="Calibri" w:hAnsi="Calibri" w:cs="Calibri"/>
          <w:noProof/>
        </w:rPr>
        <w:drawing>
          <wp:inline distT="0" distB="0" distL="0" distR="0" wp14:anchorId="0E572B61" wp14:editId="10BF766B">
            <wp:extent cx="207010" cy="17653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Denegado                        </w:t>
      </w:r>
      <w:r w:rsidR="00CC741B" w:rsidRPr="005026E3">
        <w:rPr>
          <w:rFonts w:ascii="Calibri" w:hAnsi="Calibri" w:cs="Calibri"/>
          <w:lang w:val="es-AR"/>
        </w:rPr>
        <w:t xml:space="preserve">   </w:t>
      </w:r>
      <w:r w:rsidRPr="005026E3">
        <w:rPr>
          <w:rFonts w:ascii="Calibri" w:hAnsi="Calibri" w:cs="Calibri"/>
          <w:lang w:val="es-AR"/>
        </w:rPr>
        <w:t xml:space="preserve">  </w:t>
      </w:r>
      <w:r w:rsidR="00CC741B" w:rsidRPr="005026E3">
        <w:rPr>
          <w:rFonts w:ascii="Calibri" w:hAnsi="Calibri" w:cs="Calibri"/>
          <w:noProof/>
        </w:rPr>
        <w:drawing>
          <wp:inline distT="0" distB="0" distL="0" distR="0" wp14:anchorId="66864D5C" wp14:editId="4F46F1AE">
            <wp:extent cx="207010" cy="17653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" cy="17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026E3">
        <w:rPr>
          <w:rFonts w:ascii="Calibri" w:hAnsi="Calibri" w:cs="Calibri"/>
          <w:lang w:val="es-AR"/>
        </w:rPr>
        <w:t xml:space="preserve">     Pendiente</w:t>
      </w:r>
    </w:p>
    <w:p w14:paraId="0B806EF5" w14:textId="088A161A" w:rsidR="00406389" w:rsidRPr="005026E3" w:rsidRDefault="0000553A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Su Ingreso Total $ ___________________________________________________________________</w:t>
      </w:r>
      <w:r w:rsidR="00406389" w:rsidRPr="005026E3">
        <w:rPr>
          <w:rFonts w:ascii="Calibri" w:hAnsi="Calibri" w:cs="Calibri"/>
          <w:lang w:val="es-AR"/>
        </w:rPr>
        <w:t xml:space="preserve"> </w:t>
      </w:r>
    </w:p>
    <w:p w14:paraId="592D66C6" w14:textId="5FF0BF14" w:rsidR="00406389" w:rsidRPr="005026E3" w:rsidRDefault="0000553A" w:rsidP="00406389">
      <w:pPr>
        <w:pStyle w:val="BodyText"/>
        <w:rPr>
          <w:rFonts w:ascii="Calibri" w:hAnsi="Calibri" w:cs="Calibri"/>
          <w:lang w:val="es-AR"/>
        </w:rPr>
      </w:pPr>
      <w:r w:rsidRPr="005026E3">
        <w:rPr>
          <w:rFonts w:ascii="Calibri" w:hAnsi="Calibri" w:cs="Calibri"/>
          <w:lang w:val="es-AR"/>
        </w:rPr>
        <w:t>Su Ingreso Familiar Total (cónyuge incluido) $ _______________________________________________</w:t>
      </w:r>
    </w:p>
    <w:p w14:paraId="025FE6AE" w14:textId="77777777" w:rsidR="00406389" w:rsidRPr="005026E3" w:rsidRDefault="00406389" w:rsidP="00406389">
      <w:pPr>
        <w:pStyle w:val="Heading3"/>
        <w:jc w:val="center"/>
        <w:rPr>
          <w:rFonts w:ascii="Calibri" w:hAnsi="Calibri" w:cs="Calibri"/>
          <w:u w:val="single"/>
          <w:lang w:val="es-AR"/>
        </w:rPr>
      </w:pPr>
    </w:p>
    <w:p w14:paraId="6C8FDB43" w14:textId="2DA78130" w:rsidR="00406389" w:rsidRPr="005026E3" w:rsidRDefault="0006681F" w:rsidP="00CC741B">
      <w:pPr>
        <w:pStyle w:val="Heading3"/>
        <w:jc w:val="center"/>
        <w:rPr>
          <w:rFonts w:ascii="Calibri" w:hAnsi="Calibri" w:cs="Calibri"/>
          <w:u w:val="single"/>
          <w:lang w:val="es-AR"/>
        </w:rPr>
      </w:pPr>
      <w:r w:rsidRPr="005026E3">
        <w:rPr>
          <w:rFonts w:ascii="Calibri" w:hAnsi="Calibri" w:cs="Calibri"/>
          <w:u w:val="single"/>
          <w:lang w:val="es-AR"/>
        </w:rPr>
        <w:t>Declaración y Firma del Solicitante (obligatorio)</w:t>
      </w:r>
    </w:p>
    <w:p w14:paraId="4D5D2444" w14:textId="32620A72" w:rsidR="00B756F6" w:rsidRPr="001A07B2" w:rsidRDefault="00B756F6" w:rsidP="00406389">
      <w:pPr>
        <w:pStyle w:val="BodyText"/>
        <w:pBdr>
          <w:bottom w:val="single" w:sz="12" w:space="1" w:color="auto"/>
        </w:pBdr>
        <w:rPr>
          <w:rFonts w:ascii="Calibri" w:hAnsi="Calibri" w:cs="Calibri"/>
          <w:b/>
          <w:sz w:val="20"/>
          <w:szCs w:val="20"/>
          <w:lang w:val="es-AR"/>
        </w:rPr>
      </w:pPr>
      <w:r w:rsidRPr="00B756F6">
        <w:rPr>
          <w:rFonts w:ascii="Calibri" w:hAnsi="Calibri" w:cs="Calibri"/>
          <w:sz w:val="20"/>
          <w:szCs w:val="20"/>
          <w:lang w:val="es-AR"/>
        </w:rPr>
        <w:t xml:space="preserve">Doy fe del hecho de que la información que he proporcionado es verdadera y precisa. Con base en esta información, estoy solicitando una beca a la </w:t>
      </w:r>
      <w:r w:rsidRPr="00B756F6">
        <w:rPr>
          <w:rFonts w:ascii="Calibri" w:hAnsi="Calibri" w:cs="Calibri"/>
          <w:i/>
          <w:sz w:val="20"/>
          <w:szCs w:val="20"/>
          <w:lang w:val="es-AR"/>
        </w:rPr>
        <w:t xml:space="preserve">Early </w:t>
      </w:r>
      <w:proofErr w:type="spellStart"/>
      <w:r w:rsidRPr="00B756F6">
        <w:rPr>
          <w:rFonts w:ascii="Calibri" w:hAnsi="Calibri" w:cs="Calibri"/>
          <w:i/>
          <w:sz w:val="20"/>
          <w:szCs w:val="20"/>
          <w:lang w:val="es-AR"/>
        </w:rPr>
        <w:t>Childhood</w:t>
      </w:r>
      <w:proofErr w:type="spellEnd"/>
      <w:r w:rsidRPr="00B756F6">
        <w:rPr>
          <w:rFonts w:ascii="Calibri" w:hAnsi="Calibri" w:cs="Calibri"/>
          <w:i/>
          <w:sz w:val="20"/>
          <w:szCs w:val="20"/>
          <w:lang w:val="es-AR"/>
        </w:rPr>
        <w:t xml:space="preserve"> Council </w:t>
      </w:r>
      <w:proofErr w:type="spellStart"/>
      <w:r w:rsidRPr="00B756F6">
        <w:rPr>
          <w:rFonts w:ascii="Calibri" w:hAnsi="Calibri" w:cs="Calibri"/>
          <w:i/>
          <w:sz w:val="20"/>
          <w:szCs w:val="20"/>
          <w:lang w:val="es-AR"/>
        </w:rPr>
        <w:t>Leadership</w:t>
      </w:r>
      <w:proofErr w:type="spellEnd"/>
      <w:r w:rsidRPr="00B756F6">
        <w:rPr>
          <w:rFonts w:ascii="Calibri" w:hAnsi="Calibri" w:cs="Calibri"/>
          <w:i/>
          <w:sz w:val="20"/>
          <w:szCs w:val="20"/>
          <w:lang w:val="es-AR"/>
        </w:rPr>
        <w:t xml:space="preserve"> Alliance (ECCLA)</w:t>
      </w:r>
      <w:r w:rsidRPr="00B756F6">
        <w:rPr>
          <w:rFonts w:ascii="Calibri" w:hAnsi="Calibri" w:cs="Calibri"/>
          <w:sz w:val="20"/>
          <w:szCs w:val="20"/>
          <w:lang w:val="es-AR"/>
        </w:rPr>
        <w:t xml:space="preserve"> para ayudar a pagar el costo de los gastos educativos. </w:t>
      </w:r>
      <w:r w:rsidRPr="00B756F6">
        <w:rPr>
          <w:rFonts w:ascii="Calibri" w:hAnsi="Calibri" w:cs="Calibri"/>
          <w:b/>
          <w:sz w:val="20"/>
          <w:szCs w:val="20"/>
          <w:lang w:val="es-AR"/>
        </w:rPr>
        <w:t>Entiendo que todas las Subvenciones Federales</w:t>
      </w:r>
      <w:r w:rsidRPr="00B756F6">
        <w:rPr>
          <w:rFonts w:ascii="Calibri" w:hAnsi="Calibri" w:cs="Calibri"/>
          <w:b/>
          <w:i/>
          <w:sz w:val="20"/>
          <w:szCs w:val="20"/>
          <w:lang w:val="es-AR"/>
        </w:rPr>
        <w:t xml:space="preserve"> </w:t>
      </w:r>
      <w:proofErr w:type="spellStart"/>
      <w:r w:rsidRPr="00B756F6">
        <w:rPr>
          <w:rFonts w:ascii="Calibri" w:hAnsi="Calibri" w:cs="Calibri"/>
          <w:b/>
          <w:i/>
          <w:sz w:val="20"/>
          <w:szCs w:val="20"/>
          <w:lang w:val="es-AR"/>
        </w:rPr>
        <w:t>Pell</w:t>
      </w:r>
      <w:proofErr w:type="spellEnd"/>
      <w:r w:rsidRPr="00B756F6">
        <w:rPr>
          <w:rFonts w:ascii="Calibri" w:hAnsi="Calibri" w:cs="Calibri"/>
          <w:b/>
          <w:sz w:val="20"/>
          <w:szCs w:val="20"/>
          <w:lang w:val="es-AR"/>
        </w:rPr>
        <w:t xml:space="preserve"> y el Fondo de Oportunidades de Colorado </w:t>
      </w:r>
      <w:r w:rsidRPr="00B756F6">
        <w:rPr>
          <w:rFonts w:ascii="Calibri" w:hAnsi="Calibri" w:cs="Calibri"/>
          <w:b/>
          <w:i/>
          <w:sz w:val="20"/>
          <w:szCs w:val="20"/>
          <w:lang w:val="es-AR"/>
        </w:rPr>
        <w:t xml:space="preserve">(COF) </w:t>
      </w:r>
      <w:r w:rsidRPr="00B756F6">
        <w:rPr>
          <w:rFonts w:ascii="Calibri" w:hAnsi="Calibri" w:cs="Calibri"/>
          <w:b/>
          <w:sz w:val="20"/>
          <w:szCs w:val="20"/>
          <w:lang w:val="es-AR"/>
        </w:rPr>
        <w:t xml:space="preserve">se aplicarán antes de que </w:t>
      </w:r>
      <w:r w:rsidRPr="00B756F6">
        <w:rPr>
          <w:rFonts w:ascii="Calibri" w:hAnsi="Calibri" w:cs="Calibri"/>
          <w:b/>
          <w:i/>
          <w:sz w:val="20"/>
          <w:szCs w:val="20"/>
          <w:lang w:val="es-AR"/>
        </w:rPr>
        <w:t>T.E.A.C.H.</w:t>
      </w:r>
      <w:r w:rsidRPr="00B756F6">
        <w:rPr>
          <w:rFonts w:ascii="Calibri" w:hAnsi="Calibri" w:cs="Calibri"/>
          <w:b/>
          <w:sz w:val="20"/>
          <w:szCs w:val="20"/>
          <w:lang w:val="es-AR"/>
        </w:rPr>
        <w:t xml:space="preserve"> se factura por mi matrícula.</w:t>
      </w:r>
    </w:p>
    <w:p w14:paraId="5FCDD5F8" w14:textId="77777777" w:rsidR="00B756F6" w:rsidRPr="005026E3" w:rsidRDefault="00B756F6" w:rsidP="00406389">
      <w:pPr>
        <w:pStyle w:val="BodyText"/>
        <w:pBdr>
          <w:bottom w:val="single" w:sz="12" w:space="1" w:color="auto"/>
        </w:pBdr>
        <w:rPr>
          <w:rFonts w:ascii="Calibri" w:hAnsi="Calibri" w:cs="Calibri"/>
          <w:sz w:val="20"/>
          <w:szCs w:val="20"/>
          <w:lang w:val="es-AR"/>
        </w:rPr>
      </w:pPr>
    </w:p>
    <w:p w14:paraId="4F608F04" w14:textId="3C405BA3" w:rsidR="00406389" w:rsidRPr="005026E3" w:rsidRDefault="0006681F" w:rsidP="00406389">
      <w:pPr>
        <w:pStyle w:val="BodyText"/>
        <w:ind w:firstLine="720"/>
        <w:rPr>
          <w:rFonts w:ascii="Calibri" w:hAnsi="Calibri" w:cs="Calibri"/>
          <w:sz w:val="20"/>
          <w:szCs w:val="20"/>
          <w:lang w:val="es-AR"/>
        </w:rPr>
      </w:pPr>
      <w:r w:rsidRPr="005026E3">
        <w:rPr>
          <w:rFonts w:ascii="Calibri" w:hAnsi="Calibri" w:cs="Calibri"/>
          <w:sz w:val="20"/>
          <w:szCs w:val="20"/>
          <w:lang w:val="es-AR"/>
        </w:rPr>
        <w:t>Firma del Solicitante</w:t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="00406389" w:rsidRPr="005026E3">
        <w:rPr>
          <w:rFonts w:ascii="Calibri" w:hAnsi="Calibri" w:cs="Calibri"/>
          <w:sz w:val="20"/>
          <w:szCs w:val="20"/>
          <w:lang w:val="es-AR"/>
        </w:rPr>
        <w:tab/>
      </w:r>
      <w:r w:rsidRPr="005026E3">
        <w:rPr>
          <w:rFonts w:ascii="Calibri" w:hAnsi="Calibri" w:cs="Calibri"/>
          <w:sz w:val="20"/>
          <w:szCs w:val="20"/>
          <w:lang w:val="es-AR"/>
        </w:rPr>
        <w:t>Fecha</w:t>
      </w:r>
    </w:p>
    <w:p w14:paraId="0C084CEB" w14:textId="7796D429" w:rsidR="005377AC" w:rsidRPr="005026E3" w:rsidRDefault="005377AC" w:rsidP="00406389">
      <w:pPr>
        <w:pStyle w:val="BodyText"/>
        <w:ind w:firstLine="720"/>
        <w:rPr>
          <w:rFonts w:ascii="Calibri" w:hAnsi="Calibri" w:cs="Calibri"/>
          <w:sz w:val="20"/>
          <w:szCs w:val="20"/>
          <w:lang w:val="es-AR"/>
        </w:rPr>
      </w:pPr>
    </w:p>
    <w:p w14:paraId="465B713B" w14:textId="2F77ADEE" w:rsidR="00406389" w:rsidRPr="005026E3" w:rsidRDefault="00406389" w:rsidP="001A07B2">
      <w:pPr>
        <w:pStyle w:val="BodyText"/>
        <w:rPr>
          <w:rFonts w:ascii="Calibri" w:hAnsi="Calibri" w:cs="Calibri"/>
          <w:b/>
          <w:color w:val="AF272F" w:themeColor="text2"/>
          <w:sz w:val="20"/>
          <w:szCs w:val="20"/>
          <w:lang w:val="es-AR"/>
        </w:rPr>
      </w:pPr>
    </w:p>
    <w:p w14:paraId="3D13CA09" w14:textId="6F0C39EF" w:rsidR="00406389" w:rsidRPr="005026E3" w:rsidRDefault="00CA5BAB" w:rsidP="00406389">
      <w:pPr>
        <w:pStyle w:val="BodyText"/>
        <w:ind w:firstLine="720"/>
        <w:jc w:val="center"/>
        <w:rPr>
          <w:rFonts w:ascii="Calibri" w:hAnsi="Calibri" w:cs="Calibri"/>
          <w:b/>
          <w:color w:val="AF272F" w:themeColor="text2"/>
          <w:lang w:val="es-AR"/>
        </w:rPr>
      </w:pPr>
      <w:r w:rsidRPr="005026E3">
        <w:rPr>
          <w:rFonts w:ascii="Calibri" w:hAnsi="Calibri" w:cs="Calibri"/>
          <w:b/>
          <w:color w:val="AF272F" w:themeColor="text2"/>
          <w:lang w:val="es-AR"/>
        </w:rPr>
        <w:t xml:space="preserve">** POR FAVOR </w:t>
      </w:r>
      <w:r w:rsidR="005026E3">
        <w:rPr>
          <w:rFonts w:ascii="Calibri" w:hAnsi="Calibri" w:cs="Calibri"/>
          <w:b/>
          <w:color w:val="AF272F" w:themeColor="text2"/>
          <w:lang w:val="es-AR"/>
        </w:rPr>
        <w:t>PROPORCIONE UNA COPIA DE SU TALON DE PAGO MA</w:t>
      </w:r>
      <w:r w:rsidRPr="005026E3">
        <w:rPr>
          <w:rFonts w:ascii="Calibri" w:hAnsi="Calibri" w:cs="Calibri"/>
          <w:b/>
          <w:color w:val="AF272F" w:themeColor="text2"/>
          <w:lang w:val="es-AR"/>
        </w:rPr>
        <w:t>S RECIENTE (Obligatorio)</w:t>
      </w:r>
    </w:p>
    <w:p w14:paraId="1A336A64" w14:textId="54C2B90F" w:rsidR="00160BA6" w:rsidRDefault="00160BA6" w:rsidP="00160BA6">
      <w:pPr>
        <w:rPr>
          <w:rFonts w:ascii="Calibri" w:hAnsi="Calibri" w:cs="Calibri"/>
          <w:b/>
          <w:color w:val="002E84" w:themeColor="background1" w:themeTint="E6"/>
          <w:sz w:val="26"/>
          <w:szCs w:val="26"/>
          <w:lang w:val="es-ES"/>
        </w:rPr>
      </w:pPr>
      <w:r w:rsidRPr="00160BA6">
        <w:rPr>
          <w:rFonts w:ascii="Calibri" w:hAnsi="Calibri" w:cs="Calibri"/>
          <w:b/>
          <w:color w:val="002E84" w:themeColor="background1" w:themeTint="E6"/>
          <w:sz w:val="26"/>
          <w:szCs w:val="26"/>
          <w:lang w:val="es-ES"/>
        </w:rPr>
        <w:lastRenderedPageBreak/>
        <w:t xml:space="preserve">Hoja de Ingresos del Proveedor de Cuidado Infantil </w:t>
      </w:r>
    </w:p>
    <w:p w14:paraId="3BF57558" w14:textId="4F049181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b/>
          <w:lang w:val="es-AR"/>
        </w:rPr>
        <w:t>Instrucciones:</w:t>
      </w:r>
      <w:r w:rsidRPr="00160BA6">
        <w:rPr>
          <w:rFonts w:ascii="Calibri" w:hAnsi="Calibri" w:cs="Calibri"/>
          <w:lang w:val="es-AR"/>
        </w:rPr>
        <w:t xml:space="preserve"> Esta hoja es para ayudarlo</w:t>
      </w:r>
      <w:r>
        <w:rPr>
          <w:rFonts w:ascii="Calibri" w:hAnsi="Calibri" w:cs="Calibri"/>
          <w:lang w:val="es-AR"/>
        </w:rPr>
        <w:t>/a</w:t>
      </w:r>
      <w:r w:rsidRPr="00160BA6">
        <w:rPr>
          <w:rFonts w:ascii="Calibri" w:hAnsi="Calibri" w:cs="Calibri"/>
          <w:lang w:val="es-AR"/>
        </w:rPr>
        <w:t xml:space="preserve"> a determinar sus ingresos mensuales de su progr</w:t>
      </w:r>
      <w:r>
        <w:rPr>
          <w:rFonts w:ascii="Calibri" w:hAnsi="Calibri" w:cs="Calibri"/>
          <w:lang w:val="es-AR"/>
        </w:rPr>
        <w:t>ama de cuidado infantil</w:t>
      </w:r>
      <w:r w:rsidRPr="00160BA6">
        <w:rPr>
          <w:rFonts w:ascii="Calibri" w:hAnsi="Calibri" w:cs="Calibri"/>
          <w:lang w:val="es-AR"/>
        </w:rPr>
        <w:t>. Para cada pregunta, use la cantidad que ganó o gastó el mes pasado. Las instrucciones especiales están en cursiva.</w:t>
      </w:r>
    </w:p>
    <w:p w14:paraId="4D424CF0" w14:textId="52A37959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b/>
          <w:lang w:val="es-AR"/>
        </w:rPr>
        <w:t>Debe incluir verificación de sus ingresos</w:t>
      </w:r>
      <w:r w:rsidRPr="00160BA6">
        <w:rPr>
          <w:rFonts w:ascii="Calibri" w:hAnsi="Calibri" w:cs="Calibri"/>
          <w:lang w:val="es-AR"/>
        </w:rPr>
        <w:t>, como copias de los recibos de cada uno de los niños a su cuidado o una declaración firmada por cada padre con la cantidad que pagan cada semana.</w:t>
      </w:r>
    </w:p>
    <w:p w14:paraId="277A84BF" w14:textId="77777777" w:rsidR="00160BA6" w:rsidRPr="00160BA6" w:rsidRDefault="00160BA6" w:rsidP="00160BA6">
      <w:pPr>
        <w:rPr>
          <w:rFonts w:ascii="Calibri" w:hAnsi="Calibri" w:cs="Calibri"/>
          <w:lang w:val="es-AR"/>
        </w:rPr>
      </w:pPr>
    </w:p>
    <w:p w14:paraId="22436414" w14:textId="7454EC4C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lang w:val="es-AR"/>
        </w:rPr>
        <w:t>¿Cuál es la cantidad que le pagan los padres cada semana? (x4,33)</w:t>
      </w:r>
      <w:r>
        <w:rPr>
          <w:rFonts w:ascii="Calibri" w:hAnsi="Calibri" w:cs="Calibri"/>
          <w:lang w:val="es-AR"/>
        </w:rPr>
        <w:t xml:space="preserve">                            </w:t>
      </w:r>
      <w:r w:rsidRPr="00160BA6">
        <w:rPr>
          <w:rFonts w:ascii="Calibri" w:hAnsi="Calibri" w:cs="Calibri"/>
          <w:lang w:val="es-AR"/>
        </w:rPr>
        <w:t xml:space="preserve"> $ ________________</w:t>
      </w:r>
    </w:p>
    <w:p w14:paraId="0E630F8C" w14:textId="3262FFBC" w:rsidR="00160BA6" w:rsidRPr="00160BA6" w:rsidRDefault="00160BA6" w:rsidP="00160BA6">
      <w:pPr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2. Cuotas Mensuales Totales para los P</w:t>
      </w:r>
      <w:r w:rsidRPr="00160BA6">
        <w:rPr>
          <w:rFonts w:ascii="Calibri" w:hAnsi="Calibri" w:cs="Calibri"/>
          <w:lang w:val="es-AR"/>
        </w:rPr>
        <w:t>adres</w:t>
      </w:r>
      <w:r>
        <w:rPr>
          <w:rFonts w:ascii="Calibri" w:hAnsi="Calibri" w:cs="Calibri"/>
          <w:lang w:val="es-AR"/>
        </w:rPr>
        <w:t xml:space="preserve">                                                                    </w:t>
      </w:r>
      <w:r w:rsidRPr="00160BA6">
        <w:rPr>
          <w:rFonts w:ascii="Calibri" w:hAnsi="Calibri" w:cs="Calibri"/>
          <w:lang w:val="es-AR"/>
        </w:rPr>
        <w:t xml:space="preserve"> $ ________________</w:t>
      </w:r>
    </w:p>
    <w:p w14:paraId="09583981" w14:textId="1B946E87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lang w:val="es-AR"/>
        </w:rPr>
        <w:t>3. ¿Cuánto fue el reembolso</w:t>
      </w:r>
      <w:r>
        <w:rPr>
          <w:rFonts w:ascii="Calibri" w:hAnsi="Calibri" w:cs="Calibri"/>
          <w:lang w:val="es-AR"/>
        </w:rPr>
        <w:t xml:space="preserve"> del Programa de Alimentos para Niños y Adultos?        $_________________</w:t>
      </w:r>
    </w:p>
    <w:p w14:paraId="18A2B836" w14:textId="1C625F6C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lang w:val="es-AR"/>
        </w:rPr>
        <w:t>4. ¿Cuánto fue el subsidio del DSS (CCCAP) pa</w:t>
      </w:r>
      <w:r>
        <w:rPr>
          <w:rFonts w:ascii="Calibri" w:hAnsi="Calibri" w:cs="Calibri"/>
          <w:lang w:val="es-AR"/>
        </w:rPr>
        <w:t>ra los niños bajo su cuidado?               $_________________</w:t>
      </w:r>
    </w:p>
    <w:p w14:paraId="35819D23" w14:textId="77777777" w:rsidR="00160BA6" w:rsidRPr="00160BA6" w:rsidRDefault="00160BA6" w:rsidP="00160BA6">
      <w:pPr>
        <w:rPr>
          <w:rFonts w:ascii="Calibri" w:hAnsi="Calibri" w:cs="Calibri"/>
          <w:lang w:val="es-AR"/>
        </w:rPr>
      </w:pPr>
    </w:p>
    <w:p w14:paraId="48761BAC" w14:textId="06D18CAA" w:rsidR="00160BA6" w:rsidRPr="00160BA6" w:rsidRDefault="00160BA6" w:rsidP="00160BA6">
      <w:pPr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 xml:space="preserve">                                                     </w:t>
      </w:r>
      <w:r w:rsidRPr="00160BA6">
        <w:rPr>
          <w:rFonts w:ascii="Calibri" w:hAnsi="Calibri" w:cs="Calibri"/>
          <w:b/>
          <w:lang w:val="es-AR"/>
        </w:rPr>
        <w:t>Ingresos Mensuales T</w:t>
      </w:r>
      <w:r w:rsidRPr="00160BA6">
        <w:rPr>
          <w:rFonts w:ascii="Calibri" w:hAnsi="Calibri" w:cs="Calibri"/>
          <w:b/>
          <w:lang w:val="es-AR"/>
        </w:rPr>
        <w:t>otales</w:t>
      </w:r>
      <w:r w:rsidRPr="00160BA6">
        <w:rPr>
          <w:rFonts w:ascii="Calibri" w:hAnsi="Calibri" w:cs="Calibri"/>
          <w:lang w:val="es-AR"/>
        </w:rPr>
        <w:t xml:space="preserve"> (Sume las líneas 2, 3 y 4) $ ________________</w:t>
      </w:r>
    </w:p>
    <w:p w14:paraId="76107072" w14:textId="77777777" w:rsidR="00160BA6" w:rsidRPr="00160BA6" w:rsidRDefault="00160BA6" w:rsidP="00160BA6">
      <w:pPr>
        <w:rPr>
          <w:rFonts w:ascii="Calibri" w:hAnsi="Calibri" w:cs="Calibri"/>
          <w:lang w:val="es-AR"/>
        </w:rPr>
      </w:pPr>
    </w:p>
    <w:p w14:paraId="6FB6B2E2" w14:textId="77777777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lang w:val="es-AR"/>
        </w:rPr>
        <w:t>¿Cuánto gastó para los niños en su programa de cuidado infantil familiar el mes pasado del siguiente?</w:t>
      </w:r>
    </w:p>
    <w:p w14:paraId="4EF9707A" w14:textId="39D7057A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lang w:val="es-AR"/>
        </w:rPr>
        <w:t>1. Comida</w:t>
      </w:r>
      <w:r w:rsidR="000E6B3A">
        <w:rPr>
          <w:rFonts w:ascii="Calibri" w:hAnsi="Calibri" w:cs="Calibri"/>
          <w:lang w:val="es-AR"/>
        </w:rPr>
        <w:t xml:space="preserve">                                                                                                                                    </w:t>
      </w:r>
      <w:r w:rsidRPr="00160BA6">
        <w:rPr>
          <w:rFonts w:ascii="Calibri" w:hAnsi="Calibri" w:cs="Calibri"/>
          <w:lang w:val="es-AR"/>
        </w:rPr>
        <w:t xml:space="preserve"> $ ________________</w:t>
      </w:r>
    </w:p>
    <w:p w14:paraId="525CD335" w14:textId="7379ECBE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lang w:val="es-AR"/>
        </w:rPr>
        <w:t xml:space="preserve">2. Juguetes </w:t>
      </w:r>
      <w:r w:rsidR="000E6B3A">
        <w:rPr>
          <w:rFonts w:ascii="Calibri" w:hAnsi="Calibri" w:cs="Calibri"/>
          <w:lang w:val="es-AR"/>
        </w:rPr>
        <w:t xml:space="preserve">                                                                                                                                  </w:t>
      </w:r>
      <w:r w:rsidRPr="00160BA6">
        <w:rPr>
          <w:rFonts w:ascii="Calibri" w:hAnsi="Calibri" w:cs="Calibri"/>
          <w:lang w:val="es-AR"/>
        </w:rPr>
        <w:t>$ ________________</w:t>
      </w:r>
    </w:p>
    <w:p w14:paraId="4E1F7EC1" w14:textId="37778350" w:rsidR="00160BA6" w:rsidRPr="00160BA6" w:rsidRDefault="000E6B3A" w:rsidP="00160BA6">
      <w:pPr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3. Asistente / S</w:t>
      </w:r>
      <w:r w:rsidR="00160BA6" w:rsidRPr="00160BA6">
        <w:rPr>
          <w:rFonts w:ascii="Calibri" w:hAnsi="Calibri" w:cs="Calibri"/>
          <w:lang w:val="es-AR"/>
        </w:rPr>
        <w:t xml:space="preserve">ustituto </w:t>
      </w:r>
      <w:r>
        <w:rPr>
          <w:rFonts w:ascii="Calibri" w:hAnsi="Calibri" w:cs="Calibri"/>
          <w:lang w:val="es-AR"/>
        </w:rPr>
        <w:t xml:space="preserve">                                                                                                             </w:t>
      </w:r>
      <w:r w:rsidR="00160BA6" w:rsidRPr="00160BA6">
        <w:rPr>
          <w:rFonts w:ascii="Calibri" w:hAnsi="Calibri" w:cs="Calibri"/>
          <w:lang w:val="es-AR"/>
        </w:rPr>
        <w:t>$ ________________</w:t>
      </w:r>
    </w:p>
    <w:p w14:paraId="294E9E89" w14:textId="1C66BB1D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lang w:val="es-AR"/>
        </w:rPr>
        <w:t>4. Manualidades / Suministrado</w:t>
      </w:r>
      <w:r w:rsidR="000E6B3A">
        <w:rPr>
          <w:rFonts w:ascii="Calibri" w:hAnsi="Calibri" w:cs="Calibri"/>
          <w:lang w:val="es-AR"/>
        </w:rPr>
        <w:t xml:space="preserve">                                                                                             </w:t>
      </w:r>
      <w:r w:rsidRPr="00160BA6">
        <w:rPr>
          <w:rFonts w:ascii="Calibri" w:hAnsi="Calibri" w:cs="Calibri"/>
          <w:lang w:val="es-AR"/>
        </w:rPr>
        <w:t xml:space="preserve"> $ ________________</w:t>
      </w:r>
    </w:p>
    <w:p w14:paraId="4824C13D" w14:textId="718211DF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lang w:val="es-AR"/>
        </w:rPr>
        <w:t xml:space="preserve">5. Transporte ($ 0.25 / </w:t>
      </w:r>
      <w:proofErr w:type="gramStart"/>
      <w:r w:rsidRPr="00160BA6">
        <w:rPr>
          <w:rFonts w:ascii="Calibri" w:hAnsi="Calibri" w:cs="Calibri"/>
          <w:lang w:val="es-AR"/>
        </w:rPr>
        <w:t xml:space="preserve">milla) </w:t>
      </w:r>
      <w:r w:rsidR="00DA5800">
        <w:rPr>
          <w:rFonts w:ascii="Calibri" w:hAnsi="Calibri" w:cs="Calibri"/>
          <w:lang w:val="es-AR"/>
        </w:rPr>
        <w:t xml:space="preserve">  </w:t>
      </w:r>
      <w:proofErr w:type="gramEnd"/>
      <w:r w:rsidR="00DA5800">
        <w:rPr>
          <w:rFonts w:ascii="Calibri" w:hAnsi="Calibri" w:cs="Calibri"/>
          <w:lang w:val="es-AR"/>
        </w:rPr>
        <w:t xml:space="preserve">                                                                                                 </w:t>
      </w:r>
      <w:r w:rsidRPr="00160BA6">
        <w:rPr>
          <w:rFonts w:ascii="Calibri" w:hAnsi="Calibri" w:cs="Calibri"/>
          <w:lang w:val="es-AR"/>
        </w:rPr>
        <w:t>$ ________________</w:t>
      </w:r>
    </w:p>
    <w:p w14:paraId="45162856" w14:textId="00034140" w:rsidR="00160BA6" w:rsidRPr="00160BA6" w:rsidRDefault="00DA5800" w:rsidP="00160BA6">
      <w:pPr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6. Tarifas por C</w:t>
      </w:r>
      <w:r w:rsidR="00160BA6" w:rsidRPr="00160BA6">
        <w:rPr>
          <w:rFonts w:ascii="Calibri" w:hAnsi="Calibri" w:cs="Calibri"/>
          <w:lang w:val="es-AR"/>
        </w:rPr>
        <w:t xml:space="preserve">apacitación </w:t>
      </w:r>
      <w:r>
        <w:rPr>
          <w:rFonts w:ascii="Calibri" w:hAnsi="Calibri" w:cs="Calibri"/>
          <w:lang w:val="es-AR"/>
        </w:rPr>
        <w:t xml:space="preserve">                                                                                                      </w:t>
      </w:r>
      <w:r w:rsidR="00160BA6" w:rsidRPr="00160BA6">
        <w:rPr>
          <w:rFonts w:ascii="Calibri" w:hAnsi="Calibri" w:cs="Calibri"/>
          <w:lang w:val="es-AR"/>
        </w:rPr>
        <w:t>$ ________________</w:t>
      </w:r>
    </w:p>
    <w:p w14:paraId="7E1649A6" w14:textId="4BF65A0F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lang w:val="es-AR"/>
        </w:rPr>
        <w:t>7. Regalos pa</w:t>
      </w:r>
      <w:r w:rsidR="00DA5800">
        <w:rPr>
          <w:rFonts w:ascii="Calibri" w:hAnsi="Calibri" w:cs="Calibri"/>
          <w:lang w:val="es-AR"/>
        </w:rPr>
        <w:t>ra Niños / F</w:t>
      </w:r>
      <w:r w:rsidRPr="00160BA6">
        <w:rPr>
          <w:rFonts w:ascii="Calibri" w:hAnsi="Calibri" w:cs="Calibri"/>
          <w:lang w:val="es-AR"/>
        </w:rPr>
        <w:t xml:space="preserve">amilias </w:t>
      </w:r>
      <w:r w:rsidR="00DA5800">
        <w:rPr>
          <w:rFonts w:ascii="Calibri" w:hAnsi="Calibri" w:cs="Calibri"/>
          <w:lang w:val="es-AR"/>
        </w:rPr>
        <w:t xml:space="preserve">                                                                                             </w:t>
      </w:r>
      <w:r w:rsidRPr="00160BA6">
        <w:rPr>
          <w:rFonts w:ascii="Calibri" w:hAnsi="Calibri" w:cs="Calibri"/>
          <w:lang w:val="es-AR"/>
        </w:rPr>
        <w:t>$ ________________</w:t>
      </w:r>
    </w:p>
    <w:p w14:paraId="3814606A" w14:textId="0082805B" w:rsidR="00160BA6" w:rsidRPr="00160BA6" w:rsidRDefault="00160BA6" w:rsidP="00160BA6">
      <w:pPr>
        <w:rPr>
          <w:rFonts w:ascii="Calibri" w:hAnsi="Calibri" w:cs="Calibri"/>
          <w:lang w:val="es-AR"/>
        </w:rPr>
      </w:pPr>
      <w:r w:rsidRPr="00160BA6">
        <w:rPr>
          <w:rFonts w:ascii="Calibri" w:hAnsi="Calibri" w:cs="Calibri"/>
          <w:lang w:val="es-AR"/>
        </w:rPr>
        <w:t xml:space="preserve">8. Otro: ________________ </w:t>
      </w:r>
      <w:r w:rsidR="00DA5800">
        <w:rPr>
          <w:rFonts w:ascii="Calibri" w:hAnsi="Calibri" w:cs="Calibri"/>
          <w:lang w:val="es-AR"/>
        </w:rPr>
        <w:t xml:space="preserve">                                                                                                   </w:t>
      </w:r>
      <w:r w:rsidRPr="00160BA6">
        <w:rPr>
          <w:rFonts w:ascii="Calibri" w:hAnsi="Calibri" w:cs="Calibri"/>
          <w:lang w:val="es-AR"/>
        </w:rPr>
        <w:t>$ ________________</w:t>
      </w:r>
    </w:p>
    <w:p w14:paraId="00C386C6" w14:textId="77777777" w:rsidR="00160BA6" w:rsidRPr="00160BA6" w:rsidRDefault="00160BA6" w:rsidP="00160BA6">
      <w:pPr>
        <w:rPr>
          <w:rFonts w:ascii="Calibri" w:hAnsi="Calibri" w:cs="Calibri"/>
          <w:lang w:val="es-AR"/>
        </w:rPr>
      </w:pPr>
    </w:p>
    <w:p w14:paraId="79BF626F" w14:textId="28157F97" w:rsidR="003751F8" w:rsidRPr="00160BA6" w:rsidRDefault="00DA5800" w:rsidP="00160BA6">
      <w:pPr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 xml:space="preserve">                                                           </w:t>
      </w:r>
      <w:r w:rsidRPr="00DA5800">
        <w:rPr>
          <w:rFonts w:ascii="Calibri" w:hAnsi="Calibri" w:cs="Calibri"/>
          <w:b/>
          <w:lang w:val="es-AR"/>
        </w:rPr>
        <w:t>Gastos Mensuales T</w:t>
      </w:r>
      <w:r w:rsidR="00160BA6" w:rsidRPr="00DA5800">
        <w:rPr>
          <w:rFonts w:ascii="Calibri" w:hAnsi="Calibri" w:cs="Calibri"/>
          <w:b/>
          <w:lang w:val="es-AR"/>
        </w:rPr>
        <w:t>otales</w:t>
      </w:r>
      <w:r w:rsidR="00160BA6" w:rsidRPr="00160BA6">
        <w:rPr>
          <w:rFonts w:ascii="Calibri" w:hAnsi="Calibri" w:cs="Calibri"/>
          <w:lang w:val="es-AR"/>
        </w:rPr>
        <w:t xml:space="preserve"> (Sume las líneas 1-8) </w:t>
      </w:r>
      <w:r>
        <w:rPr>
          <w:rFonts w:ascii="Calibri" w:hAnsi="Calibri" w:cs="Calibri"/>
          <w:lang w:val="es-AR"/>
        </w:rPr>
        <w:t xml:space="preserve">      </w:t>
      </w:r>
      <w:r w:rsidR="00160BA6" w:rsidRPr="00160BA6">
        <w:rPr>
          <w:rFonts w:ascii="Calibri" w:hAnsi="Calibri" w:cs="Calibri"/>
          <w:lang w:val="es-AR"/>
        </w:rPr>
        <w:t>$ ________________</w:t>
      </w:r>
    </w:p>
    <w:p w14:paraId="02F0A587" w14:textId="77777777" w:rsidR="00B971E9" w:rsidRPr="00B971E9" w:rsidRDefault="00B971E9" w:rsidP="00B971E9">
      <w:pPr>
        <w:pStyle w:val="Heading1"/>
        <w:rPr>
          <w:lang w:val="es-AR"/>
        </w:rPr>
      </w:pPr>
    </w:p>
    <w:p w14:paraId="650AEE21" w14:textId="311DB58F" w:rsidR="00B971E9" w:rsidRPr="00B971E9" w:rsidRDefault="00B971E9" w:rsidP="00B971E9">
      <w:pPr>
        <w:pStyle w:val="Heading1"/>
        <w:rPr>
          <w:lang w:val="es-AR"/>
        </w:rPr>
      </w:pPr>
      <w:r w:rsidRPr="00B971E9">
        <w:rPr>
          <w:lang w:val="es-AR"/>
        </w:rPr>
        <w:t>Lista</w:t>
      </w:r>
      <w:r>
        <w:rPr>
          <w:lang w:val="es-AR"/>
        </w:rPr>
        <w:t xml:space="preserve"> de Verificación de Solicitudes y Modelos de B</w:t>
      </w:r>
      <w:r w:rsidRPr="00B971E9">
        <w:rPr>
          <w:lang w:val="es-AR"/>
        </w:rPr>
        <w:t>ecas</w:t>
      </w:r>
    </w:p>
    <w:p w14:paraId="260DAF11" w14:textId="6F5E49C5" w:rsidR="001A07B2" w:rsidRPr="00B971E9" w:rsidRDefault="00B971E9" w:rsidP="00B971E9">
      <w:pPr>
        <w:pStyle w:val="Heading1"/>
        <w:rPr>
          <w:i/>
          <w:sz w:val="22"/>
          <w:szCs w:val="22"/>
          <w:lang w:val="es-AR"/>
        </w:rPr>
      </w:pPr>
      <w:r w:rsidRPr="00B971E9">
        <w:rPr>
          <w:i/>
          <w:sz w:val="22"/>
          <w:szCs w:val="22"/>
          <w:lang w:val="es-AR"/>
        </w:rPr>
        <w:t>Todos los documentos son obligatorios</w:t>
      </w:r>
    </w:p>
    <w:p w14:paraId="6746F793" w14:textId="77777777" w:rsidR="00C9002B" w:rsidRPr="00C9002B" w:rsidRDefault="00C9002B" w:rsidP="00C9002B">
      <w:pPr>
        <w:pStyle w:val="Heading1"/>
        <w:rPr>
          <w:lang w:val="es-AR"/>
        </w:rPr>
      </w:pPr>
    </w:p>
    <w:p w14:paraId="2894A95B" w14:textId="436196F2" w:rsidR="00C9002B" w:rsidRPr="00C9002B" w:rsidRDefault="00C9002B" w:rsidP="00C9002B">
      <w:pPr>
        <w:pStyle w:val="Heading1"/>
        <w:rPr>
          <w:sz w:val="24"/>
          <w:szCs w:val="24"/>
          <w:lang w:val="es-AR"/>
        </w:rPr>
      </w:pPr>
      <w:r w:rsidRPr="00C9002B">
        <w:rPr>
          <w:sz w:val="24"/>
          <w:szCs w:val="24"/>
          <w:lang w:val="es-AR"/>
        </w:rPr>
        <w:t>Modelo de Becas de Li</w:t>
      </w:r>
      <w:r w:rsidRPr="00C9002B">
        <w:rPr>
          <w:sz w:val="24"/>
          <w:szCs w:val="24"/>
          <w:lang w:val="es-AR"/>
        </w:rPr>
        <w:t>cencias</w:t>
      </w:r>
    </w:p>
    <w:p w14:paraId="6A31D190" w14:textId="4365570A" w:rsidR="00C9002B" w:rsidRPr="00C9002B" w:rsidRDefault="00C9002B" w:rsidP="00C9002B">
      <w:pPr>
        <w:pStyle w:val="Heading1"/>
        <w:jc w:val="left"/>
        <w:rPr>
          <w:b w:val="0"/>
          <w:sz w:val="22"/>
          <w:szCs w:val="22"/>
          <w:lang w:val="es-AR"/>
        </w:rPr>
      </w:pPr>
      <w:r w:rsidRPr="00C9002B">
        <w:rPr>
          <w:rFonts w:ascii="Segoe UI Symbol" w:hAnsi="Segoe UI Symbol" w:cs="Segoe UI Symbol"/>
          <w:b w:val="0"/>
          <w:sz w:val="22"/>
          <w:szCs w:val="22"/>
          <w:lang w:val="es-AR"/>
        </w:rPr>
        <w:t>☐</w:t>
      </w:r>
      <w:r w:rsidR="00046BAA">
        <w:rPr>
          <w:b w:val="0"/>
          <w:sz w:val="22"/>
          <w:szCs w:val="22"/>
          <w:lang w:val="es-AR"/>
        </w:rPr>
        <w:t xml:space="preserve"> Verificación de I</w:t>
      </w:r>
      <w:r>
        <w:rPr>
          <w:b w:val="0"/>
          <w:sz w:val="22"/>
          <w:szCs w:val="22"/>
          <w:lang w:val="es-AR"/>
        </w:rPr>
        <w:t>ngresos (los Proveedores de Cuidado I</w:t>
      </w:r>
      <w:r w:rsidRPr="00C9002B">
        <w:rPr>
          <w:b w:val="0"/>
          <w:sz w:val="22"/>
          <w:szCs w:val="22"/>
          <w:lang w:val="es-AR"/>
        </w:rPr>
        <w:t xml:space="preserve">nfantil familiar también deben incluir la hoja </w:t>
      </w:r>
      <w:r w:rsidR="007E1D85">
        <w:rPr>
          <w:b w:val="0"/>
          <w:sz w:val="22"/>
          <w:szCs w:val="22"/>
          <w:lang w:val="es-AR"/>
        </w:rPr>
        <w:t>de Ingresos M</w:t>
      </w:r>
      <w:r w:rsidRPr="00C9002B">
        <w:rPr>
          <w:b w:val="0"/>
          <w:sz w:val="22"/>
          <w:szCs w:val="22"/>
          <w:lang w:val="es-AR"/>
        </w:rPr>
        <w:t xml:space="preserve">ensuales </w:t>
      </w:r>
      <w:r w:rsidR="007E1D85">
        <w:rPr>
          <w:b w:val="0"/>
          <w:sz w:val="22"/>
          <w:szCs w:val="22"/>
          <w:lang w:val="es-AR"/>
        </w:rPr>
        <w:t>por Cuidado I</w:t>
      </w:r>
      <w:r w:rsidRPr="00C9002B">
        <w:rPr>
          <w:b w:val="0"/>
          <w:sz w:val="22"/>
          <w:szCs w:val="22"/>
          <w:lang w:val="es-AR"/>
        </w:rPr>
        <w:t>nfantil)</w:t>
      </w:r>
    </w:p>
    <w:p w14:paraId="1441626C" w14:textId="2E926BB9" w:rsidR="00C9002B" w:rsidRPr="00C9002B" w:rsidRDefault="00C9002B" w:rsidP="00C9002B">
      <w:pPr>
        <w:pStyle w:val="Heading1"/>
        <w:jc w:val="left"/>
        <w:rPr>
          <w:b w:val="0"/>
          <w:sz w:val="22"/>
          <w:szCs w:val="22"/>
          <w:lang w:val="es-AR"/>
        </w:rPr>
      </w:pPr>
      <w:r w:rsidRPr="00C9002B">
        <w:rPr>
          <w:rFonts w:ascii="Segoe UI Symbol" w:hAnsi="Segoe UI Symbol" w:cs="Segoe UI Symbol"/>
          <w:b w:val="0"/>
          <w:sz w:val="22"/>
          <w:szCs w:val="22"/>
          <w:lang w:val="es-AR"/>
        </w:rPr>
        <w:t>☐</w:t>
      </w:r>
      <w:r w:rsidR="007E1D85">
        <w:rPr>
          <w:b w:val="0"/>
          <w:sz w:val="22"/>
          <w:szCs w:val="22"/>
          <w:lang w:val="es-AR"/>
        </w:rPr>
        <w:t xml:space="preserve"> Carta de A</w:t>
      </w:r>
      <w:r w:rsidRPr="00C9002B">
        <w:rPr>
          <w:b w:val="0"/>
          <w:sz w:val="22"/>
          <w:szCs w:val="22"/>
          <w:lang w:val="es-AR"/>
        </w:rPr>
        <w:t>dmisión o expediente académico de la universidad a la que asistirá</w:t>
      </w:r>
    </w:p>
    <w:p w14:paraId="1E12A585" w14:textId="4CB096C1" w:rsidR="00046BAA" w:rsidRPr="00771B9D" w:rsidRDefault="00C9002B" w:rsidP="00771B9D">
      <w:pPr>
        <w:pStyle w:val="Heading1"/>
        <w:jc w:val="left"/>
        <w:rPr>
          <w:b w:val="0"/>
          <w:sz w:val="22"/>
          <w:szCs w:val="22"/>
          <w:lang w:val="es-AR"/>
        </w:rPr>
      </w:pPr>
      <w:r w:rsidRPr="00C9002B">
        <w:rPr>
          <w:rFonts w:ascii="Segoe UI Symbol" w:hAnsi="Segoe UI Symbol" w:cs="Segoe UI Symbol"/>
          <w:b w:val="0"/>
          <w:sz w:val="22"/>
          <w:szCs w:val="22"/>
          <w:lang w:val="es-AR"/>
        </w:rPr>
        <w:t>☐</w:t>
      </w:r>
      <w:r w:rsidR="007E1D85">
        <w:rPr>
          <w:b w:val="0"/>
          <w:sz w:val="22"/>
          <w:szCs w:val="22"/>
          <w:lang w:val="es-AR"/>
        </w:rPr>
        <w:t xml:space="preserve"> Acuerdo de Participación del C</w:t>
      </w:r>
      <w:r w:rsidRPr="00C9002B">
        <w:rPr>
          <w:b w:val="0"/>
          <w:sz w:val="22"/>
          <w:szCs w:val="22"/>
          <w:lang w:val="es-AR"/>
        </w:rPr>
        <w:t>entro firmado</w:t>
      </w:r>
    </w:p>
    <w:p w14:paraId="44280CC0" w14:textId="4748B8EE" w:rsidR="00046BAA" w:rsidRPr="00046BAA" w:rsidRDefault="00046BAA" w:rsidP="00771B9D">
      <w:pPr>
        <w:pStyle w:val="Heading1"/>
        <w:rPr>
          <w:lang w:val="es-AR"/>
        </w:rPr>
      </w:pPr>
      <w:r w:rsidRPr="00046BAA">
        <w:rPr>
          <w:lang w:val="es-AR"/>
        </w:rPr>
        <w:t xml:space="preserve">Modelo de Becas de </w:t>
      </w:r>
      <w:r>
        <w:rPr>
          <w:lang w:val="es-AR"/>
        </w:rPr>
        <w:t>Título Técnico</w:t>
      </w:r>
    </w:p>
    <w:p w14:paraId="4F7E0435" w14:textId="08D12078" w:rsidR="00046BAA" w:rsidRPr="00046BAA" w:rsidRDefault="00046BAA" w:rsidP="00046BAA">
      <w:pPr>
        <w:rPr>
          <w:rFonts w:ascii="Calibri" w:hAnsi="Calibri" w:cs="Calibri"/>
          <w:lang w:val="es-AR"/>
        </w:rPr>
      </w:pPr>
      <w:r w:rsidRPr="00046BAA">
        <w:rPr>
          <w:rFonts w:ascii="Segoe UI Symbol" w:hAnsi="Segoe UI Symbol" w:cs="Segoe UI Symbol"/>
          <w:lang w:val="es-AR"/>
        </w:rPr>
        <w:t>☐</w:t>
      </w:r>
      <w:r w:rsidRPr="00046BAA">
        <w:rPr>
          <w:rFonts w:ascii="Calibri" w:hAnsi="Calibri" w:cs="Calibri"/>
          <w:lang w:val="es-AR"/>
        </w:rPr>
        <w:t xml:space="preserve"> </w:t>
      </w:r>
      <w:r w:rsidRPr="00046BAA">
        <w:rPr>
          <w:rFonts w:ascii="Calibri" w:hAnsi="Calibri" w:cs="Calibri"/>
          <w:lang w:val="es-AR"/>
        </w:rPr>
        <w:t>Verificación de Ingresos (los Proveedores de Cuidado Infantil familiar también deben incluir la hoja de Ingresos Mensuales por Cuidado Infantil)</w:t>
      </w:r>
    </w:p>
    <w:p w14:paraId="307432A8" w14:textId="77777777" w:rsidR="00046BAA" w:rsidRPr="00046BAA" w:rsidRDefault="00046BAA" w:rsidP="00046BAA">
      <w:pPr>
        <w:rPr>
          <w:rFonts w:ascii="Calibri" w:hAnsi="Calibri" w:cs="Calibri"/>
          <w:lang w:val="es-AR"/>
        </w:rPr>
      </w:pPr>
      <w:r w:rsidRPr="00046BAA">
        <w:rPr>
          <w:rFonts w:ascii="Segoe UI Symbol" w:hAnsi="Segoe UI Symbol" w:cs="Segoe UI Symbol"/>
          <w:lang w:val="es-AR"/>
        </w:rPr>
        <w:t>☐</w:t>
      </w:r>
      <w:r w:rsidRPr="00046BAA">
        <w:rPr>
          <w:rFonts w:ascii="Calibri" w:hAnsi="Calibri" w:cs="Calibri"/>
          <w:lang w:val="es-AR"/>
        </w:rPr>
        <w:t xml:space="preserve"> Verificación de la solicitud </w:t>
      </w:r>
      <w:r w:rsidRPr="00046BAA">
        <w:rPr>
          <w:rFonts w:ascii="Calibri" w:hAnsi="Calibri" w:cs="Calibri"/>
          <w:i/>
          <w:lang w:val="es-AR"/>
        </w:rPr>
        <w:t>FAFSA</w:t>
      </w:r>
    </w:p>
    <w:p w14:paraId="74C822DB" w14:textId="77777777" w:rsidR="00046BAA" w:rsidRPr="00046BAA" w:rsidRDefault="00046BAA" w:rsidP="00046BAA">
      <w:pPr>
        <w:rPr>
          <w:rFonts w:ascii="Calibri" w:hAnsi="Calibri" w:cs="Calibri"/>
          <w:lang w:val="es-AR"/>
        </w:rPr>
      </w:pPr>
      <w:r w:rsidRPr="00046BAA">
        <w:rPr>
          <w:rFonts w:ascii="Segoe UI Symbol" w:hAnsi="Segoe UI Symbol" w:cs="Segoe UI Symbol"/>
          <w:lang w:val="es-AR"/>
        </w:rPr>
        <w:t>☐</w:t>
      </w:r>
      <w:r w:rsidRPr="00046BAA">
        <w:rPr>
          <w:rFonts w:ascii="Calibri" w:hAnsi="Calibri" w:cs="Calibri"/>
          <w:lang w:val="es-AR"/>
        </w:rPr>
        <w:t xml:space="preserve"> Carta de admisión o expediente académico de la universidad a la que asistirá</w:t>
      </w:r>
    </w:p>
    <w:p w14:paraId="5BFEEB1A" w14:textId="77ED5A42" w:rsidR="00046BAA" w:rsidRDefault="00046BAA" w:rsidP="00046BAA">
      <w:pPr>
        <w:rPr>
          <w:rFonts w:ascii="Calibri" w:hAnsi="Calibri" w:cs="Calibri"/>
          <w:lang w:val="es-AR"/>
        </w:rPr>
      </w:pPr>
      <w:r w:rsidRPr="00046BAA">
        <w:rPr>
          <w:rFonts w:ascii="Segoe UI Symbol" w:hAnsi="Segoe UI Symbol" w:cs="Segoe UI Symbol"/>
          <w:lang w:val="es-AR"/>
        </w:rPr>
        <w:t>☐</w:t>
      </w:r>
      <w:r>
        <w:rPr>
          <w:rFonts w:ascii="Calibri" w:hAnsi="Calibri" w:cs="Calibri"/>
          <w:lang w:val="es-AR"/>
        </w:rPr>
        <w:t xml:space="preserve"> Acuerdo de Participación del C</w:t>
      </w:r>
      <w:r w:rsidRPr="00046BAA">
        <w:rPr>
          <w:rFonts w:ascii="Calibri" w:hAnsi="Calibri" w:cs="Calibri"/>
          <w:lang w:val="es-AR"/>
        </w:rPr>
        <w:t>entro firmado</w:t>
      </w:r>
    </w:p>
    <w:p w14:paraId="2FA6F088" w14:textId="463B1E9B" w:rsidR="00046BAA" w:rsidRPr="00046BAA" w:rsidRDefault="00046BAA" w:rsidP="00046BAA">
      <w:pPr>
        <w:keepNext/>
        <w:keepLines/>
        <w:jc w:val="center"/>
        <w:outlineLvl w:val="0"/>
        <w:rPr>
          <w:rFonts w:ascii="Calibri" w:eastAsiaTheme="majorEastAsia" w:hAnsi="Calibri" w:cs="Calibri"/>
          <w:b/>
          <w:bCs/>
          <w:color w:val="001744" w:themeColor="accent1" w:themeShade="BF"/>
          <w:sz w:val="26"/>
          <w:szCs w:val="26"/>
          <w:lang w:val="es-AR"/>
        </w:rPr>
      </w:pPr>
      <w:r w:rsidRPr="00046BAA">
        <w:rPr>
          <w:rFonts w:ascii="Calibri" w:eastAsiaTheme="majorEastAsia" w:hAnsi="Calibri" w:cs="Calibri"/>
          <w:b/>
          <w:bCs/>
          <w:color w:val="001744" w:themeColor="accent1" w:themeShade="BF"/>
          <w:sz w:val="26"/>
          <w:szCs w:val="26"/>
          <w:lang w:val="es-AR"/>
        </w:rPr>
        <w:t xml:space="preserve">Modelo de Becas de </w:t>
      </w:r>
      <w:r>
        <w:rPr>
          <w:rFonts w:ascii="Calibri" w:eastAsiaTheme="majorEastAsia" w:hAnsi="Calibri" w:cs="Calibri"/>
          <w:b/>
          <w:bCs/>
          <w:color w:val="001744" w:themeColor="accent1" w:themeShade="BF"/>
          <w:sz w:val="26"/>
          <w:szCs w:val="26"/>
          <w:lang w:val="es-AR"/>
        </w:rPr>
        <w:t xml:space="preserve">Licenciatura </w:t>
      </w:r>
    </w:p>
    <w:p w14:paraId="23F8046F" w14:textId="77777777" w:rsidR="00046BAA" w:rsidRPr="00046BAA" w:rsidRDefault="00046BAA" w:rsidP="00046BAA">
      <w:pPr>
        <w:rPr>
          <w:rFonts w:ascii="Calibri" w:hAnsi="Calibri" w:cs="Calibri"/>
          <w:lang w:val="es-AR"/>
        </w:rPr>
      </w:pPr>
      <w:r w:rsidRPr="00046BAA">
        <w:rPr>
          <w:rFonts w:ascii="Segoe UI Symbol" w:hAnsi="Segoe UI Symbol" w:cs="Segoe UI Symbol"/>
          <w:lang w:val="es-AR"/>
        </w:rPr>
        <w:t>☐</w:t>
      </w:r>
      <w:r w:rsidRPr="00046BAA">
        <w:rPr>
          <w:rFonts w:ascii="Calibri" w:hAnsi="Calibri" w:cs="Calibri"/>
          <w:lang w:val="es-AR"/>
        </w:rPr>
        <w:t xml:space="preserve"> Verificación de Ingresos (los Proveedores de Cuidado Infantil familiar también deben incluir la hoja de Ingresos Mensuales por Cuidado Infantil)</w:t>
      </w:r>
    </w:p>
    <w:p w14:paraId="7CCED8A2" w14:textId="77777777" w:rsidR="00046BAA" w:rsidRPr="00046BAA" w:rsidRDefault="00046BAA" w:rsidP="00046BAA">
      <w:pPr>
        <w:rPr>
          <w:rFonts w:ascii="Calibri" w:hAnsi="Calibri" w:cs="Calibri"/>
          <w:lang w:val="es-AR"/>
        </w:rPr>
      </w:pPr>
      <w:r w:rsidRPr="00046BAA">
        <w:rPr>
          <w:rFonts w:ascii="Segoe UI Symbol" w:hAnsi="Segoe UI Symbol" w:cs="Segoe UI Symbol"/>
          <w:lang w:val="es-AR"/>
        </w:rPr>
        <w:t>☐</w:t>
      </w:r>
      <w:r w:rsidRPr="00046BAA">
        <w:rPr>
          <w:rFonts w:ascii="Calibri" w:hAnsi="Calibri" w:cs="Calibri"/>
          <w:lang w:val="es-AR"/>
        </w:rPr>
        <w:t xml:space="preserve"> Verificación de la solicitud FAFSA</w:t>
      </w:r>
    </w:p>
    <w:p w14:paraId="2659B58A" w14:textId="1B1C587E" w:rsidR="00046BAA" w:rsidRDefault="00046BAA" w:rsidP="00046BAA">
      <w:pPr>
        <w:rPr>
          <w:rFonts w:ascii="Calibri" w:hAnsi="Calibri" w:cs="Calibri"/>
          <w:lang w:val="es-AR"/>
        </w:rPr>
      </w:pPr>
      <w:r w:rsidRPr="00046BAA">
        <w:rPr>
          <w:rFonts w:ascii="Segoe UI Symbol" w:hAnsi="Segoe UI Symbol" w:cs="Segoe UI Symbol"/>
          <w:lang w:val="es-AR"/>
        </w:rPr>
        <w:t>☐</w:t>
      </w:r>
      <w:r w:rsidRPr="00046BAA">
        <w:rPr>
          <w:rFonts w:ascii="Calibri" w:hAnsi="Calibri" w:cs="Calibri"/>
          <w:lang w:val="es-AR"/>
        </w:rPr>
        <w:t xml:space="preserve"> Carta de admisión o expediente académico de la universidad a la que asistirá</w:t>
      </w:r>
    </w:p>
    <w:p w14:paraId="297B975E" w14:textId="5DB9B6D2" w:rsidR="00046BAA" w:rsidRPr="00046BAA" w:rsidRDefault="00046BAA" w:rsidP="00046BAA">
      <w:pPr>
        <w:rPr>
          <w:rFonts w:ascii="Calibri" w:hAnsi="Calibri" w:cs="Calibri"/>
          <w:lang w:val="es-AR"/>
        </w:rPr>
      </w:pPr>
      <w:r w:rsidRPr="00046BAA">
        <w:rPr>
          <w:rFonts w:ascii="Segoe UI Symbol" w:hAnsi="Segoe UI Symbol" w:cs="Segoe UI Symbol"/>
          <w:lang w:val="es-AR"/>
        </w:rPr>
        <w:t>☐</w:t>
      </w:r>
      <w:r>
        <w:rPr>
          <w:rFonts w:ascii="Segoe UI Symbol" w:hAnsi="Segoe UI Symbol" w:cs="Segoe UI Symbol"/>
          <w:lang w:val="es-AR"/>
        </w:rPr>
        <w:t xml:space="preserve"> </w:t>
      </w:r>
      <w:r w:rsidRPr="00046BAA">
        <w:rPr>
          <w:rFonts w:ascii="Calibri" w:hAnsi="Calibri" w:cs="Calibri"/>
          <w:lang w:val="es-AR"/>
        </w:rPr>
        <w:t>Transcripción que muestre más de 60 horas de créditos transferibles u otra verificación del estado de junior o senior</w:t>
      </w:r>
    </w:p>
    <w:p w14:paraId="2B170AE0" w14:textId="021945BF" w:rsidR="00771B9D" w:rsidRDefault="00046BAA" w:rsidP="00046BAA">
      <w:pPr>
        <w:rPr>
          <w:rFonts w:ascii="Calibri" w:hAnsi="Calibri" w:cs="Calibri"/>
          <w:lang w:val="es-AR"/>
        </w:rPr>
      </w:pPr>
      <w:r w:rsidRPr="00046BAA">
        <w:rPr>
          <w:rFonts w:ascii="Segoe UI Symbol" w:hAnsi="Segoe UI Symbol" w:cs="Segoe UI Symbol"/>
          <w:lang w:val="es-AR"/>
        </w:rPr>
        <w:t>☐</w:t>
      </w:r>
      <w:r w:rsidRPr="00046BAA">
        <w:rPr>
          <w:rFonts w:ascii="Calibri" w:hAnsi="Calibri" w:cs="Calibri"/>
          <w:lang w:val="es-AR"/>
        </w:rPr>
        <w:t xml:space="preserve"> Acuerdo de Participación del Centro firmado</w:t>
      </w:r>
    </w:p>
    <w:p w14:paraId="1E9572ED" w14:textId="77777777" w:rsidR="00154BBB" w:rsidRDefault="00154BBB" w:rsidP="00046BAA">
      <w:pPr>
        <w:rPr>
          <w:rFonts w:ascii="Calibri" w:hAnsi="Calibri" w:cs="Calibri"/>
          <w:lang w:val="es-AR"/>
        </w:rPr>
      </w:pPr>
    </w:p>
    <w:p w14:paraId="68E96D34" w14:textId="77777777" w:rsidR="00771B9D" w:rsidRPr="00771B9D" w:rsidRDefault="00771B9D" w:rsidP="00771B9D">
      <w:pPr>
        <w:jc w:val="center"/>
        <w:rPr>
          <w:rFonts w:ascii="Calibri" w:hAnsi="Calibri" w:cs="Calibri"/>
          <w:b/>
          <w:lang w:val="es-ES"/>
        </w:rPr>
      </w:pPr>
      <w:r w:rsidRPr="00771B9D">
        <w:rPr>
          <w:rFonts w:ascii="Calibri" w:hAnsi="Calibri" w:cs="Calibri"/>
          <w:b/>
          <w:lang w:val="es-ES"/>
        </w:rPr>
        <w:t>Envíe la solicitud por correo electrónico o correo postal a:</w:t>
      </w:r>
    </w:p>
    <w:p w14:paraId="5E0F5781" w14:textId="3EF533FF" w:rsidR="00771B9D" w:rsidRPr="00771B9D" w:rsidRDefault="00771B9D" w:rsidP="00771B9D">
      <w:pPr>
        <w:spacing w:before="0" w:after="0"/>
        <w:jc w:val="center"/>
        <w:rPr>
          <w:rFonts w:ascii="Calibri" w:hAnsi="Calibri" w:cs="Calibri"/>
          <w:b/>
          <w:lang w:val="es-ES"/>
        </w:rPr>
      </w:pPr>
      <w:r w:rsidRPr="00771B9D">
        <w:rPr>
          <w:rFonts w:ascii="Calibri" w:hAnsi="Calibri" w:cs="Calibri"/>
          <w:b/>
          <w:lang w:val="es-ES"/>
        </w:rPr>
        <w:t>Shannon</w:t>
      </w:r>
      <w:r>
        <w:rPr>
          <w:rFonts w:ascii="Calibri" w:hAnsi="Calibri" w:cs="Calibri"/>
          <w:b/>
          <w:lang w:val="es-ES"/>
        </w:rPr>
        <w:t xml:space="preserve"> Hall</w:t>
      </w:r>
    </w:p>
    <w:p w14:paraId="0D9CD41F" w14:textId="22B86A61" w:rsidR="00771B9D" w:rsidRPr="00771B9D" w:rsidRDefault="00771B9D" w:rsidP="00771B9D">
      <w:pPr>
        <w:spacing w:before="0" w:after="0"/>
        <w:jc w:val="center"/>
        <w:rPr>
          <w:rFonts w:ascii="Calibri" w:hAnsi="Calibri" w:cs="Calibri"/>
          <w:b/>
        </w:rPr>
      </w:pPr>
      <w:proofErr w:type="spellStart"/>
      <w:r w:rsidRPr="00771B9D">
        <w:rPr>
          <w:rFonts w:ascii="Calibri" w:hAnsi="Calibri" w:cs="Calibri"/>
          <w:b/>
        </w:rPr>
        <w:t>Directora</w:t>
      </w:r>
      <w:proofErr w:type="spellEnd"/>
      <w:r w:rsidRPr="00771B9D">
        <w:rPr>
          <w:rFonts w:ascii="Calibri" w:hAnsi="Calibri" w:cs="Calibri"/>
          <w:b/>
        </w:rPr>
        <w:t xml:space="preserve"> de </w:t>
      </w:r>
      <w:proofErr w:type="spellStart"/>
      <w:r w:rsidRPr="00771B9D">
        <w:rPr>
          <w:rFonts w:ascii="Calibri" w:hAnsi="Calibri" w:cs="Calibri"/>
          <w:b/>
        </w:rPr>
        <w:t>Apoyos</w:t>
      </w:r>
      <w:proofErr w:type="spellEnd"/>
      <w:r w:rsidRPr="00771B9D">
        <w:rPr>
          <w:rFonts w:ascii="Calibri" w:hAnsi="Calibri" w:cs="Calibri"/>
          <w:b/>
        </w:rPr>
        <w:t xml:space="preserve"> </w:t>
      </w:r>
      <w:proofErr w:type="spellStart"/>
      <w:r w:rsidRPr="00771B9D">
        <w:rPr>
          <w:rFonts w:ascii="Calibri" w:hAnsi="Calibri" w:cs="Calibri"/>
          <w:b/>
        </w:rPr>
        <w:t>Laborales</w:t>
      </w:r>
      <w:proofErr w:type="spellEnd"/>
    </w:p>
    <w:p w14:paraId="17D5C203" w14:textId="69D7E9F0" w:rsidR="00771B9D" w:rsidRPr="00771B9D" w:rsidRDefault="00771B9D" w:rsidP="00771B9D">
      <w:pPr>
        <w:spacing w:before="0" w:after="0"/>
        <w:jc w:val="center"/>
        <w:rPr>
          <w:rFonts w:ascii="Calibri" w:hAnsi="Calibri" w:cs="Calibri"/>
          <w:b/>
        </w:rPr>
      </w:pPr>
      <w:r w:rsidRPr="0013462C">
        <w:rPr>
          <w:rFonts w:ascii="Calibri" w:hAnsi="Calibri" w:cs="Calibri"/>
          <w:b/>
        </w:rPr>
        <w:t>Early Childhood Council Leadership Alliance (ECCLA)</w:t>
      </w:r>
    </w:p>
    <w:p w14:paraId="28604E02" w14:textId="77777777" w:rsidR="00771B9D" w:rsidRPr="00771B9D" w:rsidRDefault="00771B9D" w:rsidP="00771B9D">
      <w:pPr>
        <w:spacing w:before="0" w:after="0"/>
        <w:jc w:val="center"/>
        <w:rPr>
          <w:rFonts w:ascii="Calibri" w:hAnsi="Calibri" w:cs="Calibri"/>
          <w:b/>
        </w:rPr>
      </w:pPr>
      <w:r w:rsidRPr="00771B9D">
        <w:rPr>
          <w:rFonts w:ascii="Calibri" w:hAnsi="Calibri" w:cs="Calibri"/>
          <w:b/>
        </w:rPr>
        <w:t>4891 Independence St. Suite 140</w:t>
      </w:r>
    </w:p>
    <w:p w14:paraId="119D584E" w14:textId="77777777" w:rsidR="00771B9D" w:rsidRPr="00771B9D" w:rsidRDefault="00771B9D" w:rsidP="00771B9D">
      <w:pPr>
        <w:spacing w:before="0" w:after="0"/>
        <w:jc w:val="center"/>
        <w:rPr>
          <w:rFonts w:ascii="Calibri" w:hAnsi="Calibri" w:cs="Calibri"/>
          <w:b/>
        </w:rPr>
      </w:pPr>
      <w:r w:rsidRPr="00771B9D">
        <w:rPr>
          <w:rFonts w:ascii="Calibri" w:hAnsi="Calibri" w:cs="Calibri"/>
          <w:b/>
        </w:rPr>
        <w:t>Wheat Ridge, CO 80033</w:t>
      </w:r>
    </w:p>
    <w:p w14:paraId="5C5156F1" w14:textId="77777777" w:rsidR="00771B9D" w:rsidRPr="00771B9D" w:rsidRDefault="00771B9D" w:rsidP="00771B9D">
      <w:pPr>
        <w:spacing w:before="0" w:after="0"/>
        <w:jc w:val="center"/>
        <w:rPr>
          <w:rFonts w:ascii="Calibri" w:hAnsi="Calibri" w:cs="Calibri"/>
          <w:b/>
          <w:lang w:val="es-ES"/>
        </w:rPr>
      </w:pPr>
      <w:r w:rsidRPr="00771B9D">
        <w:rPr>
          <w:rFonts w:ascii="Calibri" w:hAnsi="Calibri" w:cs="Calibri"/>
          <w:b/>
          <w:lang w:val="es-ES"/>
        </w:rPr>
        <w:t>shannon@ecclacolorado.org</w:t>
      </w:r>
    </w:p>
    <w:p w14:paraId="378134A4" w14:textId="77777777" w:rsidR="00771B9D" w:rsidRPr="00771B9D" w:rsidRDefault="00771B9D" w:rsidP="00771B9D">
      <w:pPr>
        <w:spacing w:before="0" w:after="0"/>
        <w:jc w:val="center"/>
        <w:rPr>
          <w:rFonts w:ascii="Calibri" w:hAnsi="Calibri" w:cs="Calibri"/>
          <w:b/>
          <w:lang w:val="es-ES"/>
        </w:rPr>
      </w:pPr>
      <w:r w:rsidRPr="00771B9D">
        <w:rPr>
          <w:rFonts w:ascii="Calibri" w:hAnsi="Calibri" w:cs="Calibri"/>
          <w:b/>
          <w:lang w:val="es-ES"/>
        </w:rPr>
        <w:t>(720) 669-1544 (fax)</w:t>
      </w:r>
    </w:p>
    <w:p w14:paraId="66CA55BF" w14:textId="3D96A724" w:rsidR="00C61861" w:rsidRPr="001A07B2" w:rsidRDefault="00771B9D" w:rsidP="00154BBB">
      <w:pPr>
        <w:spacing w:before="0" w:after="0"/>
        <w:jc w:val="center"/>
        <w:rPr>
          <w:rFonts w:ascii="Calibri" w:hAnsi="Calibri" w:cs="Calibri"/>
          <w:b/>
          <w:lang w:val="es-AR"/>
        </w:rPr>
      </w:pPr>
      <w:r w:rsidRPr="00771B9D">
        <w:rPr>
          <w:rFonts w:ascii="Calibri" w:hAnsi="Calibri" w:cs="Calibri"/>
          <w:b/>
          <w:lang w:val="es-ES"/>
        </w:rPr>
        <w:t>720.899.3047 (teléfono directo)</w:t>
      </w:r>
      <w:bookmarkStart w:id="0" w:name="_GoBack"/>
      <w:bookmarkEnd w:id="0"/>
    </w:p>
    <w:sectPr w:rsidR="00C61861" w:rsidRPr="001A07B2" w:rsidSect="00CC741B">
      <w:headerReference w:type="default" r:id="rId13"/>
      <w:footerReference w:type="default" r:id="rId14"/>
      <w:pgSz w:w="12240" w:h="15840"/>
      <w:pgMar w:top="1080" w:right="1080" w:bottom="99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AA11B9" w14:textId="77777777" w:rsidR="00263F27" w:rsidRDefault="00263F27" w:rsidP="00E6502A">
      <w:pPr>
        <w:spacing w:before="0" w:after="0"/>
      </w:pPr>
      <w:r>
        <w:separator/>
      </w:r>
    </w:p>
  </w:endnote>
  <w:endnote w:type="continuationSeparator" w:id="0">
    <w:p w14:paraId="3A293DCA" w14:textId="77777777" w:rsidR="00263F27" w:rsidRDefault="00263F27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charset w:val="00"/>
    <w:family w:val="swiss"/>
    <w:pitch w:val="variable"/>
    <w:sig w:usb0="A00002AF" w:usb1="5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24E68D4C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7BA5B54D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</w:t>
                          </w:r>
                          <w:proofErr w:type="spellStart"/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>Ph</w:t>
                          </w:r>
                          <w:proofErr w:type="spellEnd"/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: (720) 588-2840 | </w:t>
                          </w:r>
                          <w:r w:rsidRPr="00406389">
                            <w:rPr>
                              <w:rStyle w:val="Hyperlink"/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  <w:u w:val="none"/>
                            </w:rPr>
                            <w:t>www.ecclacolorado.org</w:t>
                          </w: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7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" filled="f" stroked="f" strokeweight=".5pt">
              <v:textbox>
                <w:txbxContent>
                  <w:p w14:paraId="2E9A85A1" w14:textId="7BA5B54D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</w:t>
                    </w:r>
                    <w:proofErr w:type="spellStart"/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>Ph</w:t>
                    </w:r>
                    <w:proofErr w:type="spellEnd"/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: (720) 588-2840 | </w:t>
                    </w:r>
                    <w:r w:rsidRPr="00406389">
                      <w:rPr>
                        <w:rStyle w:val="Hyperlink"/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  <w:u w:val="none"/>
                      </w:rPr>
                      <w:t>www.ecclacolorado.org</w:t>
                    </w: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953B4F" w14:textId="77777777" w:rsidR="00263F27" w:rsidRDefault="00263F27" w:rsidP="00E6502A">
      <w:pPr>
        <w:spacing w:before="0" w:after="0"/>
      </w:pPr>
      <w:r>
        <w:separator/>
      </w:r>
    </w:p>
  </w:footnote>
  <w:footnote w:type="continuationSeparator" w:id="0">
    <w:p w14:paraId="2CFD1075" w14:textId="77777777" w:rsidR="00263F27" w:rsidRDefault="00263F27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747A2CE0" w:rsidR="00156757" w:rsidRDefault="00263F27" w:rsidP="00156757">
    <w:pPr>
      <w:pStyle w:val="Header"/>
      <w:jc w:val="center"/>
    </w:pPr>
    <w:sdt>
      <w:sdtPr>
        <w:id w:val="-2141716316"/>
        <w:docPartObj>
          <w:docPartGallery w:val="Page Numbers (Margins)"/>
          <w:docPartUnique/>
        </w:docPartObj>
      </w:sdtPr>
      <w:sdtEndPr/>
      <w:sdtContent>
        <w:r w:rsidR="00F44FD7"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0" allowOverlap="1" wp14:anchorId="74B4F173" wp14:editId="5C2661EA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9FC59B" w14:textId="0698F004" w:rsidR="00F44FD7" w:rsidRDefault="00F44FD7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cs="Times New Roman"/>
                                </w:rPr>
                                <w:fldChar w:fldCharType="separate"/>
                              </w:r>
                              <w:r w:rsidR="00154BBB" w:rsidRPr="00154BBB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6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74B4F173" id="Rectangle 1" o:spid="_x0000_s1026" style="position:absolute;left:0;text-align:left;margin-left:0;margin-top:0;width:40.2pt;height:171.9pt;z-index:25166336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" o:allowincell="f" filled="f" stroked="f">
                  <v:textbox style="layout-flow:vertical;mso-layout-flow-alt:bottom-to-top;mso-fit-shape-to-text:t">
                    <w:txbxContent>
                      <w:p w14:paraId="5C9FC59B" w14:textId="0698F004" w:rsidR="00F44FD7" w:rsidRDefault="00F44FD7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cs="Times New Roman"/>
                          </w:rPr>
                          <w:fldChar w:fldCharType="separate"/>
                        </w:r>
                        <w:r w:rsidR="00154BBB" w:rsidRPr="00154BBB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6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526F98">
      <w:rPr>
        <w:noProof/>
      </w:rPr>
      <w:drawing>
        <wp:inline distT="0" distB="0" distL="0" distR="0" wp14:anchorId="0E189346" wp14:editId="5FD6AEAF">
          <wp:extent cx="2011680" cy="1115568"/>
          <wp:effectExtent l="0" t="0" r="7620" b="8890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CH FM Pro Head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11155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zM1MzAwMzYGspR0lIJTi4sz8/NACsxqAUor1UUsAAAA"/>
  </w:docVars>
  <w:rsids>
    <w:rsidRoot w:val="001F0312"/>
    <w:rsid w:val="00002732"/>
    <w:rsid w:val="0000553A"/>
    <w:rsid w:val="0002005C"/>
    <w:rsid w:val="00020921"/>
    <w:rsid w:val="00044443"/>
    <w:rsid w:val="00046BAA"/>
    <w:rsid w:val="0006210B"/>
    <w:rsid w:val="000659BF"/>
    <w:rsid w:val="0006681F"/>
    <w:rsid w:val="00067915"/>
    <w:rsid w:val="000817B5"/>
    <w:rsid w:val="00084C25"/>
    <w:rsid w:val="00087E37"/>
    <w:rsid w:val="00097732"/>
    <w:rsid w:val="000B0214"/>
    <w:rsid w:val="000B26FA"/>
    <w:rsid w:val="000D17BA"/>
    <w:rsid w:val="000D3519"/>
    <w:rsid w:val="000E1A9E"/>
    <w:rsid w:val="000E6B3A"/>
    <w:rsid w:val="0010564E"/>
    <w:rsid w:val="00106B37"/>
    <w:rsid w:val="00106CC8"/>
    <w:rsid w:val="00111BDC"/>
    <w:rsid w:val="001206C9"/>
    <w:rsid w:val="00124F07"/>
    <w:rsid w:val="0013462C"/>
    <w:rsid w:val="00144A61"/>
    <w:rsid w:val="00154BBB"/>
    <w:rsid w:val="00156757"/>
    <w:rsid w:val="00160BA6"/>
    <w:rsid w:val="00166087"/>
    <w:rsid w:val="00166139"/>
    <w:rsid w:val="0017164F"/>
    <w:rsid w:val="00192B21"/>
    <w:rsid w:val="001A07B2"/>
    <w:rsid w:val="001B38C4"/>
    <w:rsid w:val="001F0312"/>
    <w:rsid w:val="002020D3"/>
    <w:rsid w:val="002110B4"/>
    <w:rsid w:val="00217E5D"/>
    <w:rsid w:val="002302AF"/>
    <w:rsid w:val="00237DBD"/>
    <w:rsid w:val="00246560"/>
    <w:rsid w:val="00263F27"/>
    <w:rsid w:val="002A2600"/>
    <w:rsid w:val="002A363C"/>
    <w:rsid w:val="002D2D14"/>
    <w:rsid w:val="002E08C9"/>
    <w:rsid w:val="002E23A8"/>
    <w:rsid w:val="002E36B4"/>
    <w:rsid w:val="00303124"/>
    <w:rsid w:val="00317EBC"/>
    <w:rsid w:val="003260AB"/>
    <w:rsid w:val="003271C6"/>
    <w:rsid w:val="00327527"/>
    <w:rsid w:val="00327616"/>
    <w:rsid w:val="003321C9"/>
    <w:rsid w:val="0033327B"/>
    <w:rsid w:val="00340809"/>
    <w:rsid w:val="00342FA8"/>
    <w:rsid w:val="00351D99"/>
    <w:rsid w:val="003751F8"/>
    <w:rsid w:val="00376602"/>
    <w:rsid w:val="00382855"/>
    <w:rsid w:val="00397B36"/>
    <w:rsid w:val="003B5A8B"/>
    <w:rsid w:val="003E3055"/>
    <w:rsid w:val="00402843"/>
    <w:rsid w:val="00406389"/>
    <w:rsid w:val="004101F2"/>
    <w:rsid w:val="0041265A"/>
    <w:rsid w:val="00447CBE"/>
    <w:rsid w:val="00470606"/>
    <w:rsid w:val="004C260C"/>
    <w:rsid w:val="004C7586"/>
    <w:rsid w:val="004D555B"/>
    <w:rsid w:val="004D77F3"/>
    <w:rsid w:val="004E38F7"/>
    <w:rsid w:val="004F38E6"/>
    <w:rsid w:val="005026E3"/>
    <w:rsid w:val="0050513C"/>
    <w:rsid w:val="00517E93"/>
    <w:rsid w:val="00524C0A"/>
    <w:rsid w:val="00526F98"/>
    <w:rsid w:val="005377AC"/>
    <w:rsid w:val="00547DAC"/>
    <w:rsid w:val="00547E6A"/>
    <w:rsid w:val="00571C24"/>
    <w:rsid w:val="00571FAB"/>
    <w:rsid w:val="005925A0"/>
    <w:rsid w:val="005930EB"/>
    <w:rsid w:val="005A07E5"/>
    <w:rsid w:val="005A2BF5"/>
    <w:rsid w:val="005C2F75"/>
    <w:rsid w:val="005D24AD"/>
    <w:rsid w:val="005F58E5"/>
    <w:rsid w:val="006016F8"/>
    <w:rsid w:val="006206B6"/>
    <w:rsid w:val="006223F8"/>
    <w:rsid w:val="006268D9"/>
    <w:rsid w:val="0063273E"/>
    <w:rsid w:val="00644CB1"/>
    <w:rsid w:val="0066169D"/>
    <w:rsid w:val="00674F72"/>
    <w:rsid w:val="0069352F"/>
    <w:rsid w:val="006A5EFC"/>
    <w:rsid w:val="006E074B"/>
    <w:rsid w:val="006E0C5B"/>
    <w:rsid w:val="006E4710"/>
    <w:rsid w:val="006F3363"/>
    <w:rsid w:val="007163E5"/>
    <w:rsid w:val="00727E22"/>
    <w:rsid w:val="007533BF"/>
    <w:rsid w:val="007534B0"/>
    <w:rsid w:val="00756638"/>
    <w:rsid w:val="00757D25"/>
    <w:rsid w:val="00761A59"/>
    <w:rsid w:val="007640FC"/>
    <w:rsid w:val="00766E49"/>
    <w:rsid w:val="00771B9D"/>
    <w:rsid w:val="0077739F"/>
    <w:rsid w:val="00792A87"/>
    <w:rsid w:val="00795D1B"/>
    <w:rsid w:val="007B4E14"/>
    <w:rsid w:val="007C7603"/>
    <w:rsid w:val="007E1D85"/>
    <w:rsid w:val="00817707"/>
    <w:rsid w:val="00831CB9"/>
    <w:rsid w:val="008671BC"/>
    <w:rsid w:val="008A4D8E"/>
    <w:rsid w:val="008A5461"/>
    <w:rsid w:val="008D21F2"/>
    <w:rsid w:val="009055D6"/>
    <w:rsid w:val="00913E6C"/>
    <w:rsid w:val="00922507"/>
    <w:rsid w:val="00924B73"/>
    <w:rsid w:val="00924F40"/>
    <w:rsid w:val="00927F28"/>
    <w:rsid w:val="00931F37"/>
    <w:rsid w:val="00936E21"/>
    <w:rsid w:val="009566D4"/>
    <w:rsid w:val="00962AA1"/>
    <w:rsid w:val="00976451"/>
    <w:rsid w:val="009C5790"/>
    <w:rsid w:val="009D6B3A"/>
    <w:rsid w:val="009D6D33"/>
    <w:rsid w:val="00A03F2A"/>
    <w:rsid w:val="00A045CB"/>
    <w:rsid w:val="00A1624C"/>
    <w:rsid w:val="00A36F34"/>
    <w:rsid w:val="00A37CF0"/>
    <w:rsid w:val="00A77982"/>
    <w:rsid w:val="00A968F7"/>
    <w:rsid w:val="00AC459E"/>
    <w:rsid w:val="00AF3856"/>
    <w:rsid w:val="00B17571"/>
    <w:rsid w:val="00B22C17"/>
    <w:rsid w:val="00B3388D"/>
    <w:rsid w:val="00B3427B"/>
    <w:rsid w:val="00B36F17"/>
    <w:rsid w:val="00B41AD4"/>
    <w:rsid w:val="00B43914"/>
    <w:rsid w:val="00B5234A"/>
    <w:rsid w:val="00B52987"/>
    <w:rsid w:val="00B5747D"/>
    <w:rsid w:val="00B70637"/>
    <w:rsid w:val="00B73164"/>
    <w:rsid w:val="00B756F6"/>
    <w:rsid w:val="00B971E9"/>
    <w:rsid w:val="00BB29D9"/>
    <w:rsid w:val="00BC7E45"/>
    <w:rsid w:val="00BF19AA"/>
    <w:rsid w:val="00C02E2E"/>
    <w:rsid w:val="00C21703"/>
    <w:rsid w:val="00C3500D"/>
    <w:rsid w:val="00C474BD"/>
    <w:rsid w:val="00C570FF"/>
    <w:rsid w:val="00C61861"/>
    <w:rsid w:val="00C6367A"/>
    <w:rsid w:val="00C9002B"/>
    <w:rsid w:val="00C96B9A"/>
    <w:rsid w:val="00CA17C6"/>
    <w:rsid w:val="00CA5BAB"/>
    <w:rsid w:val="00CB64E7"/>
    <w:rsid w:val="00CC639C"/>
    <w:rsid w:val="00CC741B"/>
    <w:rsid w:val="00CE0E18"/>
    <w:rsid w:val="00CE1EF5"/>
    <w:rsid w:val="00CF2842"/>
    <w:rsid w:val="00CF6771"/>
    <w:rsid w:val="00D01228"/>
    <w:rsid w:val="00D023BE"/>
    <w:rsid w:val="00D045FA"/>
    <w:rsid w:val="00D1615A"/>
    <w:rsid w:val="00D33CD7"/>
    <w:rsid w:val="00D4653A"/>
    <w:rsid w:val="00D51FD7"/>
    <w:rsid w:val="00D70B05"/>
    <w:rsid w:val="00D94F1A"/>
    <w:rsid w:val="00DA57BB"/>
    <w:rsid w:val="00DA5800"/>
    <w:rsid w:val="00DB07EC"/>
    <w:rsid w:val="00DC3A94"/>
    <w:rsid w:val="00DF1CAB"/>
    <w:rsid w:val="00E35C0B"/>
    <w:rsid w:val="00E4394F"/>
    <w:rsid w:val="00E55BFC"/>
    <w:rsid w:val="00E6502A"/>
    <w:rsid w:val="00E75761"/>
    <w:rsid w:val="00E75F14"/>
    <w:rsid w:val="00EB3181"/>
    <w:rsid w:val="00EC1B90"/>
    <w:rsid w:val="00ED134A"/>
    <w:rsid w:val="00EE08D4"/>
    <w:rsid w:val="00F01D0F"/>
    <w:rsid w:val="00F06DE0"/>
    <w:rsid w:val="00F17640"/>
    <w:rsid w:val="00F23DF5"/>
    <w:rsid w:val="00F338EF"/>
    <w:rsid w:val="00F371EC"/>
    <w:rsid w:val="00F44FD7"/>
    <w:rsid w:val="00F62D3F"/>
    <w:rsid w:val="00F64569"/>
    <w:rsid w:val="00F6617B"/>
    <w:rsid w:val="00FA7228"/>
    <w:rsid w:val="00FB3CAA"/>
    <w:rsid w:val="00FB7E9D"/>
    <w:rsid w:val="00FC0955"/>
    <w:rsid w:val="00FC3D2F"/>
    <w:rsid w:val="00FD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6BAA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6389"/>
    <w:pPr>
      <w:keepNext/>
      <w:keepLines/>
      <w:jc w:val="center"/>
      <w:outlineLvl w:val="0"/>
    </w:pPr>
    <w:rPr>
      <w:rFonts w:ascii="Calibri" w:eastAsiaTheme="majorEastAsia" w:hAnsi="Calibri" w:cs="Calibri"/>
      <w:b/>
      <w:bCs/>
      <w:color w:val="001744" w:themeColor="accent1" w:themeShade="BF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06389"/>
    <w:rPr>
      <w:rFonts w:ascii="Calibri" w:eastAsiaTheme="majorEastAsia" w:hAnsi="Calibri" w:cs="Calibri"/>
      <w:b/>
      <w:bCs/>
      <w:color w:val="001744" w:themeColor="accent1" w:themeShade="BF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  <w:style w:type="table" w:styleId="TableGrid">
    <w:name w:val="Table Grid"/>
    <w:basedOn w:val="TableNormal"/>
    <w:uiPriority w:val="39"/>
    <w:rsid w:val="00406389"/>
    <w:pPr>
      <w:spacing w:after="160" w:line="259" w:lineRule="auto"/>
    </w:pPr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ECCLCA">
    <w:name w:val="Heading 2ECCLCA"/>
    <w:basedOn w:val="Heading1"/>
    <w:qFormat/>
    <w:rsid w:val="00406389"/>
    <w:pPr>
      <w:spacing w:before="400" w:after="40"/>
    </w:pPr>
    <w:rPr>
      <w:rFonts w:ascii="Myriad Pro" w:hAnsi="Myriad Pro"/>
      <w:b w:val="0"/>
      <w:bCs w:val="0"/>
      <w:color w:val="000F2D" w:themeColor="accent1" w:themeShade="80"/>
      <w:sz w:val="36"/>
      <w:szCs w:val="3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751F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7CF0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CF0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7C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C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CF0"/>
    <w:rPr>
      <w:rFonts w:eastAsiaTheme="minorEastAs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3" ma:contentTypeDescription="Create a new document." ma:contentTypeScope="" ma:versionID="c26dd11c30aad2a7082971f21604e91a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dfb420f2b4a304041101d5a7347e6900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3D6777-AC8F-4D2B-9E32-10DCD00632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42B290-4EF2-4FAE-AFC7-DF21BFF271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044B03-3216-4FB2-8F1F-A09D8987F3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7</Pages>
  <Words>2099</Words>
  <Characters>11967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12</cp:revision>
  <cp:lastPrinted>2017-01-31T23:38:00Z</cp:lastPrinted>
  <dcterms:created xsi:type="dcterms:W3CDTF">2021-02-10T15:41:00Z</dcterms:created>
  <dcterms:modified xsi:type="dcterms:W3CDTF">2021-02-10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